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7663C" w14:textId="4ADE0FE0" w:rsidR="00844BDB" w:rsidRDefault="00971B06" w:rsidP="00844BDB">
      <w:pPr>
        <w:rPr>
          <w:b/>
        </w:rPr>
      </w:pPr>
      <w:r w:rsidRPr="00BA5769">
        <w:rPr>
          <w:noProof/>
          <w:kern w:val="20"/>
        </w:rPr>
        <w:drawing>
          <wp:inline distT="0" distB="0" distL="0" distR="0" wp14:anchorId="6DFD465A" wp14:editId="08BEECF6">
            <wp:extent cx="1608071" cy="722072"/>
            <wp:effectExtent l="0" t="0" r="5080" b="1905"/>
            <wp:docPr id="11" name="Picture 11" descr="United Nations Population fund logo, a grid of 9 orange circles, one of which has been replaced with the blue UN emblem (a world map and two olive branches). The letters UNFPA appear in a larger orange circle at the righ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United Nations Population fund logo, a grid of 9 orange circles, one of which has been replaced with the blue UN emblem (a world map and two olive branches). The letters UNFPA appear in a larger orange circle at the righ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648" cy="74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A00"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2B580A8A">
            <wp:simplePos x="0" y="0"/>
            <wp:positionH relativeFrom="column">
              <wp:posOffset>4310743</wp:posOffset>
            </wp:positionH>
            <wp:positionV relativeFrom="paragraph">
              <wp:posOffset>-457200</wp:posOffset>
            </wp:positionV>
            <wp:extent cx="1424103" cy="141478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6" cy="14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FE7">
        <w:rPr>
          <w:b/>
        </w:rPr>
        <w:t xml:space="preserve"> </w:t>
      </w:r>
      <w:r>
        <w:rPr>
          <w:b/>
        </w:rPr>
        <w:t xml:space="preserve">      </w:t>
      </w:r>
      <w:r w:rsidRPr="00BA5769">
        <w:rPr>
          <w:noProof/>
          <w:kern w:val="20"/>
        </w:rPr>
        <w:drawing>
          <wp:inline distT="0" distB="0" distL="0" distR="0" wp14:anchorId="061075BA" wp14:editId="0588FB0A">
            <wp:extent cx="1932724" cy="723612"/>
            <wp:effectExtent l="0" t="0" r="0" b="635"/>
            <wp:docPr id="13" name="Picture 13" descr="Women Enabled International logo in black: Twelve repetitions of the letter i in lowercase, arranged in a circle. To the right is the name of the organiz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omen Enabled International logo in black: Twelve repetitions of the letter i in lowercase, arranged in a circle. To the right is the name of the organization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08" cy="74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9F239" w14:textId="6F1AFCE0" w:rsidR="00844BDB" w:rsidRDefault="00844BDB" w:rsidP="00844BDB">
      <w:pPr>
        <w:rPr>
          <w:b/>
        </w:rPr>
      </w:pPr>
    </w:p>
    <w:p w14:paraId="75EAB3C3" w14:textId="2FA1B670" w:rsidR="00844BDB" w:rsidRDefault="003D4DBD" w:rsidP="00844BDB">
      <w:pPr>
        <w:rPr>
          <w:b/>
        </w:rPr>
      </w:pPr>
      <w:r>
        <w:rPr>
          <w:b/>
        </w:rPr>
        <w:t xml:space="preserve">                                                    </w:t>
      </w:r>
    </w:p>
    <w:p w14:paraId="47FF2944" w14:textId="27B8EB2E" w:rsidR="00844BDB" w:rsidRDefault="00274BEB" w:rsidP="00844BDB">
      <w:pPr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6F5B432" wp14:editId="27F689F3">
                <wp:simplePos x="0" y="0"/>
                <wp:positionH relativeFrom="column">
                  <wp:posOffset>-121920</wp:posOffset>
                </wp:positionH>
                <wp:positionV relativeFrom="paragraph">
                  <wp:posOffset>189411</wp:posOffset>
                </wp:positionV>
                <wp:extent cx="6483985" cy="346710"/>
                <wp:effectExtent l="12700" t="12700" r="18415" b="889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EBE2" w14:textId="77777777" w:rsidR="00274BEB" w:rsidRDefault="00274BEB" w:rsidP="00274BE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43205B4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11CAF8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4BA45A3E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B26E7AB" w14:textId="77777777" w:rsidR="00274BEB" w:rsidRDefault="00274BEB" w:rsidP="00274BEB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E928196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58211B5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9EE5221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6D17BC0" w14:textId="77777777" w:rsidR="00274BEB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D8564B2" w14:textId="77777777" w:rsidR="00274BEB" w:rsidRPr="00E60B08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174C260" w14:textId="77777777" w:rsidR="00274BEB" w:rsidRPr="007E2CA4" w:rsidRDefault="00274BEB" w:rsidP="00274BE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751C22F" w14:textId="77777777" w:rsidR="00274BEB" w:rsidRDefault="00274BEB" w:rsidP="00274B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5B4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6pt;margin-top:14.9pt;width:510.55pt;height:27.3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" fillcolor="#998fbe" strokecolor="#b0a3da" strokeweight="2pt">
                <v:textbox>
                  <w:txbxContent>
                    <w:p w14:paraId="183CEBE2" w14:textId="77777777" w:rsidR="00274BEB" w:rsidRDefault="00274BEB" w:rsidP="00274BE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43205B4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11CAF8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4BA45A3E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B26E7AB" w14:textId="77777777" w:rsidR="00274BEB" w:rsidRDefault="00274BEB" w:rsidP="00274BEB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E928196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58211B5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9EE5221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6D17BC0" w14:textId="77777777" w:rsidR="00274BEB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D8564B2" w14:textId="77777777" w:rsidR="00274BEB" w:rsidRPr="00E60B08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174C260" w14:textId="77777777" w:rsidR="00274BEB" w:rsidRPr="007E2CA4" w:rsidRDefault="00274BEB" w:rsidP="00274BE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751C22F" w14:textId="77777777" w:rsidR="00274BEB" w:rsidRDefault="00274BEB" w:rsidP="00274BEB"/>
                  </w:txbxContent>
                </v:textbox>
              </v:shape>
            </w:pict>
          </mc:Fallback>
        </mc:AlternateContent>
      </w:r>
    </w:p>
    <w:p w14:paraId="02B86F8D" w14:textId="77777777" w:rsidR="00274BEB" w:rsidRDefault="00274BEB" w:rsidP="000C475A">
      <w:pPr>
        <w:rPr>
          <w:b/>
          <w:sz w:val="52"/>
          <w:szCs w:val="52"/>
        </w:rPr>
      </w:pPr>
    </w:p>
    <w:p w14:paraId="194A141A" w14:textId="77777777" w:rsidR="00274BEB" w:rsidRDefault="00274BEB" w:rsidP="000C475A">
      <w:pPr>
        <w:rPr>
          <w:b/>
          <w:sz w:val="52"/>
          <w:szCs w:val="52"/>
        </w:rPr>
      </w:pPr>
    </w:p>
    <w:p w14:paraId="5B20159E" w14:textId="445E5959" w:rsidR="00844BDB" w:rsidRPr="00AA40A0" w:rsidRDefault="009A5E6C" w:rsidP="000C475A">
      <w:pPr>
        <w:rPr>
          <w:b/>
          <w:sz w:val="52"/>
          <w:szCs w:val="52"/>
        </w:rPr>
      </w:pPr>
      <w:r w:rsidRPr="00AA40A0">
        <w:rPr>
          <w:b/>
          <w:sz w:val="52"/>
          <w:szCs w:val="52"/>
        </w:rPr>
        <w:t xml:space="preserve">Making sure </w:t>
      </w:r>
      <w:r w:rsidR="003D4DBD" w:rsidRPr="00AA40A0">
        <w:rPr>
          <w:b/>
          <w:sz w:val="52"/>
          <w:szCs w:val="52"/>
        </w:rPr>
        <w:t xml:space="preserve">that </w:t>
      </w:r>
      <w:r w:rsidRPr="00AA40A0">
        <w:rPr>
          <w:b/>
          <w:sz w:val="52"/>
          <w:szCs w:val="52"/>
        </w:rPr>
        <w:t xml:space="preserve">people </w:t>
      </w:r>
      <w:r w:rsidR="003D4DBD" w:rsidRPr="00AA40A0">
        <w:rPr>
          <w:b/>
          <w:sz w:val="52"/>
          <w:szCs w:val="52"/>
        </w:rPr>
        <w:t xml:space="preserve">                </w:t>
      </w:r>
      <w:r w:rsidRPr="00AA40A0">
        <w:rPr>
          <w:b/>
          <w:sz w:val="52"/>
          <w:szCs w:val="52"/>
        </w:rPr>
        <w:t xml:space="preserve">with disabilities get the right </w:t>
      </w:r>
      <w:r w:rsidR="00AA40A0" w:rsidRPr="00AA40A0">
        <w:rPr>
          <w:b/>
          <w:sz w:val="52"/>
          <w:szCs w:val="52"/>
        </w:rPr>
        <w:t xml:space="preserve">         </w:t>
      </w:r>
      <w:r w:rsidRPr="00AA40A0">
        <w:rPr>
          <w:b/>
          <w:sz w:val="52"/>
          <w:szCs w:val="52"/>
        </w:rPr>
        <w:t>health</w:t>
      </w:r>
      <w:r w:rsidR="00C8703F" w:rsidRPr="00AA40A0">
        <w:rPr>
          <w:b/>
          <w:sz w:val="52"/>
          <w:szCs w:val="52"/>
        </w:rPr>
        <w:t xml:space="preserve"> </w:t>
      </w:r>
      <w:r w:rsidRPr="00AA40A0">
        <w:rPr>
          <w:b/>
          <w:sz w:val="52"/>
          <w:szCs w:val="52"/>
        </w:rPr>
        <w:t>care to do with their bodies, sex</w:t>
      </w:r>
      <w:r w:rsidR="00983A47" w:rsidRPr="00AA40A0">
        <w:rPr>
          <w:b/>
          <w:sz w:val="52"/>
          <w:szCs w:val="52"/>
        </w:rPr>
        <w:t xml:space="preserve">, relationships </w:t>
      </w:r>
      <w:r w:rsidRPr="00AA40A0">
        <w:rPr>
          <w:b/>
          <w:sz w:val="52"/>
          <w:szCs w:val="52"/>
        </w:rPr>
        <w:t>and having children</w:t>
      </w:r>
      <w:r w:rsidR="003D4DBD" w:rsidRPr="00AA40A0">
        <w:rPr>
          <w:b/>
          <w:sz w:val="52"/>
          <w:szCs w:val="52"/>
        </w:rPr>
        <w:t xml:space="preserve"> </w:t>
      </w:r>
      <w:r w:rsidR="00147E63" w:rsidRPr="00AA40A0">
        <w:rPr>
          <w:b/>
          <w:sz w:val="52"/>
          <w:szCs w:val="52"/>
        </w:rPr>
        <w:t xml:space="preserve">during </w:t>
      </w:r>
      <w:r w:rsidR="007B45F4">
        <w:rPr>
          <w:b/>
          <w:sz w:val="52"/>
          <w:szCs w:val="52"/>
        </w:rPr>
        <w:t>COVID-</w:t>
      </w:r>
      <w:proofErr w:type="gramStart"/>
      <w:r w:rsidR="007B45F4">
        <w:rPr>
          <w:b/>
          <w:sz w:val="52"/>
          <w:szCs w:val="52"/>
        </w:rPr>
        <w:t>19</w:t>
      </w:r>
      <w:proofErr w:type="gramEnd"/>
    </w:p>
    <w:p w14:paraId="78EA4010" w14:textId="5DD18DE6" w:rsidR="00B43172" w:rsidRDefault="00B43172" w:rsidP="00844BDB">
      <w:pPr>
        <w:rPr>
          <w:b/>
          <w:sz w:val="36"/>
          <w:szCs w:val="36"/>
        </w:rPr>
      </w:pPr>
    </w:p>
    <w:p w14:paraId="4DA894B5" w14:textId="16319B9F" w:rsidR="00844BDB" w:rsidRPr="00C8703F" w:rsidRDefault="007B45F4" w:rsidP="00844BDB">
      <w:pPr>
        <w:rPr>
          <w:b/>
        </w:rPr>
      </w:pPr>
      <w:r>
        <w:rPr>
          <w:b/>
        </w:rPr>
        <w:t>COVID-19</w:t>
      </w:r>
      <w:r w:rsidR="009A5E6C" w:rsidRPr="00C8703F">
        <w:rPr>
          <w:b/>
        </w:rPr>
        <w:t xml:space="preserve"> is a new illness that many people</w:t>
      </w:r>
      <w:r w:rsidR="002139C4" w:rsidRPr="00C8703F">
        <w:rPr>
          <w:b/>
        </w:rPr>
        <w:t xml:space="preserve"> </w:t>
      </w:r>
      <w:r w:rsidR="00C8703F">
        <w:rPr>
          <w:b/>
        </w:rPr>
        <w:t xml:space="preserve">in the world    </w:t>
      </w:r>
      <w:r w:rsidR="009A5E6C" w:rsidRPr="00C8703F">
        <w:rPr>
          <w:b/>
        </w:rPr>
        <w:t xml:space="preserve">are </w:t>
      </w:r>
      <w:proofErr w:type="gramStart"/>
      <w:r w:rsidR="009A5E6C" w:rsidRPr="00C8703F">
        <w:rPr>
          <w:b/>
        </w:rPr>
        <w:t>getting</w:t>
      </w:r>
      <w:proofErr w:type="gramEnd"/>
      <w:r w:rsidR="009A5E6C" w:rsidRPr="00C8703F">
        <w:rPr>
          <w:b/>
        </w:rPr>
        <w:t xml:space="preserve"> </w:t>
      </w:r>
    </w:p>
    <w:p w14:paraId="575DB700" w14:textId="1513E13F" w:rsidR="00844BDB" w:rsidRDefault="00EB3C25" w:rsidP="00844BDB">
      <w:pPr>
        <w:rPr>
          <w:b/>
          <w:sz w:val="40"/>
          <w:szCs w:val="40"/>
        </w:rPr>
      </w:pPr>
      <w:r>
        <w:rPr>
          <w:b/>
          <w:noProof/>
          <w:lang w:val="en-US"/>
        </w:rPr>
        <w:drawing>
          <wp:anchor distT="0" distB="0" distL="114300" distR="114300" simplePos="0" relativeHeight="252097536" behindDoc="0" locked="0" layoutInCell="1" allowOverlap="1" wp14:anchorId="0AF72E17" wp14:editId="145D4612">
            <wp:simplePos x="0" y="0"/>
            <wp:positionH relativeFrom="column">
              <wp:posOffset>1308735</wp:posOffset>
            </wp:positionH>
            <wp:positionV relativeFrom="paragraph">
              <wp:posOffset>212090</wp:posOffset>
            </wp:positionV>
            <wp:extent cx="2564858" cy="3320695"/>
            <wp:effectExtent l="0" t="0" r="0" b="0"/>
            <wp:wrapNone/>
            <wp:docPr id="54" name="Picture 54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4858" cy="3320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24D46" w14:textId="6ADB6F9F" w:rsidR="00844BDB" w:rsidRDefault="00844BDB" w:rsidP="00844BDB">
      <w:pPr>
        <w:rPr>
          <w:b/>
          <w:sz w:val="40"/>
          <w:szCs w:val="40"/>
        </w:rPr>
      </w:pPr>
    </w:p>
    <w:p w14:paraId="279B3AD7" w14:textId="629E1F03" w:rsidR="00EB490A" w:rsidRDefault="00EB490A" w:rsidP="00844BDB">
      <w:pPr>
        <w:rPr>
          <w:b/>
          <w:sz w:val="40"/>
          <w:szCs w:val="40"/>
        </w:rPr>
      </w:pPr>
    </w:p>
    <w:p w14:paraId="092D1DBB" w14:textId="01BDBA8E" w:rsidR="00EB490A" w:rsidRDefault="00EB490A" w:rsidP="00844BDB">
      <w:pPr>
        <w:rPr>
          <w:b/>
          <w:sz w:val="40"/>
          <w:szCs w:val="40"/>
        </w:rPr>
      </w:pPr>
    </w:p>
    <w:p w14:paraId="22DA3752" w14:textId="4B7B1638" w:rsidR="00EB490A" w:rsidRDefault="00EB490A" w:rsidP="00844BDB">
      <w:pPr>
        <w:rPr>
          <w:b/>
          <w:sz w:val="40"/>
          <w:szCs w:val="40"/>
        </w:rPr>
      </w:pPr>
    </w:p>
    <w:p w14:paraId="28891AF5" w14:textId="40CDAA53" w:rsidR="00EB490A" w:rsidRDefault="00EB490A" w:rsidP="00844BDB">
      <w:pPr>
        <w:rPr>
          <w:b/>
          <w:sz w:val="40"/>
          <w:szCs w:val="40"/>
        </w:rPr>
      </w:pPr>
    </w:p>
    <w:p w14:paraId="2EDBFE80" w14:textId="1D6362FE" w:rsidR="00EB490A" w:rsidRDefault="00EB490A" w:rsidP="00844BDB">
      <w:pPr>
        <w:rPr>
          <w:b/>
          <w:sz w:val="40"/>
          <w:szCs w:val="40"/>
        </w:rPr>
      </w:pPr>
    </w:p>
    <w:p w14:paraId="48BF31A4" w14:textId="77777777" w:rsidR="00EB490A" w:rsidRDefault="00EB490A" w:rsidP="00844BDB">
      <w:pPr>
        <w:rPr>
          <w:b/>
          <w:sz w:val="40"/>
          <w:szCs w:val="40"/>
        </w:rPr>
      </w:pPr>
    </w:p>
    <w:p w14:paraId="69E042CF" w14:textId="1962ED57" w:rsidR="00EB490A" w:rsidRDefault="00EB490A" w:rsidP="00844BDB">
      <w:pPr>
        <w:rPr>
          <w:b/>
          <w:sz w:val="40"/>
          <w:szCs w:val="40"/>
        </w:rPr>
      </w:pPr>
    </w:p>
    <w:p w14:paraId="5B6FDE0F" w14:textId="09B13C36" w:rsidR="00844BDB" w:rsidRPr="009A5E6C" w:rsidRDefault="00844BDB" w:rsidP="00844BDB">
      <w:pPr>
        <w:rPr>
          <w:b/>
        </w:rPr>
      </w:pPr>
    </w:p>
    <w:p w14:paraId="178E03CE" w14:textId="696F1288" w:rsidR="009A5E6C" w:rsidRDefault="009A5E6C" w:rsidP="009A5E6C">
      <w:pPr>
        <w:ind w:left="720"/>
        <w:rPr>
          <w:b/>
        </w:rPr>
      </w:pPr>
    </w:p>
    <w:p w14:paraId="2FBF50F3" w14:textId="1216F5AD" w:rsidR="009A5E6C" w:rsidRDefault="009A5E6C" w:rsidP="009A5E6C">
      <w:pPr>
        <w:ind w:left="720"/>
        <w:rPr>
          <w:b/>
        </w:rPr>
      </w:pPr>
    </w:p>
    <w:p w14:paraId="79844DA8" w14:textId="1E20BA89" w:rsidR="006244D7" w:rsidRDefault="006244D7" w:rsidP="009A5E6C">
      <w:pPr>
        <w:ind w:left="720"/>
        <w:rPr>
          <w:b/>
        </w:rPr>
      </w:pPr>
    </w:p>
    <w:p w14:paraId="28DABDFF" w14:textId="74BD2FBA" w:rsidR="00844BDB" w:rsidRPr="007D047F" w:rsidRDefault="00274BEB" w:rsidP="00AF0F74">
      <w:pPr>
        <w:ind w:left="720"/>
        <w:rPr>
          <w:b/>
          <w:sz w:val="40"/>
          <w:szCs w:val="40"/>
        </w:rPr>
        <w:sectPr w:rsidR="00844BDB" w:rsidRPr="007D047F" w:rsidSect="006244D7">
          <w:footerReference w:type="even" r:id="rId12"/>
          <w:footerReference w:type="default" r:id="rId13"/>
          <w:pgSz w:w="11901" w:h="16817"/>
          <w:pgMar w:top="1440" w:right="1440" w:bottom="851" w:left="1440" w:header="851" w:footer="851" w:gutter="0"/>
          <w:cols w:space="708"/>
          <w:titlePg/>
          <w:docGrid w:linePitch="360"/>
        </w:sect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B694E0" wp14:editId="0CCCC75D">
                <wp:simplePos x="0" y="0"/>
                <wp:positionH relativeFrom="column">
                  <wp:posOffset>-358140</wp:posOffset>
                </wp:positionH>
                <wp:positionV relativeFrom="paragraph">
                  <wp:posOffset>443955</wp:posOffset>
                </wp:positionV>
                <wp:extent cx="6483985" cy="346710"/>
                <wp:effectExtent l="12700" t="12700" r="18415" b="889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AC525" w14:textId="77777777" w:rsidR="00E42902" w:rsidRDefault="00E42902" w:rsidP="001974C7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E79FE14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914EC60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2BD1809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4FE02C" w14:textId="77777777" w:rsidR="00E42902" w:rsidRDefault="00E42902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6257B5B9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9E36DD2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4F8F58C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DF0B0AF" w14:textId="77777777" w:rsidR="00E42902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5B70595" w14:textId="77777777" w:rsidR="00E42902" w:rsidRPr="00E60B08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95E276F" w14:textId="77777777" w:rsidR="00E42902" w:rsidRPr="007E2CA4" w:rsidRDefault="00E42902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7C1B7C00" w14:textId="77777777" w:rsidR="00E42902" w:rsidRDefault="00E42902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694E0" id="_x0000_s1027" type="#_x0000_t202" style="position:absolute;left:0;text-align:left;margin-left:-28.2pt;margin-top:34.95pt;width:510.55pt;height:27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" fillcolor="#998fbe" strokecolor="#b0a3da" strokeweight="2pt">
                <v:textbox>
                  <w:txbxContent>
                    <w:p w14:paraId="4B4AC525" w14:textId="77777777" w:rsidR="00E42902" w:rsidRDefault="00E42902" w:rsidP="001974C7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E79FE14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914EC60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2BD1809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4FE02C" w14:textId="77777777" w:rsidR="00E42902" w:rsidRDefault="00E42902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6257B5B9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9E36DD2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4F8F58C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DF0B0AF" w14:textId="77777777" w:rsidR="00E42902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5B70595" w14:textId="77777777" w:rsidR="00E42902" w:rsidRPr="00E60B08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95E276F" w14:textId="77777777" w:rsidR="00E42902" w:rsidRPr="007E2CA4" w:rsidRDefault="00E42902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7C1B7C00" w14:textId="77777777" w:rsidR="00E42902" w:rsidRDefault="00E42902" w:rsidP="001974C7"/>
                  </w:txbxContent>
                </v:textbox>
              </v:shape>
            </w:pict>
          </mc:Fallback>
        </mc:AlternateContent>
      </w:r>
      <w:r w:rsidR="00844B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663001C0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6493" id="Text Box 10" o:spid="_x0000_s1028" type="#_x0000_t202" style="position:absolute;left:0;text-align:left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2C233D4E" w14:textId="6A943AAA" w:rsidR="009A5E6C" w:rsidRPr="001815D0" w:rsidRDefault="00C8703F" w:rsidP="001815D0">
      <w:pPr>
        <w:pStyle w:val="Heading1"/>
      </w:pPr>
      <w:r w:rsidRPr="001815D0">
        <w:lastRenderedPageBreak/>
        <w:t>About this</w:t>
      </w:r>
      <w:r w:rsidR="009A5E6C" w:rsidRPr="001815D0">
        <w:t xml:space="preserve"> information </w:t>
      </w:r>
    </w:p>
    <w:p w14:paraId="594CD82B" w14:textId="4533AE94" w:rsidR="00B84D12" w:rsidRDefault="00C56C37">
      <w:r>
        <w:rPr>
          <w:noProof/>
          <w:lang w:val="en-US"/>
        </w:rPr>
        <w:drawing>
          <wp:anchor distT="0" distB="0" distL="114300" distR="114300" simplePos="0" relativeHeight="252098560" behindDoc="0" locked="0" layoutInCell="1" allowOverlap="1" wp14:anchorId="55873078" wp14:editId="08DBE096">
            <wp:simplePos x="0" y="0"/>
            <wp:positionH relativeFrom="column">
              <wp:posOffset>-2561590</wp:posOffset>
            </wp:positionH>
            <wp:positionV relativeFrom="paragraph">
              <wp:posOffset>519884</wp:posOffset>
            </wp:positionV>
            <wp:extent cx="1533449" cy="2345872"/>
            <wp:effectExtent l="0" t="0" r="3810" b="3810"/>
            <wp:wrapNone/>
            <wp:docPr id="55" name="Picture 55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drawing of a cartoon charac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33449" cy="2345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1A1E1A" w14:textId="5A38842E" w:rsidR="00AF0B0B" w:rsidRDefault="00AF0B0B"/>
    <w:p w14:paraId="628107CF" w14:textId="087E79AB" w:rsidR="00C8703F" w:rsidRDefault="00C8703F"/>
    <w:p w14:paraId="228F8921" w14:textId="418649CB" w:rsidR="00983A47" w:rsidRDefault="00C7031E" w:rsidP="001C4C09">
      <w:r w:rsidRPr="006C66BC">
        <w:t>This information</w:t>
      </w:r>
      <w:r w:rsidR="00264B60">
        <w:t xml:space="preserve"> is</w:t>
      </w:r>
      <w:r w:rsidRPr="006C66BC">
        <w:t xml:space="preserve"> about </w:t>
      </w:r>
      <w:r w:rsidR="00931760">
        <w:t>health</w:t>
      </w:r>
      <w:r w:rsidR="00983A47">
        <w:t xml:space="preserve"> </w:t>
      </w:r>
      <w:r w:rsidR="00931760">
        <w:t xml:space="preserve">care </w:t>
      </w:r>
      <w:r w:rsidR="001C4C09">
        <w:t xml:space="preserve">            </w:t>
      </w:r>
      <w:r w:rsidR="00931760">
        <w:t>for people with disabilities</w:t>
      </w:r>
      <w:r w:rsidR="00381D96">
        <w:t xml:space="preserve"> to do with</w:t>
      </w:r>
    </w:p>
    <w:p w14:paraId="092AF24C" w14:textId="386F7E8B" w:rsidR="001C4C09" w:rsidRDefault="00381D96" w:rsidP="001C4C09">
      <w:r>
        <w:t xml:space="preserve">their </w:t>
      </w:r>
      <w:r w:rsidR="000A36DE">
        <w:t>b</w:t>
      </w:r>
      <w:r w:rsidR="001C4C09">
        <w:t>odies, sex</w:t>
      </w:r>
      <w:r w:rsidR="00983A47">
        <w:t xml:space="preserve">, relationships              </w:t>
      </w:r>
      <w:r w:rsidR="001C4C09">
        <w:t>and having children.</w:t>
      </w:r>
    </w:p>
    <w:p w14:paraId="4F9DFD7D" w14:textId="3243D776" w:rsidR="001C4C09" w:rsidRDefault="001C4C09" w:rsidP="001C4C09"/>
    <w:p w14:paraId="2376CC95" w14:textId="4F5C9145" w:rsidR="00983A47" w:rsidRDefault="00983A47"/>
    <w:p w14:paraId="2D3DEE64" w14:textId="77777777" w:rsidR="00381D96" w:rsidRDefault="00381D96"/>
    <w:p w14:paraId="70759CD1" w14:textId="115587B4" w:rsidR="007030CF" w:rsidRDefault="00983A47">
      <w:r>
        <w:t xml:space="preserve">For example, the health care </w:t>
      </w:r>
      <w:r w:rsidR="00C65E37">
        <w:t xml:space="preserve">                  </w:t>
      </w:r>
      <w:r>
        <w:t xml:space="preserve">might help people to </w:t>
      </w:r>
      <w:r w:rsidR="00C65E37">
        <w:t xml:space="preserve">give birth                    or </w:t>
      </w:r>
      <w:r>
        <w:t xml:space="preserve">have </w:t>
      </w:r>
      <w:r w:rsidR="007030CF">
        <w:t xml:space="preserve">safe </w:t>
      </w:r>
      <w:r>
        <w:t>sex</w:t>
      </w:r>
      <w:r w:rsidR="000A36DE">
        <w:t xml:space="preserve"> </w:t>
      </w:r>
      <w:r w:rsidR="007030CF">
        <w:t>and relationships.</w:t>
      </w:r>
    </w:p>
    <w:p w14:paraId="125C8F6E" w14:textId="3EEABC40" w:rsidR="007030CF" w:rsidRDefault="00CB57AA">
      <w:r>
        <w:rPr>
          <w:noProof/>
          <w:lang w:val="en-US"/>
        </w:rPr>
        <w:drawing>
          <wp:anchor distT="0" distB="0" distL="114300" distR="114300" simplePos="0" relativeHeight="252099584" behindDoc="0" locked="0" layoutInCell="1" allowOverlap="1" wp14:anchorId="03A0C481" wp14:editId="10CC0A58">
            <wp:simplePos x="0" y="0"/>
            <wp:positionH relativeFrom="column">
              <wp:posOffset>-2628356</wp:posOffset>
            </wp:positionH>
            <wp:positionV relativeFrom="paragraph">
              <wp:posOffset>474526</wp:posOffset>
            </wp:positionV>
            <wp:extent cx="1959428" cy="2382252"/>
            <wp:effectExtent l="0" t="0" r="0" b="5715"/>
            <wp:wrapNone/>
            <wp:docPr id="56" name="Picture 56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drawing of a cartoon charac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59428" cy="2382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14B0DE" w14:textId="2294BB86" w:rsidR="00983A47" w:rsidRDefault="00983A47"/>
    <w:p w14:paraId="5B9FC2F2" w14:textId="4351520D" w:rsidR="001879ED" w:rsidRDefault="001879ED"/>
    <w:p w14:paraId="57E04488" w14:textId="1E223D74" w:rsidR="008D62DD" w:rsidRDefault="008D62DD"/>
    <w:p w14:paraId="12C61C28" w14:textId="15FD25DE" w:rsidR="00983A47" w:rsidRDefault="001C4C09">
      <w:r>
        <w:t xml:space="preserve">This </w:t>
      </w:r>
      <w:r w:rsidR="00C647AA">
        <w:t>information</w:t>
      </w:r>
      <w:r>
        <w:t xml:space="preserve"> is about making sure</w:t>
      </w:r>
      <w:r w:rsidR="00C65E37">
        <w:t xml:space="preserve"> that</w:t>
      </w:r>
      <w:r>
        <w:t xml:space="preserve"> people with disabilities can get </w:t>
      </w:r>
      <w:r w:rsidR="00983A47">
        <w:t xml:space="preserve">                      </w:t>
      </w:r>
      <w:r w:rsidR="001879ED">
        <w:t>this</w:t>
      </w:r>
      <w:r>
        <w:t xml:space="preserve"> health</w:t>
      </w:r>
      <w:r w:rsidR="00751B43">
        <w:t xml:space="preserve"> </w:t>
      </w:r>
      <w:r>
        <w:t xml:space="preserve">care </w:t>
      </w:r>
      <w:r w:rsidR="00931760">
        <w:t xml:space="preserve">during </w:t>
      </w:r>
      <w:r w:rsidR="007B45F4">
        <w:t>COVID-19</w:t>
      </w:r>
      <w:r w:rsidR="00983A47">
        <w:t>.</w:t>
      </w:r>
    </w:p>
    <w:p w14:paraId="1BFD1E95" w14:textId="3D9CFA59" w:rsidR="00983A47" w:rsidRDefault="00983A47"/>
    <w:p w14:paraId="76511439" w14:textId="3DA0DF2C" w:rsidR="00931760" w:rsidRDefault="00983A47">
      <w:r>
        <w:t xml:space="preserve">And when </w:t>
      </w:r>
      <w:r w:rsidR="00706682">
        <w:t xml:space="preserve">other </w:t>
      </w:r>
      <w:r w:rsidR="00927329">
        <w:t>big problems</w:t>
      </w:r>
      <w:r>
        <w:t xml:space="preserve"> happen</w:t>
      </w:r>
      <w:r w:rsidR="001879ED">
        <w:t xml:space="preserve"> </w:t>
      </w:r>
      <w:r w:rsidR="00C65E37">
        <w:t xml:space="preserve">                    </w:t>
      </w:r>
      <w:r w:rsidR="00F33A20">
        <w:t>in the world</w:t>
      </w:r>
      <w:r w:rsidR="00931760">
        <w:t>.</w:t>
      </w:r>
    </w:p>
    <w:p w14:paraId="4EE9350D" w14:textId="610BB94F" w:rsidR="00931760" w:rsidRDefault="00931760"/>
    <w:p w14:paraId="1ACF21E7" w14:textId="6E2859F5" w:rsidR="006B2438" w:rsidRDefault="006B2438"/>
    <w:p w14:paraId="655E9BBA" w14:textId="16F73765" w:rsidR="006B2438" w:rsidRDefault="006B2438"/>
    <w:p w14:paraId="1757E649" w14:textId="2514EB05" w:rsidR="00381D96" w:rsidRDefault="001D406E">
      <w:r>
        <w:rPr>
          <w:noProof/>
          <w:lang w:val="en-US"/>
        </w:rPr>
        <w:drawing>
          <wp:anchor distT="0" distB="0" distL="114300" distR="114300" simplePos="0" relativeHeight="252100608" behindDoc="0" locked="0" layoutInCell="1" allowOverlap="1" wp14:anchorId="07C6BED6" wp14:editId="7BDEBFB3">
            <wp:simplePos x="0" y="0"/>
            <wp:positionH relativeFrom="column">
              <wp:posOffset>-2734310</wp:posOffset>
            </wp:positionH>
            <wp:positionV relativeFrom="paragraph">
              <wp:posOffset>415562</wp:posOffset>
            </wp:positionV>
            <wp:extent cx="1971332" cy="1838805"/>
            <wp:effectExtent l="0" t="0" r="0" b="3175"/>
            <wp:wrapNone/>
            <wp:docPr id="61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Ic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71332" cy="183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9A53F" w14:textId="318F1F21" w:rsidR="00F80743" w:rsidRDefault="00F80743" w:rsidP="00F80743">
      <w:r>
        <w:t>People with disabilities have a right to get this healthcare like everyone else.</w:t>
      </w:r>
    </w:p>
    <w:p w14:paraId="2A34D57F" w14:textId="47EF3CE8" w:rsidR="00381D96" w:rsidRDefault="00381D96" w:rsidP="00F80743"/>
    <w:p w14:paraId="4CBE7FC1" w14:textId="1CC93905" w:rsidR="00381D96" w:rsidRDefault="00381D96" w:rsidP="004001B3"/>
    <w:p w14:paraId="4775DEC9" w14:textId="0046645D" w:rsidR="008D62DD" w:rsidRDefault="004001B3" w:rsidP="004001B3">
      <w:r>
        <w:t xml:space="preserve">But </w:t>
      </w:r>
      <w:r w:rsidR="00095536">
        <w:t>they</w:t>
      </w:r>
      <w:r w:rsidR="00F80743">
        <w:t xml:space="preserve"> are often left </w:t>
      </w:r>
      <w:r w:rsidR="00E57258">
        <w:t>out</w:t>
      </w:r>
      <w:r w:rsidR="00F80743">
        <w:t>.</w:t>
      </w:r>
      <w:r w:rsidR="008D62DD">
        <w:t xml:space="preserve"> </w:t>
      </w:r>
    </w:p>
    <w:p w14:paraId="3ADFED2D" w14:textId="3B9AA7A3" w:rsidR="00752B04" w:rsidRDefault="00752B04" w:rsidP="004001B3"/>
    <w:p w14:paraId="371DE791" w14:textId="114966DE" w:rsidR="00752B04" w:rsidRDefault="00752B04" w:rsidP="004001B3"/>
    <w:p w14:paraId="47FC072C" w14:textId="12E0E8B2" w:rsidR="00752B04" w:rsidRDefault="00B16A89" w:rsidP="004001B3">
      <w:r>
        <w:t xml:space="preserve">And </w:t>
      </w:r>
      <w:r w:rsidR="007B45F4">
        <w:t>COVID-19</w:t>
      </w:r>
      <w:r w:rsidR="00403BC4">
        <w:t xml:space="preserve"> has made </w:t>
      </w:r>
      <w:r>
        <w:t xml:space="preserve">things </w:t>
      </w:r>
      <w:r w:rsidR="00403BC4">
        <w:t>worse</w:t>
      </w:r>
      <w:r w:rsidR="00752B04">
        <w:t>.</w:t>
      </w:r>
    </w:p>
    <w:p w14:paraId="7BE6FB84" w14:textId="5280218F" w:rsidR="009E7307" w:rsidRDefault="009E7307" w:rsidP="009E7307">
      <w:r>
        <w:rPr>
          <w:noProof/>
          <w:lang w:val="en-US"/>
        </w:rPr>
        <w:lastRenderedPageBreak/>
        <w:drawing>
          <wp:anchor distT="0" distB="0" distL="114300" distR="114300" simplePos="0" relativeHeight="252163072" behindDoc="0" locked="0" layoutInCell="1" allowOverlap="1" wp14:anchorId="2A50FAED" wp14:editId="01FFB2EE">
            <wp:simplePos x="0" y="0"/>
            <wp:positionH relativeFrom="column">
              <wp:posOffset>-2779183</wp:posOffset>
            </wp:positionH>
            <wp:positionV relativeFrom="paragraph">
              <wp:posOffset>-287867</wp:posOffset>
            </wp:positionV>
            <wp:extent cx="2133600" cy="1715770"/>
            <wp:effectExtent l="0" t="0" r="0" b="0"/>
            <wp:wrapNone/>
            <wp:docPr id="3" name="Picture 3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picture containing window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71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s information is about what countries and organizations should do now for people with disabilities.</w:t>
      </w:r>
    </w:p>
    <w:p w14:paraId="674BFA3A" w14:textId="5798590F" w:rsidR="009E7307" w:rsidRDefault="009E7307" w:rsidP="009E7307"/>
    <w:p w14:paraId="68CB65E6" w14:textId="53E8AF87" w:rsidR="009E7307" w:rsidRDefault="009E7307" w:rsidP="009E7307">
      <w:r>
        <w:t>We found out what many people                 with disabilities thought first.</w:t>
      </w:r>
    </w:p>
    <w:p w14:paraId="759F482E" w14:textId="1D44BDAB" w:rsidR="009E7307" w:rsidRDefault="009E7307" w:rsidP="004001B3"/>
    <w:p w14:paraId="0D8DB4CC" w14:textId="1F45C415" w:rsidR="009E7307" w:rsidRDefault="009E7307" w:rsidP="004001B3"/>
    <w:p w14:paraId="01FA60EB" w14:textId="1894532D" w:rsidR="009E7307" w:rsidRDefault="009E7307" w:rsidP="004001B3"/>
    <w:p w14:paraId="0D47B23A" w14:textId="77777777" w:rsidR="009E7307" w:rsidRDefault="009E7307" w:rsidP="004001B3"/>
    <w:p w14:paraId="4F3BDA11" w14:textId="53458FBB" w:rsidR="006C66BC" w:rsidRDefault="009E5A00">
      <w:r>
        <w:rPr>
          <w:noProof/>
          <w:lang w:val="en-US"/>
        </w:rPr>
        <w:drawing>
          <wp:anchor distT="0" distB="0" distL="114300" distR="114300" simplePos="0" relativeHeight="251872256" behindDoc="0" locked="0" layoutInCell="1" allowOverlap="1" wp14:anchorId="2CF120DD" wp14:editId="31904A5D">
            <wp:simplePos x="0" y="0"/>
            <wp:positionH relativeFrom="column">
              <wp:posOffset>-4256832</wp:posOffset>
            </wp:positionH>
            <wp:positionV relativeFrom="paragraph">
              <wp:posOffset>-850053</wp:posOffset>
            </wp:positionV>
            <wp:extent cx="3193312" cy="2351315"/>
            <wp:effectExtent l="0" t="0" r="0" b="0"/>
            <wp:wrapNone/>
            <wp:docPr id="37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312" cy="235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760">
        <w:t xml:space="preserve">People with disabilities in this </w:t>
      </w:r>
      <w:r w:rsidR="00C647AA">
        <w:t xml:space="preserve">document </w:t>
      </w:r>
      <w:r w:rsidR="00931760">
        <w:t xml:space="preserve">means </w:t>
      </w:r>
      <w:r w:rsidR="00C7031E" w:rsidRPr="006C66BC">
        <w:t xml:space="preserve">women </w:t>
      </w:r>
      <w:r w:rsidR="007B0CC1">
        <w:t xml:space="preserve">and girls </w:t>
      </w:r>
      <w:r w:rsidR="00C7031E" w:rsidRPr="006C66BC">
        <w:t>with</w:t>
      </w:r>
      <w:r w:rsidR="006C66BC">
        <w:t xml:space="preserve"> disabilities.</w:t>
      </w:r>
    </w:p>
    <w:p w14:paraId="21B8B74D" w14:textId="641B7825" w:rsidR="00931760" w:rsidRDefault="00931760"/>
    <w:p w14:paraId="462994DE" w14:textId="2C5DB9A1" w:rsidR="006C66BC" w:rsidRDefault="006C66BC"/>
    <w:p w14:paraId="4440E88F" w14:textId="299B6D62" w:rsidR="00EB490A" w:rsidRDefault="00EB490A" w:rsidP="00EB490A"/>
    <w:p w14:paraId="4AC0145B" w14:textId="41B96E0B" w:rsidR="00F85DB7" w:rsidRDefault="00F85DB7" w:rsidP="00EB490A"/>
    <w:p w14:paraId="193BB136" w14:textId="01BF63DB" w:rsidR="00F85DB7" w:rsidRDefault="008B5EAA" w:rsidP="00EB490A">
      <w:r>
        <w:rPr>
          <w:noProof/>
          <w:lang w:val="en-US"/>
        </w:rPr>
        <w:drawing>
          <wp:anchor distT="0" distB="0" distL="114300" distR="114300" simplePos="0" relativeHeight="252102656" behindDoc="0" locked="0" layoutInCell="1" allowOverlap="1" wp14:anchorId="434DC5F0" wp14:editId="2DF35B05">
            <wp:simplePos x="0" y="0"/>
            <wp:positionH relativeFrom="column">
              <wp:posOffset>-2896430</wp:posOffset>
            </wp:positionH>
            <wp:positionV relativeFrom="paragraph">
              <wp:posOffset>270363</wp:posOffset>
            </wp:positionV>
            <wp:extent cx="2242457" cy="1836994"/>
            <wp:effectExtent l="0" t="0" r="5715" b="5080"/>
            <wp:wrapNone/>
            <wp:docPr id="65" name="Picture 65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42457" cy="18369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07004E" w14:textId="6F685ED5" w:rsidR="009A5E6C" w:rsidRDefault="00931760" w:rsidP="00EB490A">
      <w:r>
        <w:t xml:space="preserve">It also means </w:t>
      </w:r>
      <w:r w:rsidR="009A5E6C">
        <w:t xml:space="preserve">people </w:t>
      </w:r>
      <w:r w:rsidR="007B0CC1">
        <w:t xml:space="preserve">with disabilities   </w:t>
      </w:r>
      <w:r>
        <w:t xml:space="preserve">         </w:t>
      </w:r>
      <w:r w:rsidR="007B0CC1">
        <w:t xml:space="preserve">who are not the gender that people </w:t>
      </w:r>
      <w:r w:rsidR="00F85DB7">
        <w:t xml:space="preserve">said they were when they were born. </w:t>
      </w:r>
    </w:p>
    <w:p w14:paraId="4DC8700E" w14:textId="169CFC60" w:rsidR="007B0CC1" w:rsidRDefault="007B0CC1" w:rsidP="00EB490A"/>
    <w:p w14:paraId="018665F6" w14:textId="0516DA7E" w:rsidR="00931760" w:rsidRDefault="00931760" w:rsidP="00EB490A"/>
    <w:p w14:paraId="4DD67876" w14:textId="0B58736A" w:rsidR="007B0CC1" w:rsidRDefault="007B0CC1" w:rsidP="007B0CC1">
      <w:r>
        <w:t xml:space="preserve">Gender </w:t>
      </w:r>
      <w:r w:rsidR="001A5123">
        <w:t>means</w:t>
      </w:r>
      <w:r>
        <w:t xml:space="preserve"> whether someone is </w:t>
      </w:r>
      <w:r w:rsidR="001C4C09">
        <w:t xml:space="preserve">             </w:t>
      </w:r>
      <w:r>
        <w:t xml:space="preserve">a woman, a girl, a man, a boy </w:t>
      </w:r>
      <w:r w:rsidR="001C4C09">
        <w:t xml:space="preserve">                    </w:t>
      </w:r>
      <w:r>
        <w:t>or something else.</w:t>
      </w:r>
    </w:p>
    <w:p w14:paraId="4987C897" w14:textId="5D1181ED" w:rsidR="007B0CC1" w:rsidRDefault="007B0CC1" w:rsidP="00EB490A"/>
    <w:p w14:paraId="299CC01E" w14:textId="05626A44" w:rsidR="00F85DB7" w:rsidRDefault="00274BEB" w:rsidP="00EB490A">
      <w:r>
        <w:rPr>
          <w:noProof/>
          <w:lang w:val="en-US"/>
        </w:rPr>
        <w:drawing>
          <wp:anchor distT="0" distB="0" distL="114300" distR="114300" simplePos="0" relativeHeight="252169216" behindDoc="0" locked="0" layoutInCell="1" allowOverlap="1" wp14:anchorId="0CBDC070" wp14:editId="431092B1">
            <wp:simplePos x="0" y="0"/>
            <wp:positionH relativeFrom="column">
              <wp:posOffset>-2771140</wp:posOffset>
            </wp:positionH>
            <wp:positionV relativeFrom="paragraph">
              <wp:posOffset>558165</wp:posOffset>
            </wp:positionV>
            <wp:extent cx="1959157" cy="2494754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59157" cy="2494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51EE5E" w14:textId="1E6E7A0D" w:rsidR="00F85DB7" w:rsidRDefault="00F85DB7" w:rsidP="00EB490A"/>
    <w:p w14:paraId="4A1A4E94" w14:textId="11D17011" w:rsidR="00F85DB7" w:rsidRDefault="00F85DB7" w:rsidP="00EB490A"/>
    <w:p w14:paraId="6979A369" w14:textId="74816EE5" w:rsidR="007B0CC1" w:rsidRDefault="00985806" w:rsidP="00EB490A">
      <w:r>
        <w:t xml:space="preserve">For example, someone may be </w:t>
      </w:r>
      <w:r w:rsidR="001C4C09">
        <w:t xml:space="preserve">told </w:t>
      </w:r>
      <w:r w:rsidR="00214817">
        <w:t xml:space="preserve">          </w:t>
      </w:r>
      <w:r w:rsidR="001C4C09">
        <w:t>they are a boy</w:t>
      </w:r>
      <w:r w:rsidR="00214817">
        <w:t xml:space="preserve"> because of </w:t>
      </w:r>
      <w:r w:rsidR="008E3241">
        <w:t>how</w:t>
      </w:r>
      <w:r w:rsidR="00214817">
        <w:t xml:space="preserve">            their body looks.</w:t>
      </w:r>
    </w:p>
    <w:p w14:paraId="0DAE4F8E" w14:textId="7EE478B4" w:rsidR="001879ED" w:rsidRDefault="001879ED" w:rsidP="00EB490A"/>
    <w:p w14:paraId="09ACA417" w14:textId="4C2C4D49" w:rsidR="001C4C09" w:rsidRDefault="001C4C09" w:rsidP="00EB490A">
      <w:r>
        <w:t xml:space="preserve">But that is not </w:t>
      </w:r>
      <w:r w:rsidR="00B36255">
        <w:t xml:space="preserve">who they </w:t>
      </w:r>
      <w:r w:rsidR="00F4535D">
        <w:t>really are</w:t>
      </w:r>
      <w:r>
        <w:t>.</w:t>
      </w:r>
      <w:r w:rsidR="00214817">
        <w:t xml:space="preserve"> </w:t>
      </w:r>
      <w:r w:rsidR="00BE706A">
        <w:t xml:space="preserve">             </w:t>
      </w:r>
      <w:r>
        <w:t>They m</w:t>
      </w:r>
      <w:r w:rsidR="00147E63">
        <w:t>ight</w:t>
      </w:r>
      <w:r>
        <w:t xml:space="preserve"> be a girl</w:t>
      </w:r>
      <w:r w:rsidR="000405FF">
        <w:t xml:space="preserve">. Or </w:t>
      </w:r>
      <w:r w:rsidR="00F541EA">
        <w:t>they might not be a boy or girl</w:t>
      </w:r>
      <w:r>
        <w:t>.</w:t>
      </w:r>
    </w:p>
    <w:p w14:paraId="2B1E460E" w14:textId="09A6020B" w:rsidR="00F4535D" w:rsidRPr="001815D0" w:rsidRDefault="00472C78" w:rsidP="001815D0">
      <w:pPr>
        <w:pStyle w:val="Heading1"/>
      </w:pPr>
      <w:r w:rsidRPr="001815D0">
        <w:lastRenderedPageBreak/>
        <w:t xml:space="preserve">The main things that countries and organizations need </w:t>
      </w:r>
      <w:r w:rsidR="001815D0" w:rsidRPr="001815D0">
        <w:t xml:space="preserve">        </w:t>
      </w:r>
      <w:r w:rsidRPr="001815D0">
        <w:t>to do</w:t>
      </w:r>
    </w:p>
    <w:p w14:paraId="1448496E" w14:textId="5ACDE22E" w:rsidR="00F4535D" w:rsidRDefault="00F4535D" w:rsidP="007B0CC1"/>
    <w:p w14:paraId="0D29A969" w14:textId="0D044C4F" w:rsidR="00F4535D" w:rsidRDefault="00F4535D" w:rsidP="007B0CC1"/>
    <w:p w14:paraId="14B89A6D" w14:textId="24973188" w:rsidR="00FC2C21" w:rsidRDefault="00FC2C21" w:rsidP="007B0CC1"/>
    <w:p w14:paraId="3938B234" w14:textId="44E0515F" w:rsidR="00FC2C21" w:rsidRPr="001815D0" w:rsidRDefault="00203B18" w:rsidP="001815D0">
      <w:pPr>
        <w:pStyle w:val="Heading2"/>
      </w:pPr>
      <w:r w:rsidRPr="001815D0">
        <w:t xml:space="preserve">Make sure </w:t>
      </w:r>
      <w:r w:rsidR="00B9111F" w:rsidRPr="001815D0">
        <w:t xml:space="preserve">that </w:t>
      </w:r>
      <w:r w:rsidRPr="001815D0">
        <w:t xml:space="preserve">people </w:t>
      </w:r>
      <w:r w:rsidR="00B9111F" w:rsidRPr="001815D0">
        <w:t xml:space="preserve">          </w:t>
      </w:r>
      <w:r w:rsidRPr="001815D0">
        <w:t xml:space="preserve">with disabilities </w:t>
      </w:r>
      <w:r w:rsidR="00B9111F" w:rsidRPr="001815D0">
        <w:t xml:space="preserve">can still get </w:t>
      </w:r>
      <w:r w:rsidRPr="001815D0">
        <w:t>health</w:t>
      </w:r>
      <w:r w:rsidR="00D536B6" w:rsidRPr="001815D0">
        <w:t xml:space="preserve"> </w:t>
      </w:r>
      <w:r w:rsidRPr="001815D0">
        <w:t xml:space="preserve">care </w:t>
      </w:r>
      <w:r w:rsidR="006B6297" w:rsidRPr="001815D0">
        <w:t>to do with their bodies, sex, relationships and having children</w:t>
      </w:r>
      <w:r w:rsidR="00B9111F" w:rsidRPr="001815D0">
        <w:t xml:space="preserve"> </w:t>
      </w:r>
      <w:r w:rsidRPr="001815D0">
        <w:t xml:space="preserve">during </w:t>
      </w:r>
      <w:r w:rsidR="007B45F4">
        <w:t>COVID-</w:t>
      </w:r>
      <w:proofErr w:type="gramStart"/>
      <w:r w:rsidR="007B45F4">
        <w:t>19</w:t>
      </w:r>
      <w:proofErr w:type="gramEnd"/>
    </w:p>
    <w:p w14:paraId="074BC9C1" w14:textId="229883C5" w:rsidR="00203B18" w:rsidRDefault="00E177C7" w:rsidP="007B0CC1">
      <w:r>
        <w:rPr>
          <w:noProof/>
          <w:lang w:val="en-US"/>
        </w:rPr>
        <w:drawing>
          <wp:anchor distT="0" distB="0" distL="114300" distR="114300" simplePos="0" relativeHeight="252104704" behindDoc="0" locked="0" layoutInCell="1" allowOverlap="1" wp14:anchorId="490139E4" wp14:editId="780E5BD3">
            <wp:simplePos x="0" y="0"/>
            <wp:positionH relativeFrom="column">
              <wp:posOffset>-2777218</wp:posOffset>
            </wp:positionH>
            <wp:positionV relativeFrom="paragraph">
              <wp:posOffset>282575</wp:posOffset>
            </wp:positionV>
            <wp:extent cx="2166106" cy="1763485"/>
            <wp:effectExtent l="0" t="0" r="5715" b="1905"/>
            <wp:wrapNone/>
            <wp:docPr id="68" name="Picture 6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drawing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6106" cy="176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C1E0F3" w14:textId="0E48C829" w:rsidR="00EE619A" w:rsidRDefault="00EE619A" w:rsidP="007B0CC1">
      <w:pPr>
        <w:rPr>
          <w:b/>
          <w:bCs/>
        </w:rPr>
      </w:pPr>
    </w:p>
    <w:p w14:paraId="7E492439" w14:textId="06F581BC" w:rsidR="00203B18" w:rsidRPr="00563B40" w:rsidRDefault="00563B40" w:rsidP="007B0CC1">
      <w:pPr>
        <w:rPr>
          <w:b/>
          <w:bCs/>
        </w:rPr>
      </w:pPr>
      <w:r w:rsidRPr="00563B40">
        <w:rPr>
          <w:b/>
          <w:bCs/>
        </w:rPr>
        <w:t>The main things to do</w:t>
      </w:r>
    </w:p>
    <w:p w14:paraId="1827D688" w14:textId="44B620E8" w:rsidR="00FC2C21" w:rsidRDefault="00FC2C21" w:rsidP="007B0CC1"/>
    <w:p w14:paraId="086C978A" w14:textId="3B88D5C8" w:rsidR="00F4535D" w:rsidRDefault="00F4535D" w:rsidP="007B0CC1"/>
    <w:p w14:paraId="1D90FDEA" w14:textId="1AC2871C" w:rsidR="00DE6174" w:rsidRDefault="00DE6174" w:rsidP="007B0CC1">
      <w:r>
        <w:t xml:space="preserve">Work with people with disabilities </w:t>
      </w:r>
      <w:r w:rsidR="00442E60">
        <w:t xml:space="preserve">                  </w:t>
      </w:r>
      <w:r>
        <w:t xml:space="preserve">to make laws and plans about </w:t>
      </w:r>
      <w:r w:rsidR="00B77ABA">
        <w:t xml:space="preserve">        </w:t>
      </w:r>
      <w:r>
        <w:t>health</w:t>
      </w:r>
      <w:r w:rsidR="00B9111F">
        <w:t xml:space="preserve"> </w:t>
      </w:r>
      <w:r>
        <w:t>care</w:t>
      </w:r>
      <w:r w:rsidR="00442E60">
        <w:t xml:space="preserve"> during </w:t>
      </w:r>
      <w:r w:rsidR="007B45F4">
        <w:t>COVID-19</w:t>
      </w:r>
      <w:r w:rsidR="00442E60">
        <w:t>.</w:t>
      </w:r>
    </w:p>
    <w:p w14:paraId="06659836" w14:textId="5239838C" w:rsidR="00DE6174" w:rsidRDefault="00DE6174" w:rsidP="007B0CC1"/>
    <w:p w14:paraId="752453C0" w14:textId="3791890A" w:rsidR="00DE6174" w:rsidRDefault="00DE6174" w:rsidP="007B0CC1"/>
    <w:p w14:paraId="65CCA547" w14:textId="4C8DABF9" w:rsidR="00DE6174" w:rsidRDefault="009045F7" w:rsidP="007B0CC1">
      <w:r>
        <w:rPr>
          <w:noProof/>
          <w:lang w:val="en-US"/>
        </w:rPr>
        <w:drawing>
          <wp:anchor distT="0" distB="0" distL="114300" distR="114300" simplePos="0" relativeHeight="252105728" behindDoc="0" locked="0" layoutInCell="1" allowOverlap="1" wp14:anchorId="441CFF62" wp14:editId="487E34A5">
            <wp:simplePos x="0" y="0"/>
            <wp:positionH relativeFrom="column">
              <wp:posOffset>-2520315</wp:posOffset>
            </wp:positionH>
            <wp:positionV relativeFrom="paragraph">
              <wp:posOffset>550908</wp:posOffset>
            </wp:positionV>
            <wp:extent cx="1728470" cy="2024380"/>
            <wp:effectExtent l="0" t="0" r="0" b="0"/>
            <wp:wrapNone/>
            <wp:docPr id="70" name="Picture 7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picture containing drawing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2847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08FC40" w14:textId="1AB442DC" w:rsidR="00A004B5" w:rsidRDefault="00972F2E" w:rsidP="007B0CC1">
      <w:r>
        <w:t xml:space="preserve">Make sure </w:t>
      </w:r>
      <w:r w:rsidR="00B9111F">
        <w:t>the</w:t>
      </w:r>
      <w:r>
        <w:t xml:space="preserve"> health</w:t>
      </w:r>
      <w:r w:rsidR="003C2291">
        <w:t xml:space="preserve"> </w:t>
      </w:r>
      <w:r>
        <w:t>care</w:t>
      </w:r>
      <w:r w:rsidR="00B9111F">
        <w:t xml:space="preserve"> is</w:t>
      </w:r>
      <w:r w:rsidR="00A004B5">
        <w:t>:</w:t>
      </w:r>
    </w:p>
    <w:p w14:paraId="12906A21" w14:textId="0FECEC8A" w:rsidR="00A004B5" w:rsidRDefault="00A004B5" w:rsidP="007B0CC1"/>
    <w:p w14:paraId="10B6A47A" w14:textId="5A722065" w:rsidR="00A004B5" w:rsidRDefault="00A004B5" w:rsidP="00A004B5">
      <w:pPr>
        <w:pStyle w:val="ListParagraph"/>
        <w:numPr>
          <w:ilvl w:val="0"/>
          <w:numId w:val="38"/>
        </w:numPr>
        <w:ind w:left="360"/>
      </w:pPr>
      <w:r>
        <w:t>Good</w:t>
      </w:r>
    </w:p>
    <w:p w14:paraId="649EAEF2" w14:textId="2B1C7178" w:rsidR="00A004B5" w:rsidRDefault="00A004B5" w:rsidP="00A004B5"/>
    <w:p w14:paraId="7EAB8F78" w14:textId="44E0EDEF" w:rsidR="00C84799" w:rsidRDefault="00A004B5" w:rsidP="00A004B5">
      <w:pPr>
        <w:pStyle w:val="ListParagraph"/>
        <w:numPr>
          <w:ilvl w:val="0"/>
          <w:numId w:val="38"/>
        </w:numPr>
        <w:ind w:left="360"/>
      </w:pPr>
      <w:r>
        <w:t>E</w:t>
      </w:r>
      <w:r w:rsidR="00AA281F">
        <w:t>asy</w:t>
      </w:r>
      <w:r>
        <w:t xml:space="preserve"> </w:t>
      </w:r>
      <w:r w:rsidR="00AA281F">
        <w:t>for</w:t>
      </w:r>
      <w:r w:rsidR="0011394E">
        <w:t xml:space="preserve"> </w:t>
      </w:r>
      <w:r w:rsidR="00AA281F">
        <w:t>people with disabilities</w:t>
      </w:r>
      <w:r w:rsidR="009911C8">
        <w:t xml:space="preserve">       </w:t>
      </w:r>
      <w:r w:rsidR="00AA281F">
        <w:t xml:space="preserve"> to get</w:t>
      </w:r>
    </w:p>
    <w:p w14:paraId="5E1CEC9C" w14:textId="60C0375A" w:rsidR="00C84799" w:rsidRDefault="00C84799" w:rsidP="00A004B5"/>
    <w:p w14:paraId="6ABFFB36" w14:textId="4DE70739" w:rsidR="00972F2E" w:rsidRDefault="00A004B5" w:rsidP="00A004B5">
      <w:pPr>
        <w:pStyle w:val="ListParagraph"/>
        <w:numPr>
          <w:ilvl w:val="0"/>
          <w:numId w:val="38"/>
        </w:numPr>
        <w:ind w:left="360"/>
      </w:pPr>
      <w:r>
        <w:t>R</w:t>
      </w:r>
      <w:r w:rsidR="00C84799">
        <w:t>ight</w:t>
      </w:r>
      <w:r w:rsidR="00AA281F">
        <w:t xml:space="preserve"> for </w:t>
      </w:r>
      <w:r>
        <w:t>people with disabilities</w:t>
      </w:r>
      <w:r w:rsidR="00B9111F">
        <w:t xml:space="preserve"> </w:t>
      </w:r>
      <w:r>
        <w:t xml:space="preserve">                </w:t>
      </w:r>
      <w:r w:rsidR="00B9111F">
        <w:t>and what they need</w:t>
      </w:r>
      <w:r w:rsidR="0068605A">
        <w:t>.</w:t>
      </w:r>
    </w:p>
    <w:p w14:paraId="6D75EC54" w14:textId="4AD36BCE" w:rsidR="00FE3FF6" w:rsidRDefault="000405FF" w:rsidP="007B0CC1">
      <w:r>
        <w:rPr>
          <w:noProof/>
          <w:lang w:val="en-US"/>
        </w:rPr>
        <w:lastRenderedPageBreak/>
        <w:drawing>
          <wp:anchor distT="0" distB="0" distL="114300" distR="114300" simplePos="0" relativeHeight="252148736" behindDoc="0" locked="0" layoutInCell="1" allowOverlap="1" wp14:anchorId="5CAF91B7" wp14:editId="261F943F">
            <wp:simplePos x="0" y="0"/>
            <wp:positionH relativeFrom="column">
              <wp:posOffset>-2786380</wp:posOffset>
            </wp:positionH>
            <wp:positionV relativeFrom="paragraph">
              <wp:posOffset>-698137</wp:posOffset>
            </wp:positionV>
            <wp:extent cx="2286000" cy="2264535"/>
            <wp:effectExtent l="0" t="0" r="0" b="0"/>
            <wp:wrapNone/>
            <wp:docPr id="120" name="Picture 12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A picture containing drawing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6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2600">
        <w:t xml:space="preserve">Check </w:t>
      </w:r>
      <w:r w:rsidR="0013501D">
        <w:t xml:space="preserve">that </w:t>
      </w:r>
      <w:r w:rsidR="00052600">
        <w:t>p</w:t>
      </w:r>
      <w:r w:rsidR="00FE3FF6">
        <w:t>eople</w:t>
      </w:r>
      <w:r w:rsidR="00C41F43">
        <w:t xml:space="preserve"> </w:t>
      </w:r>
      <w:r w:rsidR="00FE3FF6">
        <w:t xml:space="preserve">with disabilities </w:t>
      </w:r>
      <w:r w:rsidR="00C41F43">
        <w:t xml:space="preserve">             </w:t>
      </w:r>
      <w:r w:rsidR="00FE3FF6">
        <w:t>are getting health</w:t>
      </w:r>
      <w:r w:rsidR="00B9111F">
        <w:t xml:space="preserve"> </w:t>
      </w:r>
      <w:r w:rsidR="00FE3FF6">
        <w:t>care</w:t>
      </w:r>
      <w:r w:rsidR="00052600">
        <w:t xml:space="preserve"> </w:t>
      </w:r>
      <w:r w:rsidR="00FE3FF6">
        <w:t xml:space="preserve">to do with </w:t>
      </w:r>
      <w:r w:rsidR="00C41F43">
        <w:t xml:space="preserve">             </w:t>
      </w:r>
      <w:r w:rsidR="00163E2A">
        <w:t xml:space="preserve">their bodies, </w:t>
      </w:r>
      <w:r w:rsidR="00B9111F">
        <w:t xml:space="preserve">sex, </w:t>
      </w:r>
      <w:r w:rsidR="00FE3FF6">
        <w:t>relationships</w:t>
      </w:r>
      <w:r w:rsidR="00052600">
        <w:t xml:space="preserve"> </w:t>
      </w:r>
      <w:r w:rsidR="0028364F">
        <w:t xml:space="preserve">                  </w:t>
      </w:r>
      <w:r w:rsidR="00FE3FF6">
        <w:t>and</w:t>
      </w:r>
      <w:r w:rsidR="00C41F43">
        <w:t xml:space="preserve"> </w:t>
      </w:r>
      <w:r w:rsidR="00FE3FF6">
        <w:t>having children</w:t>
      </w:r>
      <w:r w:rsidR="00230009">
        <w:t xml:space="preserve"> </w:t>
      </w:r>
      <w:r w:rsidR="00230009" w:rsidRPr="00C41F43">
        <w:t xml:space="preserve">during </w:t>
      </w:r>
      <w:r w:rsidR="007B45F4">
        <w:t>COVID-19</w:t>
      </w:r>
      <w:r w:rsidR="00230009" w:rsidRPr="00C41F43">
        <w:t>.</w:t>
      </w:r>
    </w:p>
    <w:p w14:paraId="02E77441" w14:textId="4AD35B90" w:rsidR="00FE3FF6" w:rsidRDefault="00FE3FF6" w:rsidP="007B0CC1"/>
    <w:p w14:paraId="7A8F4E35" w14:textId="13C3FAC1" w:rsidR="00FE3FF6" w:rsidRDefault="00FE3FF6" w:rsidP="007B0CC1"/>
    <w:p w14:paraId="1055F759" w14:textId="09035B64" w:rsidR="00FE3FF6" w:rsidRDefault="007C29DD" w:rsidP="007B0CC1">
      <w:r>
        <w:rPr>
          <w:noProof/>
          <w:lang w:val="en-US"/>
        </w:rPr>
        <w:drawing>
          <wp:anchor distT="0" distB="0" distL="114300" distR="114300" simplePos="0" relativeHeight="252107776" behindDoc="0" locked="0" layoutInCell="1" allowOverlap="1" wp14:anchorId="415FFC38" wp14:editId="3283D6DC">
            <wp:simplePos x="0" y="0"/>
            <wp:positionH relativeFrom="column">
              <wp:posOffset>-3018518</wp:posOffset>
            </wp:positionH>
            <wp:positionV relativeFrom="paragraph">
              <wp:posOffset>499745</wp:posOffset>
            </wp:positionV>
            <wp:extent cx="2157454" cy="2235200"/>
            <wp:effectExtent l="0" t="0" r="1905" b="0"/>
            <wp:wrapNone/>
            <wp:docPr id="72" name="Picture 72" descr="A close up of a 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close up of a chai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57454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AEF1C5" w14:textId="32913DFA" w:rsidR="00480416" w:rsidRDefault="00480416" w:rsidP="007B0CC1"/>
    <w:p w14:paraId="0A5A6180" w14:textId="1E1AD492" w:rsidR="002E3F19" w:rsidRDefault="002E3F19" w:rsidP="007B0CC1"/>
    <w:p w14:paraId="6E0A6899" w14:textId="3BC07565" w:rsidR="002E3F19" w:rsidRDefault="002E3F19" w:rsidP="007B0CC1">
      <w:r>
        <w:t>Ma</w:t>
      </w:r>
      <w:r w:rsidR="00E01110">
        <w:t>k</w:t>
      </w:r>
      <w:r w:rsidR="005F3B7F">
        <w:t>e</w:t>
      </w:r>
      <w:r>
        <w:t xml:space="preserve"> sure people with disabilities </w:t>
      </w:r>
      <w:r w:rsidR="0003458B">
        <w:t xml:space="preserve">  </w:t>
      </w:r>
      <w:r>
        <w:t>get information they can understand about</w:t>
      </w:r>
      <w:r w:rsidR="00E01110">
        <w:t>:</w:t>
      </w:r>
    </w:p>
    <w:p w14:paraId="0F7F4C83" w14:textId="3FBF0E2C" w:rsidR="002E3F19" w:rsidRDefault="002E3F19" w:rsidP="00E72292"/>
    <w:p w14:paraId="1D5840E4" w14:textId="2336CF6F" w:rsidR="002E3F19" w:rsidRDefault="008D4380" w:rsidP="008E6AE9">
      <w:pPr>
        <w:pStyle w:val="ListParagraph"/>
        <w:numPr>
          <w:ilvl w:val="0"/>
          <w:numId w:val="28"/>
        </w:numPr>
        <w:ind w:left="360"/>
      </w:pPr>
      <w:r w:rsidRPr="00CB5D0E">
        <w:t>He</w:t>
      </w:r>
      <w:r w:rsidR="00E01110" w:rsidRPr="00CB5D0E">
        <w:t>alth</w:t>
      </w:r>
      <w:r w:rsidR="00912E91" w:rsidRPr="00CB5D0E">
        <w:t xml:space="preserve"> </w:t>
      </w:r>
      <w:r w:rsidR="00E01110" w:rsidRPr="00CB5D0E">
        <w:t>care</w:t>
      </w:r>
      <w:r w:rsidR="00D42D3B" w:rsidRPr="00CB5D0E">
        <w:t>, money and support</w:t>
      </w:r>
      <w:r w:rsidR="00D42D3B">
        <w:t xml:space="preserve">          </w:t>
      </w:r>
      <w:r w:rsidR="00E01110">
        <w:t xml:space="preserve"> </w:t>
      </w:r>
      <w:r w:rsidR="00912E91">
        <w:t xml:space="preserve">they can get </w:t>
      </w:r>
      <w:r w:rsidR="00E01110">
        <w:t>during</w:t>
      </w:r>
      <w:r w:rsidR="00E72292">
        <w:t xml:space="preserve"> </w:t>
      </w:r>
      <w:r w:rsidR="007B45F4">
        <w:t>COVID-</w:t>
      </w:r>
      <w:proofErr w:type="gramStart"/>
      <w:r w:rsidR="007B45F4">
        <w:t>19</w:t>
      </w:r>
      <w:proofErr w:type="gramEnd"/>
    </w:p>
    <w:p w14:paraId="27E50D46" w14:textId="2B6921D2" w:rsidR="00E01110" w:rsidRDefault="00E01110" w:rsidP="008E6AE9"/>
    <w:p w14:paraId="1316297A" w14:textId="259CF430" w:rsidR="00E72292" w:rsidRDefault="00E72292" w:rsidP="008E6AE9"/>
    <w:p w14:paraId="43CCAB4A" w14:textId="5B440A28" w:rsidR="00DE0CED" w:rsidRDefault="0068605A" w:rsidP="00230009">
      <w:pPr>
        <w:pStyle w:val="ListParagraph"/>
        <w:numPr>
          <w:ilvl w:val="0"/>
          <w:numId w:val="28"/>
        </w:numPr>
        <w:ind w:left="360"/>
      </w:pPr>
      <w:r>
        <w:rPr>
          <w:noProof/>
          <w:lang w:val="en-US"/>
        </w:rPr>
        <w:drawing>
          <wp:anchor distT="0" distB="0" distL="114300" distR="114300" simplePos="0" relativeHeight="252165120" behindDoc="0" locked="0" layoutInCell="1" allowOverlap="1" wp14:anchorId="6E04ABF4" wp14:editId="1B681C43">
            <wp:simplePos x="0" y="0"/>
            <wp:positionH relativeFrom="column">
              <wp:posOffset>-2783205</wp:posOffset>
            </wp:positionH>
            <wp:positionV relativeFrom="paragraph">
              <wp:posOffset>490038</wp:posOffset>
            </wp:positionV>
            <wp:extent cx="1921933" cy="1712268"/>
            <wp:effectExtent l="0" t="0" r="0" b="2540"/>
            <wp:wrapNone/>
            <wp:docPr id="5" name="Picture 5" descr="A picture containing text,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whee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21933" cy="1712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0CED">
        <w:t xml:space="preserve">Their rights to do with their bodies, </w:t>
      </w:r>
      <w:r w:rsidR="00DB10D3">
        <w:t xml:space="preserve">       </w:t>
      </w:r>
      <w:r w:rsidR="00DE0CED">
        <w:t>sex</w:t>
      </w:r>
      <w:r w:rsidR="00230009">
        <w:t>,</w:t>
      </w:r>
      <w:r w:rsidR="00DE0CED">
        <w:t xml:space="preserve"> </w:t>
      </w:r>
      <w:r w:rsidR="00230009">
        <w:t xml:space="preserve">relationships </w:t>
      </w:r>
      <w:r w:rsidR="00DE0CED">
        <w:t>and having children</w:t>
      </w:r>
      <w:r>
        <w:t>.</w:t>
      </w:r>
    </w:p>
    <w:p w14:paraId="3233FF3D" w14:textId="0302D2B3" w:rsidR="009045F7" w:rsidRDefault="009045F7" w:rsidP="00DE0CED">
      <w:pPr>
        <w:pStyle w:val="ListParagraph"/>
        <w:ind w:left="360"/>
      </w:pPr>
    </w:p>
    <w:p w14:paraId="415936C3" w14:textId="1F4F9EFE" w:rsidR="009045F7" w:rsidRDefault="009045F7" w:rsidP="00DE0CED">
      <w:pPr>
        <w:pStyle w:val="ListParagraph"/>
        <w:ind w:left="360"/>
      </w:pPr>
    </w:p>
    <w:p w14:paraId="3069860A" w14:textId="2862AFA6" w:rsidR="00D726B3" w:rsidRDefault="00B9111F" w:rsidP="008E6AE9">
      <w:r w:rsidRPr="0068605A">
        <w:t xml:space="preserve">Make sure </w:t>
      </w:r>
      <w:r w:rsidR="009045F7" w:rsidRPr="0068605A">
        <w:t xml:space="preserve">people who live in the countryside </w:t>
      </w:r>
      <w:r w:rsidR="00D726B3" w:rsidRPr="0068605A">
        <w:t>learn</w:t>
      </w:r>
      <w:r w:rsidRPr="0068605A">
        <w:t xml:space="preserve"> </w:t>
      </w:r>
      <w:r w:rsidR="00D726B3" w:rsidRPr="0068605A">
        <w:t>about this as well</w:t>
      </w:r>
      <w:r w:rsidR="007A33CB" w:rsidRPr="0068605A">
        <w:t>.</w:t>
      </w:r>
    </w:p>
    <w:p w14:paraId="72CD2970" w14:textId="2450EB31" w:rsidR="00E72292" w:rsidRDefault="00E72292" w:rsidP="007B0CC1"/>
    <w:p w14:paraId="0DEDB56D" w14:textId="59FB850B" w:rsidR="00912E91" w:rsidRDefault="00912E91" w:rsidP="007B0CC1"/>
    <w:p w14:paraId="212BD003" w14:textId="77777777" w:rsidR="002A29D2" w:rsidRDefault="002A29D2" w:rsidP="007B0CC1"/>
    <w:p w14:paraId="7093E556" w14:textId="41EFF0EA" w:rsidR="00480416" w:rsidRDefault="0068605A" w:rsidP="007B0CC1">
      <w:r>
        <w:rPr>
          <w:noProof/>
          <w:lang w:val="en-US"/>
        </w:rPr>
        <w:drawing>
          <wp:anchor distT="0" distB="0" distL="114300" distR="114300" simplePos="0" relativeHeight="252109824" behindDoc="0" locked="0" layoutInCell="1" allowOverlap="1" wp14:anchorId="22B6C045" wp14:editId="3C0B91FB">
            <wp:simplePos x="0" y="0"/>
            <wp:positionH relativeFrom="column">
              <wp:posOffset>-3162935</wp:posOffset>
            </wp:positionH>
            <wp:positionV relativeFrom="paragraph">
              <wp:posOffset>360045</wp:posOffset>
            </wp:positionV>
            <wp:extent cx="2067783" cy="1959428"/>
            <wp:effectExtent l="0" t="0" r="2540" b="0"/>
            <wp:wrapNone/>
            <wp:docPr id="74" name="Picture 7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picture containing drawing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783" cy="1959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8B943" w14:textId="60CDC9CB" w:rsidR="00C60F1F" w:rsidRDefault="00D96CAE" w:rsidP="007B0CC1">
      <w:r>
        <w:t xml:space="preserve">Make sure health workers can still work during </w:t>
      </w:r>
      <w:r w:rsidR="007B45F4">
        <w:t>COVID-19</w:t>
      </w:r>
      <w:r>
        <w:t xml:space="preserve">. </w:t>
      </w:r>
    </w:p>
    <w:p w14:paraId="6819563E" w14:textId="44613097" w:rsidR="00C60F1F" w:rsidRDefault="00C60F1F" w:rsidP="007B0CC1"/>
    <w:p w14:paraId="145E8489" w14:textId="378E07C7" w:rsidR="00816529" w:rsidRDefault="00D96CAE" w:rsidP="007B0CC1">
      <w:r>
        <w:t>They should have the right support</w:t>
      </w:r>
      <w:r w:rsidR="00816529">
        <w:t xml:space="preserve">                        </w:t>
      </w:r>
      <w:r>
        <w:t xml:space="preserve"> to </w:t>
      </w:r>
      <w:r w:rsidR="00DB10D3">
        <w:t>work</w:t>
      </w:r>
      <w:r w:rsidR="00816529">
        <w:t>.</w:t>
      </w:r>
    </w:p>
    <w:p w14:paraId="3AC96251" w14:textId="305A74A4" w:rsidR="00480416" w:rsidRDefault="00480416" w:rsidP="007B0CC1"/>
    <w:p w14:paraId="27F305C8" w14:textId="5C9B268B" w:rsidR="00816529" w:rsidRDefault="00816529" w:rsidP="007B0CC1"/>
    <w:p w14:paraId="0A31E306" w14:textId="117F2F43" w:rsidR="00ED39AA" w:rsidRDefault="00816529" w:rsidP="00480416">
      <w:r>
        <w:lastRenderedPageBreak/>
        <w:t>For example</w:t>
      </w:r>
      <w:r w:rsidR="00480416">
        <w:t>, f</w:t>
      </w:r>
      <w:r w:rsidR="00ED39AA">
        <w:t xml:space="preserve">ace masks and </w:t>
      </w:r>
      <w:r>
        <w:t>gloves to keep everyone safe</w:t>
      </w:r>
      <w:r w:rsidR="00C01691">
        <w:t>.</w:t>
      </w:r>
    </w:p>
    <w:p w14:paraId="0187E1A6" w14:textId="1123E0F8" w:rsidR="00C16C83" w:rsidRDefault="00AF6DC2" w:rsidP="00AF6DC2">
      <w:pPr>
        <w:snapToGrid w:val="0"/>
        <w:spacing w:after="120"/>
      </w:pPr>
      <w:r>
        <w:rPr>
          <w:noProof/>
          <w:lang w:val="en-US"/>
        </w:rPr>
        <w:drawing>
          <wp:anchor distT="0" distB="0" distL="114300" distR="114300" simplePos="0" relativeHeight="252110848" behindDoc="0" locked="0" layoutInCell="1" allowOverlap="1" wp14:anchorId="34C347A6" wp14:editId="01AD4F32">
            <wp:simplePos x="0" y="0"/>
            <wp:positionH relativeFrom="column">
              <wp:posOffset>-2963362</wp:posOffset>
            </wp:positionH>
            <wp:positionV relativeFrom="paragraph">
              <wp:posOffset>63711</wp:posOffset>
            </wp:positionV>
            <wp:extent cx="1346200" cy="1891287"/>
            <wp:effectExtent l="0" t="0" r="0" b="1270"/>
            <wp:wrapNone/>
            <wp:docPr id="75" name="Picture 7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drawing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46200" cy="18912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3359" behindDoc="0" locked="0" layoutInCell="1" allowOverlap="1" wp14:anchorId="6D7345F3" wp14:editId="02F36672">
            <wp:simplePos x="0" y="0"/>
            <wp:positionH relativeFrom="column">
              <wp:posOffset>-1918335</wp:posOffset>
            </wp:positionH>
            <wp:positionV relativeFrom="paragraph">
              <wp:posOffset>65616</wp:posOffset>
            </wp:positionV>
            <wp:extent cx="1416384" cy="1981200"/>
            <wp:effectExtent l="0" t="0" r="6350" b="0"/>
            <wp:wrapNone/>
            <wp:docPr id="76" name="Picture 76" descr="A close up of a wo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close up of a womans 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16384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6AE">
        <w:t>P</w:t>
      </w:r>
      <w:r w:rsidR="00C16C83">
        <w:t xml:space="preserve">eople with disabilities </w:t>
      </w:r>
      <w:r w:rsidR="00EF1681">
        <w:t>can</w:t>
      </w:r>
      <w:r w:rsidR="00C16C83">
        <w:t xml:space="preserve"> still </w:t>
      </w:r>
      <w:r w:rsidR="00EC76AE">
        <w:t>take</w:t>
      </w:r>
      <w:r w:rsidR="00EF1681">
        <w:t xml:space="preserve"> </w:t>
      </w:r>
      <w:r w:rsidR="00EC76AE">
        <w:t xml:space="preserve">             </w:t>
      </w:r>
      <w:r w:rsidR="00C16C83">
        <w:t xml:space="preserve">a support person with them </w:t>
      </w:r>
      <w:r w:rsidR="000611A9">
        <w:t xml:space="preserve">               </w:t>
      </w:r>
      <w:r w:rsidR="00C16C83">
        <w:t>when they</w:t>
      </w:r>
      <w:r>
        <w:t xml:space="preserve"> g</w:t>
      </w:r>
      <w:r w:rsidR="00C16C83">
        <w:t>o to health appointments</w:t>
      </w:r>
      <w:r>
        <w:t>.</w:t>
      </w:r>
    </w:p>
    <w:p w14:paraId="214CCCBA" w14:textId="768185B9" w:rsidR="00C16C83" w:rsidRDefault="00AF6DC2" w:rsidP="00AF6DC2">
      <w:pPr>
        <w:snapToGrid w:val="0"/>
        <w:spacing w:after="120"/>
      </w:pPr>
      <w:r>
        <w:t>Or when they h</w:t>
      </w:r>
      <w:r w:rsidR="00564215">
        <w:t>ave a baby</w:t>
      </w:r>
      <w:r w:rsidR="009045F7">
        <w:t>.</w:t>
      </w:r>
      <w:r w:rsidR="00564215">
        <w:t xml:space="preserve"> </w:t>
      </w:r>
    </w:p>
    <w:p w14:paraId="6589A55D" w14:textId="17E6C083" w:rsidR="00C16C83" w:rsidRDefault="00C16C83" w:rsidP="007B0CC1"/>
    <w:p w14:paraId="33516CAC" w14:textId="4EC8CEDE" w:rsidR="00C16C83" w:rsidRDefault="00EF1681" w:rsidP="007B0CC1">
      <w:r>
        <w:t>They</w:t>
      </w:r>
      <w:r w:rsidR="00C16C83">
        <w:t xml:space="preserve"> can </w:t>
      </w:r>
      <w:r w:rsidR="00F17198">
        <w:t xml:space="preserve">still </w:t>
      </w:r>
      <w:r w:rsidR="007728C7">
        <w:t>do this</w:t>
      </w:r>
      <w:r>
        <w:t xml:space="preserve"> </w:t>
      </w:r>
      <w:r w:rsidR="00E94C32">
        <w:t>during</w:t>
      </w:r>
      <w:r w:rsidR="00096AF8">
        <w:t xml:space="preserve"> </w:t>
      </w:r>
      <w:r w:rsidR="007B45F4">
        <w:t>COVID-19</w:t>
      </w:r>
      <w:r w:rsidR="00C16C83">
        <w:t>.</w:t>
      </w:r>
    </w:p>
    <w:p w14:paraId="0BE7C596" w14:textId="2E2E6AE6" w:rsidR="00C16C83" w:rsidRDefault="00C16C83" w:rsidP="007B0CC1"/>
    <w:p w14:paraId="2C975471" w14:textId="77777777" w:rsidR="00AF6DC2" w:rsidRDefault="00AF6DC2" w:rsidP="007B0CC1"/>
    <w:p w14:paraId="78388725" w14:textId="37575652" w:rsidR="001F2A08" w:rsidRDefault="00C16C83" w:rsidP="007B0CC1">
      <w:r>
        <w:t xml:space="preserve">Make sure </w:t>
      </w:r>
      <w:r w:rsidR="00E94C32">
        <w:t xml:space="preserve">that </w:t>
      </w:r>
      <w:r>
        <w:t xml:space="preserve">health workers and </w:t>
      </w:r>
      <w:r w:rsidR="00EC76AE">
        <w:t xml:space="preserve">       </w:t>
      </w:r>
      <w:r>
        <w:t>people with disabilities know that</w:t>
      </w:r>
      <w:r w:rsidR="00AF6DC2">
        <w:t xml:space="preserve">             they can have someone with them.</w:t>
      </w:r>
    </w:p>
    <w:p w14:paraId="2FFC089B" w14:textId="280A2194" w:rsidR="00C16C83" w:rsidRDefault="00C16C83" w:rsidP="007B0CC1"/>
    <w:p w14:paraId="06D6B4A1" w14:textId="351F4E6D" w:rsidR="001F2A08" w:rsidRDefault="001F2A08" w:rsidP="007B0CC1"/>
    <w:p w14:paraId="28AB8E3D" w14:textId="7BC7D218" w:rsidR="00B837FE" w:rsidRDefault="00B837FE" w:rsidP="007B0CC1"/>
    <w:p w14:paraId="1657A958" w14:textId="032F34E8" w:rsidR="00A76465" w:rsidRDefault="00A76465" w:rsidP="007B0CC1"/>
    <w:p w14:paraId="2A0E4CE1" w14:textId="2108B19A" w:rsidR="002E27E9" w:rsidRDefault="00A76465" w:rsidP="007B0CC1">
      <w:r>
        <w:rPr>
          <w:noProof/>
          <w:lang w:val="en-US"/>
        </w:rPr>
        <w:drawing>
          <wp:anchor distT="0" distB="0" distL="114300" distR="114300" simplePos="0" relativeHeight="252129280" behindDoc="0" locked="0" layoutInCell="1" allowOverlap="1" wp14:anchorId="046A28D5" wp14:editId="655D762A">
            <wp:simplePos x="0" y="0"/>
            <wp:positionH relativeFrom="column">
              <wp:posOffset>-2659380</wp:posOffset>
            </wp:positionH>
            <wp:positionV relativeFrom="paragraph">
              <wp:posOffset>385090</wp:posOffset>
            </wp:positionV>
            <wp:extent cx="2025284" cy="2106295"/>
            <wp:effectExtent l="0" t="0" r="0" b="1905"/>
            <wp:wrapNone/>
            <wp:docPr id="105" name="Picture 10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A picture containing drawing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25284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FC0">
        <w:t>It</w:t>
      </w:r>
      <w:r w:rsidR="002E27E9">
        <w:t xml:space="preserve"> may not be safe to go to health appointments</w:t>
      </w:r>
      <w:r w:rsidR="009E7FC0">
        <w:t xml:space="preserve"> </w:t>
      </w:r>
      <w:r w:rsidR="002E27E9">
        <w:t>during</w:t>
      </w:r>
      <w:r w:rsidR="009E7FC0">
        <w:t xml:space="preserve"> </w:t>
      </w:r>
      <w:r w:rsidR="007B45F4">
        <w:t>COVID-19</w:t>
      </w:r>
      <w:r w:rsidR="002E27E9">
        <w:t>.</w:t>
      </w:r>
    </w:p>
    <w:p w14:paraId="2982341D" w14:textId="4342746E" w:rsidR="002E27E9" w:rsidRDefault="002E27E9" w:rsidP="007B0CC1"/>
    <w:p w14:paraId="56B600F9" w14:textId="00364C66" w:rsidR="00F23F2F" w:rsidRDefault="00EB63AD" w:rsidP="007B0CC1">
      <w:r>
        <w:t xml:space="preserve"> </w:t>
      </w:r>
    </w:p>
    <w:p w14:paraId="3B0D9ACA" w14:textId="0CD8BCFA" w:rsidR="00B837FE" w:rsidRDefault="00B837FE" w:rsidP="007B0CC1">
      <w:r>
        <w:t xml:space="preserve">Make sure </w:t>
      </w:r>
      <w:r w:rsidR="001B14FB">
        <w:t xml:space="preserve">that </w:t>
      </w:r>
      <w:r>
        <w:t>people with disabilities</w:t>
      </w:r>
      <w:r w:rsidR="009E7FC0">
        <w:t xml:space="preserve"> can get </w:t>
      </w:r>
      <w:r w:rsidR="0010063C">
        <w:t>good</w:t>
      </w:r>
      <w:r w:rsidR="009E7FC0">
        <w:t xml:space="preserve"> </w:t>
      </w:r>
      <w:r>
        <w:t>health</w:t>
      </w:r>
      <w:r w:rsidR="00F23F2F">
        <w:t xml:space="preserve"> </w:t>
      </w:r>
      <w:r>
        <w:t xml:space="preserve">care </w:t>
      </w:r>
      <w:r w:rsidR="002E27E9">
        <w:t>in other ways</w:t>
      </w:r>
      <w:r>
        <w:t>.</w:t>
      </w:r>
    </w:p>
    <w:p w14:paraId="0A3B3BA6" w14:textId="1C067CCD" w:rsidR="00B837FE" w:rsidRDefault="00B837FE" w:rsidP="007B0CC1"/>
    <w:p w14:paraId="70CBD6FE" w14:textId="26F07BE7" w:rsidR="00B837FE" w:rsidRDefault="00B837FE" w:rsidP="007B0CC1">
      <w:r>
        <w:t>For example:</w:t>
      </w:r>
    </w:p>
    <w:p w14:paraId="06131C05" w14:textId="2F51B3D1" w:rsidR="00B837FE" w:rsidRDefault="00B837FE" w:rsidP="007B0CC1"/>
    <w:p w14:paraId="314422BB" w14:textId="14BA3E66" w:rsidR="00B837FE" w:rsidRDefault="00B837FE" w:rsidP="00B837FE">
      <w:pPr>
        <w:pStyle w:val="ListParagraph"/>
        <w:numPr>
          <w:ilvl w:val="0"/>
          <w:numId w:val="27"/>
        </w:numPr>
      </w:pPr>
      <w:r>
        <w:t>By phone</w:t>
      </w:r>
    </w:p>
    <w:p w14:paraId="6253AD31" w14:textId="2D417925" w:rsidR="00F23F2F" w:rsidRDefault="00F23F2F" w:rsidP="00F23F2F">
      <w:pPr>
        <w:pStyle w:val="ListParagraph"/>
        <w:ind w:left="360"/>
      </w:pPr>
    </w:p>
    <w:p w14:paraId="02FB0082" w14:textId="6F54674A" w:rsidR="00B837FE" w:rsidRDefault="00B837FE" w:rsidP="00E42902">
      <w:pPr>
        <w:pStyle w:val="ListParagraph"/>
        <w:numPr>
          <w:ilvl w:val="0"/>
          <w:numId w:val="27"/>
        </w:numPr>
      </w:pPr>
      <w:r>
        <w:t xml:space="preserve">On the internet </w:t>
      </w:r>
      <w:r w:rsidR="0010063C">
        <w:t>if that works well for people with disabilities</w:t>
      </w:r>
      <w:r w:rsidR="00943123">
        <w:t>.</w:t>
      </w:r>
      <w:r w:rsidR="0010063C">
        <w:t xml:space="preserve"> </w:t>
      </w:r>
    </w:p>
    <w:p w14:paraId="633B1B81" w14:textId="225CD6D1" w:rsidR="00B837FE" w:rsidRDefault="00B837FE" w:rsidP="007B0CC1"/>
    <w:p w14:paraId="604B9182" w14:textId="04837F94" w:rsidR="00972F2E" w:rsidRDefault="00972F2E" w:rsidP="007B0CC1"/>
    <w:p w14:paraId="43617019" w14:textId="5C3C1E78" w:rsidR="00D718F5" w:rsidRDefault="00D718F5" w:rsidP="007B0CC1"/>
    <w:p w14:paraId="0969DAD5" w14:textId="3CFCCCCF" w:rsidR="00A76465" w:rsidRDefault="00A76465" w:rsidP="007B0CC1"/>
    <w:p w14:paraId="4949FA37" w14:textId="3610E1BA" w:rsidR="00A76465" w:rsidRDefault="00A76465" w:rsidP="007B0CC1"/>
    <w:p w14:paraId="40B07CEE" w14:textId="4DB58091" w:rsidR="00A76465" w:rsidRDefault="00A76465" w:rsidP="007B0CC1"/>
    <w:p w14:paraId="471206CE" w14:textId="77777777" w:rsidR="00A76465" w:rsidRDefault="00A76465" w:rsidP="007B0CC1"/>
    <w:p w14:paraId="195F1874" w14:textId="5EA9C366" w:rsidR="00C60F1F" w:rsidRDefault="00A76465" w:rsidP="00AC6F9F">
      <w:pPr>
        <w:spacing w:after="160"/>
      </w:pPr>
      <w:r>
        <w:rPr>
          <w:noProof/>
          <w:lang w:val="en-US"/>
        </w:rPr>
        <w:drawing>
          <wp:anchor distT="0" distB="0" distL="114300" distR="114300" simplePos="0" relativeHeight="252113920" behindDoc="0" locked="0" layoutInCell="1" allowOverlap="1" wp14:anchorId="232423E5" wp14:editId="0F696C8B">
            <wp:simplePos x="0" y="0"/>
            <wp:positionH relativeFrom="column">
              <wp:posOffset>-2867856</wp:posOffset>
            </wp:positionH>
            <wp:positionV relativeFrom="paragraph">
              <wp:posOffset>-201930</wp:posOffset>
            </wp:positionV>
            <wp:extent cx="2158785" cy="1836208"/>
            <wp:effectExtent l="0" t="0" r="635" b="5715"/>
            <wp:wrapNone/>
            <wp:docPr id="78" name="Picture 7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picture containing drawing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58785" cy="1836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7FE">
        <w:t xml:space="preserve">Make sure people with disabilities </w:t>
      </w:r>
      <w:r w:rsidR="005003DA">
        <w:t xml:space="preserve">                 </w:t>
      </w:r>
      <w:r w:rsidR="00B837FE">
        <w:t xml:space="preserve">get support to take part in </w:t>
      </w:r>
      <w:r w:rsidR="005003DA">
        <w:t xml:space="preserve">                     </w:t>
      </w:r>
      <w:r w:rsidR="00B837FE">
        <w:t>health appointments</w:t>
      </w:r>
      <w:r w:rsidR="005003DA">
        <w:t xml:space="preserve"> if they need it.</w:t>
      </w:r>
    </w:p>
    <w:p w14:paraId="56864081" w14:textId="77777777" w:rsidR="00A76465" w:rsidRDefault="00A76465" w:rsidP="00AC6F9F">
      <w:pPr>
        <w:spacing w:after="160"/>
      </w:pPr>
    </w:p>
    <w:p w14:paraId="681075F2" w14:textId="140B8636" w:rsidR="00B837FE" w:rsidRDefault="005003DA" w:rsidP="00AC6F9F">
      <w:pPr>
        <w:spacing w:after="160"/>
      </w:pPr>
      <w:r>
        <w:t xml:space="preserve">For example, </w:t>
      </w:r>
      <w:r w:rsidR="000405FF">
        <w:t xml:space="preserve">support to communicate in </w:t>
      </w:r>
      <w:r>
        <w:t>sign language</w:t>
      </w:r>
      <w:r w:rsidR="00FE1673">
        <w:t>.</w:t>
      </w:r>
    </w:p>
    <w:p w14:paraId="626D770D" w14:textId="05DDE139" w:rsidR="00A76465" w:rsidRDefault="00A76465" w:rsidP="007B0CC1"/>
    <w:p w14:paraId="38086550" w14:textId="6B934EEE" w:rsidR="00274BEB" w:rsidRDefault="00274BEB" w:rsidP="007B0CC1"/>
    <w:p w14:paraId="2B3647BA" w14:textId="7F8D9F76" w:rsidR="00274BEB" w:rsidRDefault="00274BEB" w:rsidP="007B0CC1"/>
    <w:p w14:paraId="24BA2F51" w14:textId="0D480157" w:rsidR="007C29DD" w:rsidRDefault="007C29DD" w:rsidP="007B0CC1">
      <w:r>
        <w:rPr>
          <w:noProof/>
          <w:lang w:val="en-US"/>
        </w:rPr>
        <w:drawing>
          <wp:anchor distT="0" distB="0" distL="114300" distR="114300" simplePos="0" relativeHeight="252166144" behindDoc="0" locked="0" layoutInCell="1" allowOverlap="1" wp14:anchorId="66A56E6F" wp14:editId="047B56B3">
            <wp:simplePos x="0" y="0"/>
            <wp:positionH relativeFrom="column">
              <wp:posOffset>-2783840</wp:posOffset>
            </wp:positionH>
            <wp:positionV relativeFrom="paragraph">
              <wp:posOffset>321310</wp:posOffset>
            </wp:positionV>
            <wp:extent cx="2082800" cy="2044700"/>
            <wp:effectExtent l="0" t="0" r="0" b="0"/>
            <wp:wrapNone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8BF34B" w14:textId="4926E1C0" w:rsidR="00A76465" w:rsidRDefault="007C29DD" w:rsidP="007B0CC1">
      <w:r>
        <w:rPr>
          <w:b/>
          <w:noProof/>
          <w:lang w:val="en-US"/>
        </w:rPr>
        <w:drawing>
          <wp:anchor distT="0" distB="0" distL="114300" distR="114300" simplePos="0" relativeHeight="252168192" behindDoc="0" locked="0" layoutInCell="1" allowOverlap="1" wp14:anchorId="1ED2D58B" wp14:editId="738B0F9E">
            <wp:simplePos x="0" y="0"/>
            <wp:positionH relativeFrom="column">
              <wp:posOffset>-2123440</wp:posOffset>
            </wp:positionH>
            <wp:positionV relativeFrom="paragraph">
              <wp:posOffset>447040</wp:posOffset>
            </wp:positionV>
            <wp:extent cx="406400" cy="525780"/>
            <wp:effectExtent l="0" t="0" r="0" b="0"/>
            <wp:wrapNone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4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613E1C" w14:textId="77681DA2" w:rsidR="00AC6F9F" w:rsidRPr="00274BEB" w:rsidRDefault="00A76465" w:rsidP="00FE1673">
      <w:pPr>
        <w:rPr>
          <w:lang w:val="en-US"/>
        </w:rPr>
      </w:pPr>
      <w:r w:rsidRPr="00274BEB">
        <w:t xml:space="preserve">Make sure </w:t>
      </w:r>
      <w:r w:rsidR="00514E29">
        <w:rPr>
          <w:lang w:val="en-US"/>
        </w:rPr>
        <w:t>people</w:t>
      </w:r>
      <w:r w:rsidR="00FE1673" w:rsidRPr="00274BEB">
        <w:rPr>
          <w:lang w:val="en-US"/>
        </w:rPr>
        <w:t xml:space="preserve"> with disabilities </w:t>
      </w:r>
      <w:r w:rsidR="00FA2F7B">
        <w:rPr>
          <w:lang w:val="en-US"/>
        </w:rPr>
        <w:t xml:space="preserve">        </w:t>
      </w:r>
      <w:r w:rsidRPr="00274BEB">
        <w:rPr>
          <w:lang w:val="en-US"/>
        </w:rPr>
        <w:t xml:space="preserve">at school </w:t>
      </w:r>
      <w:r w:rsidR="00FE1673" w:rsidRPr="00274BEB">
        <w:rPr>
          <w:lang w:val="en-US"/>
        </w:rPr>
        <w:t>learn about</w:t>
      </w:r>
      <w:r w:rsidRPr="00274BEB">
        <w:rPr>
          <w:lang w:val="en-US"/>
        </w:rPr>
        <w:t xml:space="preserve"> </w:t>
      </w:r>
      <w:r w:rsidR="00FE1673" w:rsidRPr="00274BEB">
        <w:rPr>
          <w:lang w:val="en-US"/>
        </w:rPr>
        <w:t>their bodies, sex, relationships and giving birth</w:t>
      </w:r>
      <w:r w:rsidR="00AC6F9F" w:rsidRPr="00274BEB">
        <w:rPr>
          <w:lang w:val="en-US"/>
        </w:rPr>
        <w:t>.</w:t>
      </w:r>
    </w:p>
    <w:p w14:paraId="6E9717C1" w14:textId="34650E51" w:rsidR="00AC6F9F" w:rsidRPr="00274BEB" w:rsidRDefault="00AC6F9F" w:rsidP="00FE1673">
      <w:pPr>
        <w:rPr>
          <w:lang w:val="en-US"/>
        </w:rPr>
      </w:pPr>
    </w:p>
    <w:p w14:paraId="28D6AAD8" w14:textId="08175B0B" w:rsidR="00FE1673" w:rsidRPr="00FE1673" w:rsidRDefault="00AC6F9F" w:rsidP="00FE1673">
      <w:pPr>
        <w:rPr>
          <w:lang w:val="en-US"/>
        </w:rPr>
      </w:pPr>
      <w:r w:rsidRPr="00274BEB">
        <w:rPr>
          <w:lang w:val="en-US"/>
        </w:rPr>
        <w:t>Th</w:t>
      </w:r>
      <w:r w:rsidR="00274BEB" w:rsidRPr="00274BEB">
        <w:rPr>
          <w:lang w:val="en-US"/>
        </w:rPr>
        <w:t xml:space="preserve">ey should learn </w:t>
      </w:r>
      <w:r w:rsidR="00FE1673" w:rsidRPr="00274BEB">
        <w:rPr>
          <w:lang w:val="en-US"/>
        </w:rPr>
        <w:t>in a way they find easy to understand</w:t>
      </w:r>
      <w:r w:rsidR="00A76465" w:rsidRPr="00274BEB">
        <w:rPr>
          <w:lang w:val="en-US"/>
        </w:rPr>
        <w:t>.</w:t>
      </w:r>
    </w:p>
    <w:p w14:paraId="35CAB587" w14:textId="6675E4EF" w:rsidR="00FE1673" w:rsidRDefault="00FE1673" w:rsidP="007B0CC1"/>
    <w:p w14:paraId="2964A202" w14:textId="64A3D59E" w:rsidR="00FE1673" w:rsidRDefault="00FE1673" w:rsidP="007B0CC1"/>
    <w:p w14:paraId="1A00FCAA" w14:textId="4497E110" w:rsidR="00FE1673" w:rsidRDefault="00274BEB" w:rsidP="007B0CC1">
      <w:r>
        <w:rPr>
          <w:noProof/>
          <w:lang w:val="en-US"/>
        </w:rPr>
        <w:drawing>
          <wp:anchor distT="0" distB="0" distL="114300" distR="114300" simplePos="0" relativeHeight="252115968" behindDoc="0" locked="0" layoutInCell="1" allowOverlap="1" wp14:anchorId="6A8B40A9" wp14:editId="1CEC5576">
            <wp:simplePos x="0" y="0"/>
            <wp:positionH relativeFrom="column">
              <wp:posOffset>-1648672</wp:posOffset>
            </wp:positionH>
            <wp:positionV relativeFrom="paragraph">
              <wp:posOffset>189843</wp:posOffset>
            </wp:positionV>
            <wp:extent cx="618067" cy="553530"/>
            <wp:effectExtent l="0" t="0" r="4445" b="5715"/>
            <wp:wrapNone/>
            <wp:docPr id="81" name="Picture 8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hape, circ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8067" cy="55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114944" behindDoc="0" locked="0" layoutInCell="1" allowOverlap="1" wp14:anchorId="79110075" wp14:editId="6C31CA6A">
            <wp:simplePos x="0" y="0"/>
            <wp:positionH relativeFrom="column">
              <wp:posOffset>-2867871</wp:posOffset>
            </wp:positionH>
            <wp:positionV relativeFrom="paragraph">
              <wp:posOffset>262140</wp:posOffset>
            </wp:positionV>
            <wp:extent cx="1998134" cy="2181127"/>
            <wp:effectExtent l="0" t="0" r="0" b="3810"/>
            <wp:wrapNone/>
            <wp:docPr id="80" name="Picture 80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oy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00131" cy="2183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493477" w14:textId="77777777" w:rsidR="00A76465" w:rsidRDefault="00A76465" w:rsidP="007B0CC1"/>
    <w:p w14:paraId="750AB2A3" w14:textId="17521FBA" w:rsidR="00C60F1F" w:rsidRDefault="00407586" w:rsidP="007B0CC1">
      <w:r>
        <w:t>Make sure health services support        people with disabilities to get help</w:t>
      </w:r>
      <w:r w:rsidR="00D718F5">
        <w:t xml:space="preserve">                 </w:t>
      </w:r>
      <w:r>
        <w:t xml:space="preserve"> if someone is </w:t>
      </w:r>
      <w:r w:rsidR="0010063C">
        <w:t>violent to them</w:t>
      </w:r>
      <w:r>
        <w:t>.</w:t>
      </w:r>
    </w:p>
    <w:p w14:paraId="1BB0D848" w14:textId="1F7865F2" w:rsidR="00C60F1F" w:rsidRDefault="00C60F1F" w:rsidP="007B0CC1"/>
    <w:p w14:paraId="6176C4C0" w14:textId="01DCBB67" w:rsidR="0010063C" w:rsidRDefault="0010063C" w:rsidP="007B0CC1"/>
    <w:p w14:paraId="5B5A4378" w14:textId="707711A6" w:rsidR="00972F2E" w:rsidRDefault="00407586" w:rsidP="007B0CC1">
      <w:r>
        <w:t xml:space="preserve">For example, </w:t>
      </w:r>
      <w:r w:rsidR="00153C95">
        <w:t>make sure</w:t>
      </w:r>
      <w:r>
        <w:t xml:space="preserve"> </w:t>
      </w:r>
      <w:r w:rsidR="00EB63AD">
        <w:t xml:space="preserve">       </w:t>
      </w:r>
      <w:r w:rsidR="00153C95">
        <w:t xml:space="preserve">  </w:t>
      </w:r>
      <w:r w:rsidR="00EB63AD">
        <w:t xml:space="preserve">  </w:t>
      </w:r>
      <w:r>
        <w:t>people</w:t>
      </w:r>
      <w:r w:rsidR="00D718F5">
        <w:t xml:space="preserve"> </w:t>
      </w:r>
      <w:r>
        <w:t xml:space="preserve">with disabilities can </w:t>
      </w:r>
      <w:r w:rsidR="00EB63AD">
        <w:t xml:space="preserve">                 </w:t>
      </w:r>
      <w:r w:rsidR="00E4429C">
        <w:t>tell someone</w:t>
      </w:r>
      <w:r w:rsidR="0010063C">
        <w:t xml:space="preserve"> </w:t>
      </w:r>
      <w:r>
        <w:t>in private</w:t>
      </w:r>
      <w:r w:rsidR="00D718F5">
        <w:t>.</w:t>
      </w:r>
    </w:p>
    <w:p w14:paraId="51BCB48F" w14:textId="77777777" w:rsidR="007C29DD" w:rsidRDefault="007C29DD" w:rsidP="007B0CC1"/>
    <w:p w14:paraId="489F8357" w14:textId="3805CE00" w:rsidR="00592F7B" w:rsidRDefault="007C29DD" w:rsidP="007B0CC1">
      <w:r>
        <w:rPr>
          <w:noProof/>
          <w:lang w:val="en-US"/>
        </w:rPr>
        <w:drawing>
          <wp:anchor distT="0" distB="0" distL="114300" distR="114300" simplePos="0" relativeHeight="252132352" behindDoc="0" locked="0" layoutInCell="1" allowOverlap="1" wp14:anchorId="45C28A13" wp14:editId="259A8479">
            <wp:simplePos x="0" y="0"/>
            <wp:positionH relativeFrom="column">
              <wp:posOffset>-1892089</wp:posOffset>
            </wp:positionH>
            <wp:positionV relativeFrom="paragraph">
              <wp:posOffset>218440</wp:posOffset>
            </wp:positionV>
            <wp:extent cx="951230" cy="870585"/>
            <wp:effectExtent l="0" t="0" r="1270" b="5715"/>
            <wp:wrapNone/>
            <wp:docPr id="107" name="Picture 107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5123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130304" behindDoc="0" locked="0" layoutInCell="1" allowOverlap="1" wp14:anchorId="4C46C8AD" wp14:editId="22759CB2">
            <wp:simplePos x="0" y="0"/>
            <wp:positionH relativeFrom="column">
              <wp:posOffset>-2924810</wp:posOffset>
            </wp:positionH>
            <wp:positionV relativeFrom="paragraph">
              <wp:posOffset>104775</wp:posOffset>
            </wp:positionV>
            <wp:extent cx="2212975" cy="1823720"/>
            <wp:effectExtent l="0" t="0" r="0" b="5080"/>
            <wp:wrapNone/>
            <wp:docPr id="106" name="Picture 106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A drawing of a pers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12975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85191" w14:textId="0716A369" w:rsidR="0010063C" w:rsidRDefault="0010063C" w:rsidP="007B0CC1"/>
    <w:p w14:paraId="53C9FAF4" w14:textId="517D67CC" w:rsidR="00592F7B" w:rsidRDefault="00ED46E9" w:rsidP="007B0CC1">
      <w:r>
        <w:lastRenderedPageBreak/>
        <w:t>And giv</w:t>
      </w:r>
      <w:r w:rsidR="00153C95">
        <w:t>e</w:t>
      </w:r>
      <w:r>
        <w:t xml:space="preserve"> health workers the </w:t>
      </w:r>
      <w:r w:rsidR="00732FEB">
        <w:t xml:space="preserve">            </w:t>
      </w:r>
      <w:r>
        <w:t>right training</w:t>
      </w:r>
      <w:r w:rsidR="0010063C">
        <w:t xml:space="preserve"> </w:t>
      </w:r>
      <w:r w:rsidR="0010063C" w:rsidRPr="00DD66D9">
        <w:t xml:space="preserve">to </w:t>
      </w:r>
      <w:r w:rsidR="0033461F">
        <w:t xml:space="preserve">support </w:t>
      </w:r>
      <w:r w:rsidR="0010063C" w:rsidRPr="00DD66D9">
        <w:t xml:space="preserve">people </w:t>
      </w:r>
      <w:r w:rsidR="00732FEB">
        <w:t xml:space="preserve">           </w:t>
      </w:r>
      <w:r w:rsidR="0010063C" w:rsidRPr="00DD66D9">
        <w:t>with disabilities.</w:t>
      </w:r>
    </w:p>
    <w:p w14:paraId="45615461" w14:textId="328D693B" w:rsidR="00F4535D" w:rsidRPr="001815D0" w:rsidRDefault="00FC1F15" w:rsidP="001815D0">
      <w:pPr>
        <w:pStyle w:val="Heading2"/>
      </w:pPr>
      <w:r>
        <w:t>Ma</w:t>
      </w:r>
      <w:r w:rsidR="00362340" w:rsidRPr="00FC1F15">
        <w:t xml:space="preserve">ke sure people </w:t>
      </w:r>
      <w:r w:rsidR="00E32BBE" w:rsidRPr="00FC1F15">
        <w:t xml:space="preserve">                  </w:t>
      </w:r>
      <w:r w:rsidR="00362340" w:rsidRPr="00FC1F15">
        <w:t xml:space="preserve">with disabilities get </w:t>
      </w:r>
      <w:r w:rsidR="00A94007">
        <w:t xml:space="preserve">               </w:t>
      </w:r>
      <w:r w:rsidR="007F7279" w:rsidRPr="00FC1F15">
        <w:t xml:space="preserve">other </w:t>
      </w:r>
      <w:r w:rsidR="00362340" w:rsidRPr="00FC1F15">
        <w:t>support they need</w:t>
      </w:r>
      <w:r w:rsidR="00EB30F9" w:rsidRPr="00FC1F15">
        <w:t xml:space="preserve"> </w:t>
      </w:r>
      <w:r w:rsidR="00E32BBE" w:rsidRPr="00FC1F15">
        <w:t xml:space="preserve">               </w:t>
      </w:r>
      <w:r w:rsidR="00A94007">
        <w:t xml:space="preserve">to keep safe and well          </w:t>
      </w:r>
      <w:r w:rsidR="00230624" w:rsidRPr="00FC1F15">
        <w:t xml:space="preserve">during </w:t>
      </w:r>
      <w:r w:rsidR="007B45F4">
        <w:t>COVID-</w:t>
      </w:r>
      <w:proofErr w:type="gramStart"/>
      <w:r w:rsidR="007B45F4">
        <w:t>19</w:t>
      </w:r>
      <w:proofErr w:type="gramEnd"/>
    </w:p>
    <w:p w14:paraId="06712CF1" w14:textId="45C14669" w:rsidR="00F4535D" w:rsidRDefault="00F4535D" w:rsidP="007B0CC1"/>
    <w:p w14:paraId="619F610B" w14:textId="5003254C" w:rsidR="00362340" w:rsidRDefault="00A76465" w:rsidP="007B0CC1">
      <w:r>
        <w:rPr>
          <w:noProof/>
          <w:lang w:val="en-US"/>
        </w:rPr>
        <w:drawing>
          <wp:anchor distT="0" distB="0" distL="114300" distR="114300" simplePos="0" relativeHeight="252116992" behindDoc="0" locked="0" layoutInCell="1" allowOverlap="1" wp14:anchorId="254A1E03" wp14:editId="5722C162">
            <wp:simplePos x="0" y="0"/>
            <wp:positionH relativeFrom="column">
              <wp:posOffset>-2908482</wp:posOffset>
            </wp:positionH>
            <wp:positionV relativeFrom="paragraph">
              <wp:posOffset>501741</wp:posOffset>
            </wp:positionV>
            <wp:extent cx="2209800" cy="1842889"/>
            <wp:effectExtent l="0" t="0" r="0" b="0"/>
            <wp:wrapNone/>
            <wp:docPr id="93" name="Picture 9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Shap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842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8385E8" w14:textId="7ED5E8A6" w:rsidR="00FE3CA5" w:rsidRPr="00563B40" w:rsidRDefault="00FE3CA5" w:rsidP="00FE3CA5">
      <w:pPr>
        <w:rPr>
          <w:b/>
          <w:bCs/>
        </w:rPr>
      </w:pPr>
      <w:r w:rsidRPr="00563B40">
        <w:rPr>
          <w:b/>
          <w:bCs/>
        </w:rPr>
        <w:t>The main things to do</w:t>
      </w:r>
    </w:p>
    <w:p w14:paraId="47641FE5" w14:textId="7BFA650A" w:rsidR="00362340" w:rsidRDefault="00362340" w:rsidP="007B0CC1"/>
    <w:p w14:paraId="15A1B41D" w14:textId="6FCCAE3D" w:rsidR="00362340" w:rsidRDefault="00362340" w:rsidP="007B0CC1"/>
    <w:p w14:paraId="0406837A" w14:textId="18CB0D1B" w:rsidR="00362340" w:rsidRDefault="00174A53" w:rsidP="007B0CC1">
      <w:r>
        <w:t xml:space="preserve">Make sure people with disabilities                 get other things they need </w:t>
      </w:r>
      <w:r w:rsidR="00A94007">
        <w:t>for</w:t>
      </w:r>
      <w:r>
        <w:t xml:space="preserve"> </w:t>
      </w:r>
      <w:r w:rsidR="00480416">
        <w:t xml:space="preserve">        </w:t>
      </w:r>
      <w:r w:rsidR="007B45F4">
        <w:t>COVID-19</w:t>
      </w:r>
      <w:r>
        <w:t>.</w:t>
      </w:r>
    </w:p>
    <w:p w14:paraId="6A30AB74" w14:textId="0989A441" w:rsidR="00174A53" w:rsidRDefault="00174A53" w:rsidP="007B0CC1"/>
    <w:p w14:paraId="24D48648" w14:textId="7F81DAB5" w:rsidR="00174A53" w:rsidRDefault="00174A53" w:rsidP="007B0CC1">
      <w:r>
        <w:t>This includes</w:t>
      </w:r>
      <w:r w:rsidR="00240263">
        <w:t xml:space="preserve"> g</w:t>
      </w:r>
      <w:r>
        <w:t xml:space="preserve">ood </w:t>
      </w:r>
      <w:r w:rsidR="00541639">
        <w:t xml:space="preserve">tests and treatment </w:t>
      </w:r>
      <w:r>
        <w:t xml:space="preserve">for </w:t>
      </w:r>
      <w:r w:rsidR="007B45F4">
        <w:t>COVID-19</w:t>
      </w:r>
      <w:r w:rsidR="00541639">
        <w:t>.</w:t>
      </w:r>
    </w:p>
    <w:p w14:paraId="6D448DBC" w14:textId="77777777" w:rsidR="00274BEB" w:rsidRDefault="00274BEB" w:rsidP="007B0CC1"/>
    <w:p w14:paraId="05127719" w14:textId="168FCB3E" w:rsidR="00174A53" w:rsidRDefault="00174A53" w:rsidP="007B0CC1"/>
    <w:p w14:paraId="133FE9F4" w14:textId="2574C492" w:rsidR="00A76465" w:rsidRDefault="00274BEB" w:rsidP="007B0CC1">
      <w:r>
        <w:rPr>
          <w:noProof/>
          <w:lang w:val="en-US"/>
        </w:rPr>
        <w:drawing>
          <wp:anchor distT="0" distB="0" distL="114300" distR="114300" simplePos="0" relativeHeight="252118016" behindDoc="0" locked="0" layoutInCell="1" allowOverlap="1" wp14:anchorId="64FA2A30" wp14:editId="68A7FC60">
            <wp:simplePos x="0" y="0"/>
            <wp:positionH relativeFrom="column">
              <wp:posOffset>-2913380</wp:posOffset>
            </wp:positionH>
            <wp:positionV relativeFrom="paragraph">
              <wp:posOffset>243417</wp:posOffset>
            </wp:positionV>
            <wp:extent cx="2295987" cy="2068285"/>
            <wp:effectExtent l="0" t="0" r="3175" b="1905"/>
            <wp:wrapNone/>
            <wp:docPr id="95" name="Picture 9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icture containing drawing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95987" cy="2068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18DEB3" w14:textId="752E0D28" w:rsidR="00A624FC" w:rsidRDefault="00A624FC" w:rsidP="007B0CC1"/>
    <w:p w14:paraId="6A96E9FD" w14:textId="384A1F14" w:rsidR="00174A53" w:rsidRDefault="00174A53" w:rsidP="007B0CC1">
      <w:r>
        <w:t xml:space="preserve">People with </w:t>
      </w:r>
      <w:r w:rsidR="00480416">
        <w:t>disabilities</w:t>
      </w:r>
      <w:r>
        <w:t xml:space="preserve"> should not </w:t>
      </w:r>
      <w:r w:rsidR="00043E65">
        <w:t xml:space="preserve">              </w:t>
      </w:r>
      <w:r>
        <w:t>get worse</w:t>
      </w:r>
      <w:r w:rsidR="00541639">
        <w:t xml:space="preserve"> care</w:t>
      </w:r>
      <w:r>
        <w:t xml:space="preserve"> because of their disability</w:t>
      </w:r>
      <w:r w:rsidR="004602FA">
        <w:t xml:space="preserve"> or gender.</w:t>
      </w:r>
    </w:p>
    <w:p w14:paraId="612F6671" w14:textId="4146707E" w:rsidR="00087D3A" w:rsidRDefault="00087D3A" w:rsidP="007B0CC1"/>
    <w:p w14:paraId="4C0F82A1" w14:textId="0C8D2BFA" w:rsidR="00087D3A" w:rsidRDefault="00087D3A" w:rsidP="007B0CC1"/>
    <w:p w14:paraId="0222F533" w14:textId="1D134717" w:rsidR="00174A53" w:rsidRDefault="00174A53" w:rsidP="007B0CC1">
      <w:r>
        <w:t>There should be rules for health services about this.</w:t>
      </w:r>
    </w:p>
    <w:p w14:paraId="11326F19" w14:textId="0087C561" w:rsidR="00174A53" w:rsidRDefault="00174A53" w:rsidP="007B0CC1"/>
    <w:p w14:paraId="45E86D57" w14:textId="5F316207" w:rsidR="00FC1F15" w:rsidRDefault="00FC1F15" w:rsidP="007B0CC1"/>
    <w:p w14:paraId="0A6EDDD2" w14:textId="048A92D1" w:rsidR="00503C24" w:rsidRDefault="00274BEB" w:rsidP="007B0CC1">
      <w:r>
        <w:rPr>
          <w:noProof/>
          <w:lang w:val="en-US"/>
        </w:rPr>
        <w:drawing>
          <wp:anchor distT="0" distB="0" distL="114300" distR="114300" simplePos="0" relativeHeight="252119040" behindDoc="0" locked="0" layoutInCell="1" allowOverlap="1" wp14:anchorId="43500217" wp14:editId="7E631665">
            <wp:simplePos x="0" y="0"/>
            <wp:positionH relativeFrom="column">
              <wp:posOffset>-2849245</wp:posOffset>
            </wp:positionH>
            <wp:positionV relativeFrom="paragraph">
              <wp:posOffset>232410</wp:posOffset>
            </wp:positionV>
            <wp:extent cx="2232563" cy="1741715"/>
            <wp:effectExtent l="0" t="0" r="3175" b="0"/>
            <wp:wrapNone/>
            <wp:docPr id="96" name="Picture 9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Shap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32563" cy="1741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94F71" w14:textId="78CB9A2F" w:rsidR="00FC1F15" w:rsidRDefault="003A20C4" w:rsidP="00274BEB">
      <w:pPr>
        <w:snapToGrid w:val="0"/>
        <w:spacing w:after="200"/>
      </w:pPr>
      <w:r>
        <w:t xml:space="preserve">Get </w:t>
      </w:r>
      <w:r w:rsidR="00FC1F15">
        <w:t xml:space="preserve">good </w:t>
      </w:r>
      <w:r>
        <w:t>information about</w:t>
      </w:r>
      <w:r w:rsidR="00FC1F15">
        <w:t>:</w:t>
      </w:r>
    </w:p>
    <w:p w14:paraId="34828857" w14:textId="0AEC5C4B" w:rsidR="00174A53" w:rsidRDefault="00FC1F15" w:rsidP="00274BEB">
      <w:pPr>
        <w:pStyle w:val="ListParagraph"/>
        <w:numPr>
          <w:ilvl w:val="0"/>
          <w:numId w:val="35"/>
        </w:numPr>
        <w:snapToGrid w:val="0"/>
        <w:spacing w:after="200"/>
        <w:ind w:left="360"/>
        <w:contextualSpacing w:val="0"/>
      </w:pPr>
      <w:r>
        <w:t>H</w:t>
      </w:r>
      <w:r w:rsidR="003A20C4">
        <w:t>ealth</w:t>
      </w:r>
      <w:r w:rsidR="00503C24">
        <w:t xml:space="preserve"> </w:t>
      </w:r>
      <w:r w:rsidR="003A20C4">
        <w:t xml:space="preserve">care and deaths to do with </w:t>
      </w:r>
      <w:r>
        <w:t xml:space="preserve">        </w:t>
      </w:r>
      <w:r w:rsidR="007B45F4">
        <w:t>COVID-</w:t>
      </w:r>
      <w:proofErr w:type="gramStart"/>
      <w:r w:rsidR="007B45F4">
        <w:t>19</w:t>
      </w:r>
      <w:proofErr w:type="gramEnd"/>
    </w:p>
    <w:p w14:paraId="59E5A8A0" w14:textId="39064ADA" w:rsidR="00FC1F15" w:rsidRDefault="00A624FC" w:rsidP="00274BEB">
      <w:pPr>
        <w:pStyle w:val="ListParagraph"/>
        <w:numPr>
          <w:ilvl w:val="0"/>
          <w:numId w:val="35"/>
        </w:numPr>
        <w:snapToGrid w:val="0"/>
        <w:spacing w:after="200"/>
        <w:ind w:left="360"/>
        <w:contextualSpacing w:val="0"/>
      </w:pPr>
      <w:r>
        <w:lastRenderedPageBreak/>
        <w:t>Jobs</w:t>
      </w:r>
      <w:r w:rsidR="00FC1F15">
        <w:t xml:space="preserve"> and education during </w:t>
      </w:r>
      <w:r w:rsidR="00480416">
        <w:t xml:space="preserve">        </w:t>
      </w:r>
      <w:r w:rsidR="007B45F4">
        <w:t>COVID-19</w:t>
      </w:r>
      <w:r w:rsidR="00943123">
        <w:t>.</w:t>
      </w:r>
    </w:p>
    <w:p w14:paraId="46242DA7" w14:textId="19207CE2" w:rsidR="003A20C4" w:rsidRDefault="00A76465" w:rsidP="007B0CC1">
      <w:r>
        <w:rPr>
          <w:noProof/>
          <w:lang w:val="en-US"/>
        </w:rPr>
        <w:drawing>
          <wp:anchor distT="0" distB="0" distL="114300" distR="114300" simplePos="0" relativeHeight="252122112" behindDoc="0" locked="0" layoutInCell="1" allowOverlap="1" wp14:anchorId="3E66B632" wp14:editId="0E964E2C">
            <wp:simplePos x="0" y="0"/>
            <wp:positionH relativeFrom="column">
              <wp:posOffset>-2035810</wp:posOffset>
            </wp:positionH>
            <wp:positionV relativeFrom="paragraph">
              <wp:posOffset>232773</wp:posOffset>
            </wp:positionV>
            <wp:extent cx="512637" cy="419946"/>
            <wp:effectExtent l="0" t="0" r="0" b="0"/>
            <wp:wrapNone/>
            <wp:docPr id="98" name="Picture 98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2637" cy="419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120064" behindDoc="0" locked="0" layoutInCell="1" allowOverlap="1" wp14:anchorId="437D8F43" wp14:editId="4A55620C">
            <wp:simplePos x="0" y="0"/>
            <wp:positionH relativeFrom="column">
              <wp:posOffset>-2830195</wp:posOffset>
            </wp:positionH>
            <wp:positionV relativeFrom="paragraph">
              <wp:posOffset>-147320</wp:posOffset>
            </wp:positionV>
            <wp:extent cx="1908470" cy="1761067"/>
            <wp:effectExtent l="0" t="0" r="0" b="4445"/>
            <wp:wrapNone/>
            <wp:docPr id="97" name="Picture 9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shap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908470" cy="17610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0C4">
        <w:t xml:space="preserve">Make sure </w:t>
      </w:r>
      <w:r w:rsidR="00FC1F15">
        <w:t xml:space="preserve">the </w:t>
      </w:r>
      <w:r w:rsidR="003A20C4">
        <w:t>information shows what is happening to people with disabilities.</w:t>
      </w:r>
    </w:p>
    <w:p w14:paraId="4CB24604" w14:textId="77777777" w:rsidR="00A624FC" w:rsidRDefault="00A624FC" w:rsidP="007B0CC1"/>
    <w:p w14:paraId="343C8A1F" w14:textId="0360A450" w:rsidR="00FC1F15" w:rsidRDefault="00FC1F15" w:rsidP="007B0CC1">
      <w:r w:rsidRPr="00FF0AAD">
        <w:t>Use the information to make the right plans</w:t>
      </w:r>
      <w:r w:rsidR="00087D3A">
        <w:t xml:space="preserve"> for people with disabilities.</w:t>
      </w:r>
    </w:p>
    <w:p w14:paraId="355CAC5C" w14:textId="05D4CBD4" w:rsidR="00FC1F15" w:rsidRDefault="00FC1F15" w:rsidP="007B0CC1"/>
    <w:p w14:paraId="0A147D47" w14:textId="68B0E245" w:rsidR="00FC1F15" w:rsidRDefault="00FC1F15" w:rsidP="007B0CC1"/>
    <w:p w14:paraId="7EA0A8AA" w14:textId="2D25B491" w:rsidR="00A76465" w:rsidRDefault="00A76465" w:rsidP="007B0CC1"/>
    <w:p w14:paraId="1A8CDEBE" w14:textId="234149A4" w:rsidR="00A76465" w:rsidRDefault="00A76465" w:rsidP="007B0CC1">
      <w:r>
        <w:rPr>
          <w:noProof/>
          <w:lang w:val="en-US"/>
        </w:rPr>
        <w:drawing>
          <wp:anchor distT="0" distB="0" distL="114300" distR="114300" simplePos="0" relativeHeight="252124160" behindDoc="0" locked="0" layoutInCell="1" allowOverlap="1" wp14:anchorId="49AF7967" wp14:editId="56655AA2">
            <wp:simplePos x="0" y="0"/>
            <wp:positionH relativeFrom="column">
              <wp:posOffset>-2849426</wp:posOffset>
            </wp:positionH>
            <wp:positionV relativeFrom="paragraph">
              <wp:posOffset>500561</wp:posOffset>
            </wp:positionV>
            <wp:extent cx="2336800" cy="2191385"/>
            <wp:effectExtent l="0" t="0" r="0" b="5715"/>
            <wp:wrapNone/>
            <wp:docPr id="100" name="Picture 10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A picture containing drawing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374E4" w14:textId="5CE4B612" w:rsidR="00250474" w:rsidRDefault="00250474" w:rsidP="007B0CC1">
      <w:r>
        <w:t xml:space="preserve">Make sure people with disabilities </w:t>
      </w:r>
      <w:r w:rsidR="00CA074E">
        <w:t xml:space="preserve">                </w:t>
      </w:r>
      <w:r>
        <w:t xml:space="preserve">get the </w:t>
      </w:r>
      <w:r w:rsidR="001C3C78">
        <w:t xml:space="preserve">right </w:t>
      </w:r>
      <w:r w:rsidR="00CA074E">
        <w:t>support</w:t>
      </w:r>
      <w:r>
        <w:t xml:space="preserve"> for their disability during </w:t>
      </w:r>
      <w:r w:rsidR="007B45F4">
        <w:t>COVID-19</w:t>
      </w:r>
      <w:r>
        <w:t>.</w:t>
      </w:r>
    </w:p>
    <w:p w14:paraId="46EB8C77" w14:textId="0D2017E4" w:rsidR="00250474" w:rsidRDefault="00250474" w:rsidP="007B0CC1"/>
    <w:p w14:paraId="1315FC8B" w14:textId="483A9F8C" w:rsidR="00250474" w:rsidRDefault="00250474" w:rsidP="007B0CC1">
      <w:r>
        <w:t>For example:</w:t>
      </w:r>
    </w:p>
    <w:p w14:paraId="2A23BB5E" w14:textId="04D0F1B5" w:rsidR="00250474" w:rsidRDefault="00250474" w:rsidP="007B0CC1"/>
    <w:p w14:paraId="00DF1219" w14:textId="7BB8B7FA" w:rsidR="00250474" w:rsidRDefault="00CA074E" w:rsidP="00250474">
      <w:pPr>
        <w:pStyle w:val="ListParagraph"/>
        <w:numPr>
          <w:ilvl w:val="0"/>
          <w:numId w:val="30"/>
        </w:numPr>
        <w:ind w:left="360"/>
      </w:pPr>
      <w:r>
        <w:t>Health care and m</w:t>
      </w:r>
      <w:r w:rsidR="00250474">
        <w:t xml:space="preserve">ental health </w:t>
      </w:r>
      <w:r>
        <w:t>care</w:t>
      </w:r>
    </w:p>
    <w:p w14:paraId="2F1204A4" w14:textId="4670B45A" w:rsidR="00250474" w:rsidRDefault="00250474" w:rsidP="00250474"/>
    <w:p w14:paraId="43ADB13B" w14:textId="532F2A06" w:rsidR="00250474" w:rsidRDefault="008B5EAA" w:rsidP="00250474">
      <w:pPr>
        <w:pStyle w:val="ListParagraph"/>
        <w:numPr>
          <w:ilvl w:val="0"/>
          <w:numId w:val="30"/>
        </w:numPr>
        <w:ind w:left="360"/>
      </w:pPr>
      <w:r>
        <w:rPr>
          <w:noProof/>
          <w:lang w:val="en-US"/>
        </w:rPr>
        <w:drawing>
          <wp:anchor distT="0" distB="0" distL="114300" distR="114300" simplePos="0" relativeHeight="252125184" behindDoc="0" locked="0" layoutInCell="1" allowOverlap="1" wp14:anchorId="522E1BF7" wp14:editId="2C71AFBA">
            <wp:simplePos x="0" y="0"/>
            <wp:positionH relativeFrom="column">
              <wp:posOffset>-2634615</wp:posOffset>
            </wp:positionH>
            <wp:positionV relativeFrom="paragraph">
              <wp:posOffset>578485</wp:posOffset>
            </wp:positionV>
            <wp:extent cx="1483995" cy="1295400"/>
            <wp:effectExtent l="0" t="0" r="1905" b="0"/>
            <wp:wrapNone/>
            <wp:docPr id="101" name="Picture 10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Shap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8399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0474">
        <w:t>Support to move around</w:t>
      </w:r>
    </w:p>
    <w:p w14:paraId="15DBD12B" w14:textId="0240478C" w:rsidR="00250474" w:rsidRDefault="00250474" w:rsidP="00250474"/>
    <w:p w14:paraId="0CC1001C" w14:textId="1AEEB8AB" w:rsidR="00250474" w:rsidRDefault="00250474" w:rsidP="00250474">
      <w:pPr>
        <w:pStyle w:val="ListParagraph"/>
        <w:numPr>
          <w:ilvl w:val="0"/>
          <w:numId w:val="30"/>
        </w:numPr>
        <w:ind w:left="360"/>
      </w:pPr>
      <w:r>
        <w:t xml:space="preserve">Equipment like wheelchairs and </w:t>
      </w:r>
      <w:r w:rsidR="00FC1F15">
        <w:t xml:space="preserve">  </w:t>
      </w:r>
      <w:r>
        <w:t xml:space="preserve">hearing aids </w:t>
      </w:r>
    </w:p>
    <w:p w14:paraId="384BAD9E" w14:textId="0FEE1E07" w:rsidR="00174A53" w:rsidRDefault="00174A53" w:rsidP="007B0CC1"/>
    <w:p w14:paraId="7282C3E6" w14:textId="2B107249" w:rsidR="00985647" w:rsidRDefault="00871A50" w:rsidP="007B0CC1">
      <w:r>
        <w:t xml:space="preserve">This support should be free or </w:t>
      </w:r>
      <w:r w:rsidR="00F87486">
        <w:t xml:space="preserve">            </w:t>
      </w:r>
      <w:r>
        <w:t>low cost.</w:t>
      </w:r>
    </w:p>
    <w:p w14:paraId="4A477BB8" w14:textId="48BAF34E" w:rsidR="00871A50" w:rsidRDefault="00871A50" w:rsidP="007B0CC1"/>
    <w:p w14:paraId="128C59D6" w14:textId="77777777" w:rsidR="008B5EAA" w:rsidRDefault="008B5EAA" w:rsidP="007B0CC1"/>
    <w:p w14:paraId="537CB4E3" w14:textId="7B3721A3" w:rsidR="00871A50" w:rsidRDefault="00A76465" w:rsidP="007B0CC1">
      <w:r>
        <w:rPr>
          <w:noProof/>
          <w:lang w:val="en-US"/>
        </w:rPr>
        <w:drawing>
          <wp:anchor distT="0" distB="0" distL="114300" distR="114300" simplePos="0" relativeHeight="252127232" behindDoc="0" locked="0" layoutInCell="1" allowOverlap="1" wp14:anchorId="19D30969" wp14:editId="252A6EED">
            <wp:simplePos x="0" y="0"/>
            <wp:positionH relativeFrom="column">
              <wp:posOffset>-2818130</wp:posOffset>
            </wp:positionH>
            <wp:positionV relativeFrom="paragraph">
              <wp:posOffset>569595</wp:posOffset>
            </wp:positionV>
            <wp:extent cx="2032000" cy="1804035"/>
            <wp:effectExtent l="0" t="0" r="0" b="0"/>
            <wp:wrapNone/>
            <wp:docPr id="103" name="Picture 10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Ic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6C9BB" w14:textId="107F3594" w:rsidR="00BC492B" w:rsidRDefault="00BC492B" w:rsidP="007B0CC1"/>
    <w:p w14:paraId="5B7093F2" w14:textId="4665DB1B" w:rsidR="00BC492B" w:rsidRDefault="00C451CF" w:rsidP="007B0CC1">
      <w:r>
        <w:t xml:space="preserve">Make sure people with disabilities </w:t>
      </w:r>
      <w:r w:rsidR="00BC492B">
        <w:t xml:space="preserve">              </w:t>
      </w:r>
      <w:r>
        <w:t>have enough money</w:t>
      </w:r>
      <w:r w:rsidR="00C55920">
        <w:t xml:space="preserve"> </w:t>
      </w:r>
      <w:r w:rsidR="00BC492B">
        <w:t>for</w:t>
      </w:r>
      <w:r>
        <w:t xml:space="preserve"> the basic things</w:t>
      </w:r>
      <w:r w:rsidR="00BC492B">
        <w:t xml:space="preserve"> </w:t>
      </w:r>
      <w:r>
        <w:t>they need</w:t>
      </w:r>
      <w:r w:rsidR="00BC492B">
        <w:t>.</w:t>
      </w:r>
    </w:p>
    <w:p w14:paraId="5E8F6B60" w14:textId="1194E461" w:rsidR="00BC492B" w:rsidRDefault="00BC492B" w:rsidP="007B0CC1"/>
    <w:p w14:paraId="79320307" w14:textId="79A63C8D" w:rsidR="00871A50" w:rsidRDefault="00BC492B" w:rsidP="008B5EAA">
      <w:pPr>
        <w:snapToGrid w:val="0"/>
        <w:spacing w:after="60"/>
      </w:pPr>
      <w:r>
        <w:t>For example</w:t>
      </w:r>
      <w:r w:rsidR="00C451CF">
        <w:t>:</w:t>
      </w:r>
    </w:p>
    <w:p w14:paraId="3571BE12" w14:textId="182A6603" w:rsidR="00C451CF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>
        <w:lastRenderedPageBreak/>
        <w:t>Clean water</w:t>
      </w:r>
    </w:p>
    <w:p w14:paraId="0CEE389E" w14:textId="7A6A3589" w:rsidR="00C451CF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>
        <w:t>Food</w:t>
      </w:r>
    </w:p>
    <w:p w14:paraId="09F1BFC8" w14:textId="0D12F939" w:rsidR="00C451CF" w:rsidRDefault="00C451CF" w:rsidP="008B5EAA">
      <w:pPr>
        <w:pStyle w:val="ListParagraph"/>
        <w:numPr>
          <w:ilvl w:val="0"/>
          <w:numId w:val="31"/>
        </w:numPr>
        <w:snapToGrid w:val="0"/>
        <w:spacing w:after="60"/>
        <w:contextualSpacing w:val="0"/>
      </w:pPr>
      <w:r>
        <w:t>Housing</w:t>
      </w:r>
    </w:p>
    <w:p w14:paraId="16055EFF" w14:textId="5306F693" w:rsidR="00BC492B" w:rsidRDefault="008B5EAA" w:rsidP="007B0CC1">
      <w:r>
        <w:rPr>
          <w:noProof/>
          <w:lang w:val="en-US"/>
        </w:rPr>
        <w:drawing>
          <wp:anchor distT="0" distB="0" distL="114300" distR="114300" simplePos="0" relativeHeight="252126208" behindDoc="0" locked="0" layoutInCell="1" allowOverlap="1" wp14:anchorId="5C0816CD" wp14:editId="764435CC">
            <wp:simplePos x="0" y="0"/>
            <wp:positionH relativeFrom="column">
              <wp:posOffset>-2952024</wp:posOffset>
            </wp:positionH>
            <wp:positionV relativeFrom="paragraph">
              <wp:posOffset>-584654</wp:posOffset>
            </wp:positionV>
            <wp:extent cx="2311400" cy="1807845"/>
            <wp:effectExtent l="0" t="0" r="0" b="0"/>
            <wp:wrapNone/>
            <wp:docPr id="102" name="Picture 10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Shap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22F5">
        <w:t>P</w:t>
      </w:r>
      <w:r w:rsidR="00AA236D">
        <w:t xml:space="preserve">eople with disabilities </w:t>
      </w:r>
      <w:r w:rsidR="00D622F5">
        <w:t xml:space="preserve">should also get money if they </w:t>
      </w:r>
      <w:r w:rsidR="00AA236D">
        <w:t>cannot work</w:t>
      </w:r>
      <w:r w:rsidR="00D622F5">
        <w:t xml:space="preserve"> </w:t>
      </w:r>
      <w:r w:rsidR="00AA236D">
        <w:t xml:space="preserve">during </w:t>
      </w:r>
      <w:r w:rsidR="00D622F5">
        <w:t xml:space="preserve">          </w:t>
      </w:r>
      <w:r w:rsidR="007B45F4">
        <w:t>COVID-19</w:t>
      </w:r>
      <w:r w:rsidR="00AA236D">
        <w:t>.</w:t>
      </w:r>
    </w:p>
    <w:p w14:paraId="30B56A8D" w14:textId="11EC68CC" w:rsidR="00462CB5" w:rsidRDefault="00462CB5" w:rsidP="007B0CC1"/>
    <w:p w14:paraId="24BC5AFE" w14:textId="48E60EF3" w:rsidR="00BF27F6" w:rsidRDefault="00BF27F6" w:rsidP="007B0CC1"/>
    <w:p w14:paraId="188EABDA" w14:textId="04C0BB29" w:rsidR="008B5EAA" w:rsidRDefault="008B5EAA" w:rsidP="007B0CC1">
      <w:r>
        <w:rPr>
          <w:noProof/>
          <w:lang w:val="en-US"/>
        </w:rPr>
        <w:drawing>
          <wp:anchor distT="0" distB="0" distL="114300" distR="114300" simplePos="0" relativeHeight="252128256" behindDoc="0" locked="0" layoutInCell="1" allowOverlap="1" wp14:anchorId="563696E6" wp14:editId="46BF5BCA">
            <wp:simplePos x="0" y="0"/>
            <wp:positionH relativeFrom="column">
              <wp:posOffset>-2956691</wp:posOffset>
            </wp:positionH>
            <wp:positionV relativeFrom="paragraph">
              <wp:posOffset>464366</wp:posOffset>
            </wp:positionV>
            <wp:extent cx="2238437" cy="1790518"/>
            <wp:effectExtent l="0" t="0" r="0" b="635"/>
            <wp:wrapNone/>
            <wp:docPr id="104" name="Picture 10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 descr="A picture containing drawing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38437" cy="1790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4D58B3" w14:textId="684045C0" w:rsidR="008B5EAA" w:rsidRDefault="008B5EAA" w:rsidP="007B0CC1"/>
    <w:p w14:paraId="2EA09721" w14:textId="032CEE14" w:rsidR="00063C20" w:rsidRDefault="00462CB5" w:rsidP="007B0CC1">
      <w:r>
        <w:t>Work with people with disabilities</w:t>
      </w:r>
      <w:r w:rsidR="00063C20">
        <w:t xml:space="preserve"> to:</w:t>
      </w:r>
    </w:p>
    <w:p w14:paraId="686B2F4A" w14:textId="1B1A327E" w:rsidR="00063C20" w:rsidRDefault="00063C20" w:rsidP="007B0CC1"/>
    <w:p w14:paraId="0FC43F89" w14:textId="00A7B16F" w:rsidR="00985647" w:rsidRDefault="00063C20" w:rsidP="00063C20">
      <w:pPr>
        <w:pStyle w:val="ListParagraph"/>
        <w:numPr>
          <w:ilvl w:val="0"/>
          <w:numId w:val="32"/>
        </w:numPr>
        <w:ind w:left="360"/>
      </w:pPr>
      <w:r>
        <w:t xml:space="preserve">Make plans </w:t>
      </w:r>
      <w:r w:rsidR="004F34FC">
        <w:t xml:space="preserve">about </w:t>
      </w:r>
      <w:r w:rsidR="007B45F4">
        <w:t>COVID-19</w:t>
      </w:r>
      <w:r w:rsidR="004F34FC">
        <w:t>.</w:t>
      </w:r>
    </w:p>
    <w:p w14:paraId="724D4AAD" w14:textId="33145314" w:rsidR="004F34FC" w:rsidRDefault="004F34FC" w:rsidP="004F34FC"/>
    <w:p w14:paraId="2DC3FA1D" w14:textId="6FF7425B" w:rsidR="004F34FC" w:rsidRDefault="004F34FC" w:rsidP="008B5EAA">
      <w:pPr>
        <w:ind w:left="360"/>
      </w:pPr>
      <w:r>
        <w:t>For example, about money and support for people</w:t>
      </w:r>
    </w:p>
    <w:p w14:paraId="5CC24AE4" w14:textId="4F5BF3BE" w:rsidR="00063C20" w:rsidRDefault="00063C20" w:rsidP="00063C20"/>
    <w:p w14:paraId="0C3F529A" w14:textId="6B65FD0E" w:rsidR="00063C20" w:rsidRDefault="00063C20" w:rsidP="00063C20">
      <w:pPr>
        <w:pStyle w:val="ListParagraph"/>
        <w:numPr>
          <w:ilvl w:val="0"/>
          <w:numId w:val="32"/>
        </w:numPr>
        <w:ind w:left="360"/>
      </w:pPr>
      <w:r>
        <w:t>Check how the plans are working</w:t>
      </w:r>
      <w:r w:rsidR="00E86BDE">
        <w:t>.</w:t>
      </w:r>
    </w:p>
    <w:p w14:paraId="4F8924AA" w14:textId="208ED518" w:rsidR="00462CB5" w:rsidRDefault="00462CB5" w:rsidP="007B0CC1"/>
    <w:p w14:paraId="36866B8C" w14:textId="008242F3" w:rsidR="00462CB5" w:rsidRDefault="00E86BDE" w:rsidP="007B0CC1">
      <w:r>
        <w:rPr>
          <w:noProof/>
          <w:lang w:val="en-US"/>
        </w:rPr>
        <w:drawing>
          <wp:anchor distT="0" distB="0" distL="114300" distR="114300" simplePos="0" relativeHeight="252133376" behindDoc="0" locked="0" layoutInCell="1" allowOverlap="1" wp14:anchorId="6B6E98F6" wp14:editId="7527807C">
            <wp:simplePos x="0" y="0"/>
            <wp:positionH relativeFrom="column">
              <wp:posOffset>-2788373</wp:posOffset>
            </wp:positionH>
            <wp:positionV relativeFrom="paragraph">
              <wp:posOffset>371687</wp:posOffset>
            </wp:positionV>
            <wp:extent cx="2134598" cy="1856528"/>
            <wp:effectExtent l="0" t="0" r="0" b="0"/>
            <wp:wrapNone/>
            <wp:docPr id="108" name="Picture 10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08" descr="A drawing of a pers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134598" cy="18565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F771A9" w14:textId="5195F26E" w:rsidR="008A726B" w:rsidRDefault="008A726B" w:rsidP="007B0CC1"/>
    <w:p w14:paraId="5DCEA78F" w14:textId="7F1EEF4C" w:rsidR="00462CB5" w:rsidRDefault="00462CB5" w:rsidP="007B0CC1"/>
    <w:p w14:paraId="284F9666" w14:textId="308EBB39" w:rsidR="00985647" w:rsidRDefault="009D33FE" w:rsidP="007B0CC1">
      <w:r>
        <w:t xml:space="preserve">Make sure support workers can </w:t>
      </w:r>
      <w:r w:rsidR="008A726B">
        <w:t>still</w:t>
      </w:r>
      <w:r>
        <w:t xml:space="preserve"> support</w:t>
      </w:r>
      <w:r w:rsidR="008A726B">
        <w:t xml:space="preserve"> </w:t>
      </w:r>
      <w:r>
        <w:t xml:space="preserve">people with disabilities                 during </w:t>
      </w:r>
      <w:r w:rsidR="007B45F4">
        <w:t>COVID-19</w:t>
      </w:r>
      <w:r>
        <w:t>.</w:t>
      </w:r>
    </w:p>
    <w:p w14:paraId="65955003" w14:textId="4B5FFCA1" w:rsidR="008A726B" w:rsidRDefault="008A726B" w:rsidP="007B0CC1"/>
    <w:p w14:paraId="27FF7A50" w14:textId="6AEDBD2F" w:rsidR="00DA6645" w:rsidRPr="00566FC3" w:rsidRDefault="009069B4" w:rsidP="007B0CC1">
      <w:r w:rsidRPr="00566FC3">
        <w:t xml:space="preserve">Make sure they get </w:t>
      </w:r>
      <w:r w:rsidR="006B7ADF">
        <w:t xml:space="preserve">the </w:t>
      </w:r>
      <w:r w:rsidR="008A726B" w:rsidRPr="00566FC3">
        <w:t>right</w:t>
      </w:r>
      <w:r w:rsidRPr="00566FC3">
        <w:t xml:space="preserve"> support </w:t>
      </w:r>
      <w:r w:rsidR="008A726B" w:rsidRPr="00566FC3">
        <w:t xml:space="preserve">                  </w:t>
      </w:r>
      <w:r w:rsidRPr="00566FC3">
        <w:t xml:space="preserve">to </w:t>
      </w:r>
      <w:r w:rsidR="00566FC3">
        <w:t>work</w:t>
      </w:r>
      <w:r w:rsidRPr="00566FC3">
        <w:t xml:space="preserve">. </w:t>
      </w:r>
    </w:p>
    <w:p w14:paraId="4D0B5763" w14:textId="3D7F9A5A" w:rsidR="00E86BDE" w:rsidRDefault="00E86BDE" w:rsidP="007B0CC1">
      <w:r>
        <w:rPr>
          <w:noProof/>
          <w:lang w:val="en-US"/>
        </w:rPr>
        <w:drawing>
          <wp:anchor distT="0" distB="0" distL="114300" distR="114300" simplePos="0" relativeHeight="252172288" behindDoc="0" locked="0" layoutInCell="1" allowOverlap="1" wp14:anchorId="6A9DE022" wp14:editId="72843C4A">
            <wp:simplePos x="0" y="0"/>
            <wp:positionH relativeFrom="column">
              <wp:posOffset>-2714237</wp:posOffset>
            </wp:positionH>
            <wp:positionV relativeFrom="paragraph">
              <wp:posOffset>209761</wp:posOffset>
            </wp:positionV>
            <wp:extent cx="1896533" cy="1037515"/>
            <wp:effectExtent l="0" t="0" r="0" b="4445"/>
            <wp:wrapNone/>
            <wp:docPr id="14" name="Picture 1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shap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96533" cy="103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6787CE" w14:textId="1A07F7EC" w:rsidR="008A726B" w:rsidRPr="00566FC3" w:rsidRDefault="008A726B" w:rsidP="007B0CC1"/>
    <w:p w14:paraId="58485E74" w14:textId="2326FBCF" w:rsidR="009D33FE" w:rsidRDefault="009069B4" w:rsidP="007B0CC1">
      <w:r w:rsidRPr="00943123">
        <w:t xml:space="preserve">Like face masks and </w:t>
      </w:r>
      <w:r w:rsidR="00DA6645" w:rsidRPr="00943123">
        <w:t xml:space="preserve">tests for </w:t>
      </w:r>
      <w:r w:rsidR="00D82A3D" w:rsidRPr="00943123">
        <w:t xml:space="preserve">         </w:t>
      </w:r>
      <w:r w:rsidR="007B45F4">
        <w:t>COVID-19</w:t>
      </w:r>
      <w:r w:rsidR="00DA6645" w:rsidRPr="00943123">
        <w:t>.</w:t>
      </w:r>
    </w:p>
    <w:p w14:paraId="36331E25" w14:textId="644E3CE7" w:rsidR="00DA6645" w:rsidRDefault="00E86BDE" w:rsidP="007B0CC1">
      <w:r>
        <w:rPr>
          <w:noProof/>
          <w:lang w:val="en-US"/>
        </w:rPr>
        <w:drawing>
          <wp:anchor distT="0" distB="0" distL="114300" distR="114300" simplePos="0" relativeHeight="252134400" behindDoc="0" locked="0" layoutInCell="1" allowOverlap="1" wp14:anchorId="1A45CD3D" wp14:editId="30FEF322">
            <wp:simplePos x="0" y="0"/>
            <wp:positionH relativeFrom="column">
              <wp:posOffset>-2909570</wp:posOffset>
            </wp:positionH>
            <wp:positionV relativeFrom="paragraph">
              <wp:posOffset>421005</wp:posOffset>
            </wp:positionV>
            <wp:extent cx="2091584" cy="2110951"/>
            <wp:effectExtent l="0" t="0" r="4445" b="0"/>
            <wp:wrapNone/>
            <wp:docPr id="109" name="Picture 109" descr="A picture containing drawing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picture containing drawing, window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91584" cy="2110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23F973" w14:textId="4BA80349" w:rsidR="00566FC3" w:rsidRDefault="00566FC3" w:rsidP="007B0CC1"/>
    <w:p w14:paraId="7BA01F75" w14:textId="095B7DB0" w:rsidR="00566FC3" w:rsidRDefault="00566FC3" w:rsidP="007B0CC1"/>
    <w:p w14:paraId="5F831A9D" w14:textId="2181E923" w:rsidR="00821F95" w:rsidRDefault="00660785" w:rsidP="007B0CC1">
      <w:r>
        <w:t>Talk to people in local communities.</w:t>
      </w:r>
    </w:p>
    <w:p w14:paraId="10EAF50D" w14:textId="5F3C5DBB" w:rsidR="00660785" w:rsidRDefault="00660785" w:rsidP="007B0CC1"/>
    <w:p w14:paraId="26C4FCEF" w14:textId="5E0FCF7F" w:rsidR="00660785" w:rsidRDefault="00660785" w:rsidP="007B0CC1">
      <w:r>
        <w:lastRenderedPageBreak/>
        <w:t xml:space="preserve">Ask them to </w:t>
      </w:r>
      <w:r w:rsidR="00055B37">
        <w:t xml:space="preserve">give </w:t>
      </w:r>
      <w:r w:rsidR="00874F27">
        <w:t>support</w:t>
      </w:r>
      <w:r w:rsidR="00AA236D">
        <w:t xml:space="preserve"> </w:t>
      </w:r>
      <w:r w:rsidR="00055B37">
        <w:t xml:space="preserve">to </w:t>
      </w:r>
      <w:r>
        <w:t>people with disabilities and their families</w:t>
      </w:r>
      <w:r w:rsidR="00E95E4C">
        <w:t xml:space="preserve">              </w:t>
      </w:r>
      <w:r>
        <w:t xml:space="preserve"> if they can.</w:t>
      </w:r>
    </w:p>
    <w:p w14:paraId="30EFE389" w14:textId="634C22F2" w:rsidR="00AA236D" w:rsidRDefault="008B5EAA" w:rsidP="007B0CC1">
      <w:r>
        <w:rPr>
          <w:noProof/>
          <w:lang w:val="en-US"/>
        </w:rPr>
        <w:drawing>
          <wp:anchor distT="0" distB="0" distL="114300" distR="114300" simplePos="0" relativeHeight="252135424" behindDoc="0" locked="0" layoutInCell="1" allowOverlap="1" wp14:anchorId="67C0BCE2" wp14:editId="53FB8072">
            <wp:simplePos x="0" y="0"/>
            <wp:positionH relativeFrom="column">
              <wp:posOffset>-2970424</wp:posOffset>
            </wp:positionH>
            <wp:positionV relativeFrom="paragraph">
              <wp:posOffset>-278765</wp:posOffset>
            </wp:positionV>
            <wp:extent cx="2331527" cy="1878283"/>
            <wp:effectExtent l="0" t="0" r="5715" b="1905"/>
            <wp:wrapNone/>
            <wp:docPr id="110" name="Picture 110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Shape, squar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31527" cy="1878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236D">
        <w:t xml:space="preserve">Give people with disabilities the support they need to learn at school or university. </w:t>
      </w:r>
    </w:p>
    <w:p w14:paraId="13D29F05" w14:textId="77777777" w:rsidR="00AA236D" w:rsidRDefault="00AA236D" w:rsidP="007B0CC1"/>
    <w:p w14:paraId="1B0BF8C6" w14:textId="223EF01A" w:rsidR="00005C3E" w:rsidRDefault="00874F27" w:rsidP="007B0CC1">
      <w:r>
        <w:t>People might have to learn</w:t>
      </w:r>
      <w:r w:rsidR="00AA236D">
        <w:t xml:space="preserve"> on the internet during </w:t>
      </w:r>
      <w:r w:rsidR="007B45F4">
        <w:t>COVID-19</w:t>
      </w:r>
      <w:r w:rsidR="00AA236D">
        <w:t>.</w:t>
      </w:r>
    </w:p>
    <w:p w14:paraId="2FB4FF0F" w14:textId="6B895A8B" w:rsidR="004F34FC" w:rsidRDefault="004F34FC" w:rsidP="007B0CC1"/>
    <w:p w14:paraId="0F637F22" w14:textId="7710FFE8" w:rsidR="008B5EAA" w:rsidRDefault="008B5EAA" w:rsidP="007B0CC1"/>
    <w:p w14:paraId="62366F33" w14:textId="77777777" w:rsidR="008B5EAA" w:rsidRDefault="008B5EAA" w:rsidP="007B0CC1"/>
    <w:p w14:paraId="0410AFE7" w14:textId="77777777" w:rsidR="004F34FC" w:rsidRDefault="004F34FC" w:rsidP="007B0CC1"/>
    <w:p w14:paraId="3B251DE5" w14:textId="53110402" w:rsidR="009131E8" w:rsidRPr="001815D0" w:rsidRDefault="00F04598" w:rsidP="001815D0">
      <w:pPr>
        <w:pStyle w:val="Heading2"/>
      </w:pPr>
      <w:r w:rsidRPr="001815D0">
        <w:rPr>
          <w:noProof/>
          <w:lang w:val="en-US"/>
        </w:rPr>
        <w:drawing>
          <wp:anchor distT="0" distB="0" distL="114300" distR="114300" simplePos="0" relativeHeight="252136448" behindDoc="0" locked="0" layoutInCell="1" allowOverlap="1" wp14:anchorId="0F81E2F2" wp14:editId="27CB73F9">
            <wp:simplePos x="0" y="0"/>
            <wp:positionH relativeFrom="column">
              <wp:posOffset>-2826113</wp:posOffset>
            </wp:positionH>
            <wp:positionV relativeFrom="paragraph">
              <wp:posOffset>465455</wp:posOffset>
            </wp:positionV>
            <wp:extent cx="2177142" cy="1963697"/>
            <wp:effectExtent l="0" t="0" r="0" b="5080"/>
            <wp:wrapNone/>
            <wp:docPr id="111" name="Picture 111" descr="A cartoon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 descr="A cartoon of a pers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77142" cy="19636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31E8" w:rsidRPr="00FC1F15">
        <w:t xml:space="preserve">Solve problems that </w:t>
      </w:r>
      <w:r w:rsidR="004F61D4">
        <w:t xml:space="preserve">were there before </w:t>
      </w:r>
      <w:r w:rsidR="007B45F4">
        <w:t>COVID-</w:t>
      </w:r>
      <w:proofErr w:type="gramStart"/>
      <w:r w:rsidR="007B45F4">
        <w:t>19</w:t>
      </w:r>
      <w:proofErr w:type="gramEnd"/>
      <w:r w:rsidR="00DB3AF1">
        <w:t xml:space="preserve"> </w:t>
      </w:r>
    </w:p>
    <w:p w14:paraId="37744B0A" w14:textId="272FDB8F" w:rsidR="00005C3E" w:rsidRDefault="00005C3E" w:rsidP="007B0CC1"/>
    <w:p w14:paraId="67483905" w14:textId="2DB86DA4" w:rsidR="00005C3E" w:rsidRDefault="00005C3E" w:rsidP="007B0CC1"/>
    <w:p w14:paraId="443DD52B" w14:textId="1DA46715" w:rsidR="004D4593" w:rsidRPr="00563B40" w:rsidRDefault="004D4593" w:rsidP="004D4593">
      <w:pPr>
        <w:rPr>
          <w:b/>
          <w:bCs/>
        </w:rPr>
      </w:pPr>
      <w:r w:rsidRPr="00563B40">
        <w:rPr>
          <w:b/>
          <w:bCs/>
        </w:rPr>
        <w:t>The main things to do</w:t>
      </w:r>
    </w:p>
    <w:p w14:paraId="41A56BA7" w14:textId="1327AA97" w:rsidR="00E11EFE" w:rsidRDefault="00E11EFE" w:rsidP="007B0CC1"/>
    <w:p w14:paraId="73C81FC5" w14:textId="5F77BC41" w:rsidR="004D4593" w:rsidRDefault="004D4593" w:rsidP="007B0CC1"/>
    <w:p w14:paraId="0F7DF4D7" w14:textId="5B3FCC92" w:rsidR="004D4593" w:rsidRDefault="004D4593" w:rsidP="007B0CC1">
      <w:r>
        <w:t xml:space="preserve">Make </w:t>
      </w:r>
      <w:r w:rsidR="00615BD9">
        <w:t xml:space="preserve">sure </w:t>
      </w:r>
      <w:r>
        <w:t xml:space="preserve">laws work well for people </w:t>
      </w:r>
      <w:r w:rsidR="00615BD9">
        <w:t xml:space="preserve">          </w:t>
      </w:r>
      <w:r>
        <w:t>with disabilities and their rights.</w:t>
      </w:r>
    </w:p>
    <w:p w14:paraId="2C497A7E" w14:textId="13892B36" w:rsidR="004D4593" w:rsidRDefault="004D4593" w:rsidP="007B0CC1"/>
    <w:p w14:paraId="32DA581E" w14:textId="20CDA7F0" w:rsidR="004D4593" w:rsidRDefault="00F04598" w:rsidP="007B0CC1">
      <w:r>
        <w:rPr>
          <w:noProof/>
          <w:lang w:val="en-US"/>
        </w:rPr>
        <w:drawing>
          <wp:anchor distT="0" distB="0" distL="114300" distR="114300" simplePos="0" relativeHeight="252138496" behindDoc="0" locked="0" layoutInCell="1" allowOverlap="1" wp14:anchorId="1D5CA465" wp14:editId="15D00933">
            <wp:simplePos x="0" y="0"/>
            <wp:positionH relativeFrom="column">
              <wp:posOffset>-1819003</wp:posOffset>
            </wp:positionH>
            <wp:positionV relativeFrom="paragraph">
              <wp:posOffset>485140</wp:posOffset>
            </wp:positionV>
            <wp:extent cx="1353924" cy="1238885"/>
            <wp:effectExtent l="0" t="0" r="5080" b="5715"/>
            <wp:wrapNone/>
            <wp:docPr id="112" name="Picture 112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53924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2139520" behindDoc="0" locked="0" layoutInCell="1" allowOverlap="1" wp14:anchorId="674FD34B" wp14:editId="5576222B">
            <wp:simplePos x="0" y="0"/>
            <wp:positionH relativeFrom="column">
              <wp:posOffset>-3196409</wp:posOffset>
            </wp:positionH>
            <wp:positionV relativeFrom="paragraph">
              <wp:posOffset>485049</wp:posOffset>
            </wp:positionV>
            <wp:extent cx="1377432" cy="1239157"/>
            <wp:effectExtent l="0" t="0" r="0" b="5715"/>
            <wp:wrapNone/>
            <wp:docPr id="114" name="Picture 114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 descr="A picture containing circl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77432" cy="1239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0F64EC" w14:textId="4949BD13" w:rsidR="00E2726B" w:rsidRDefault="00E2726B" w:rsidP="007B0CC1"/>
    <w:p w14:paraId="674D4B17" w14:textId="5B3ED15C" w:rsidR="004D4593" w:rsidRDefault="004D4593" w:rsidP="007B0CC1">
      <w:r>
        <w:t xml:space="preserve">For example, </w:t>
      </w:r>
      <w:r w:rsidR="00E42902">
        <w:t>make</w:t>
      </w:r>
      <w:r>
        <w:t xml:space="preserve"> sure </w:t>
      </w:r>
      <w:r w:rsidR="00F15F90">
        <w:t>countries</w:t>
      </w:r>
      <w:r w:rsidR="00E42902">
        <w:t xml:space="preserve">           </w:t>
      </w:r>
      <w:r>
        <w:t xml:space="preserve"> follow laws in the world about</w:t>
      </w:r>
      <w:r w:rsidR="00A539D2">
        <w:t xml:space="preserve">            </w:t>
      </w:r>
      <w:r>
        <w:t xml:space="preserve"> the rights of people with disabili</w:t>
      </w:r>
      <w:r w:rsidR="00216435">
        <w:t>ties</w:t>
      </w:r>
      <w:r w:rsidR="00965838">
        <w:t xml:space="preserve"> </w:t>
      </w:r>
      <w:r w:rsidR="008F200F">
        <w:t xml:space="preserve">           </w:t>
      </w:r>
      <w:r w:rsidR="00965838">
        <w:t>and women</w:t>
      </w:r>
      <w:r w:rsidR="00A31576">
        <w:t xml:space="preserve"> </w:t>
      </w:r>
      <w:r w:rsidR="00965838">
        <w:t>and girls</w:t>
      </w:r>
      <w:r w:rsidR="00216435">
        <w:t>.</w:t>
      </w:r>
    </w:p>
    <w:p w14:paraId="11898B82" w14:textId="3EF354E9" w:rsidR="00711D32" w:rsidRDefault="00711D32" w:rsidP="007B0CC1"/>
    <w:p w14:paraId="525E87B9" w14:textId="180D336E" w:rsidR="00E2726B" w:rsidRDefault="00274BEB" w:rsidP="007B0CC1">
      <w:r>
        <w:rPr>
          <w:noProof/>
          <w:lang w:val="en-US"/>
        </w:rPr>
        <w:drawing>
          <wp:anchor distT="0" distB="0" distL="114300" distR="114300" simplePos="0" relativeHeight="252140544" behindDoc="0" locked="0" layoutInCell="1" allowOverlap="1" wp14:anchorId="1BEB5D29" wp14:editId="2203A1AF">
            <wp:simplePos x="0" y="0"/>
            <wp:positionH relativeFrom="column">
              <wp:posOffset>-2900680</wp:posOffset>
            </wp:positionH>
            <wp:positionV relativeFrom="paragraph">
              <wp:posOffset>526597</wp:posOffset>
            </wp:positionV>
            <wp:extent cx="1937385" cy="1893570"/>
            <wp:effectExtent l="0" t="0" r="5715" b="0"/>
            <wp:wrapNone/>
            <wp:docPr id="115" name="Picture 115" descr="A picture containing furniture, 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A picture containing furniture, chai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93738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C15448" w14:textId="14D63417" w:rsidR="00216435" w:rsidRDefault="00216435" w:rsidP="007B0CC1"/>
    <w:p w14:paraId="380B618F" w14:textId="36A699B8" w:rsidR="00446B4E" w:rsidRDefault="00446B4E" w:rsidP="007B0CC1"/>
    <w:p w14:paraId="115178BE" w14:textId="30640043" w:rsidR="00216435" w:rsidRDefault="00274BEB" w:rsidP="007B0CC1">
      <w:r>
        <w:rPr>
          <w:noProof/>
          <w:lang w:val="en-US"/>
        </w:rPr>
        <w:drawing>
          <wp:anchor distT="0" distB="0" distL="114300" distR="114300" simplePos="0" relativeHeight="252142592" behindDoc="0" locked="0" layoutInCell="1" allowOverlap="1" wp14:anchorId="3CCB0613" wp14:editId="7AA61A83">
            <wp:simplePos x="0" y="0"/>
            <wp:positionH relativeFrom="column">
              <wp:posOffset>-2273935</wp:posOffset>
            </wp:positionH>
            <wp:positionV relativeFrom="paragraph">
              <wp:posOffset>500470</wp:posOffset>
            </wp:positionV>
            <wp:extent cx="758008" cy="693602"/>
            <wp:effectExtent l="0" t="0" r="4445" b="5080"/>
            <wp:wrapNone/>
            <wp:docPr id="116" name="Picture 116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58008" cy="6936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D32">
        <w:t>This includes a</w:t>
      </w:r>
      <w:r w:rsidR="00E42902">
        <w:t xml:space="preserve"> </w:t>
      </w:r>
      <w:r w:rsidR="00711D32">
        <w:t>document about</w:t>
      </w:r>
      <w:r w:rsidR="00DA6415">
        <w:t xml:space="preserve">          </w:t>
      </w:r>
      <w:r w:rsidR="00711D32">
        <w:t xml:space="preserve"> the rights of people with disabilities</w:t>
      </w:r>
      <w:r w:rsidR="003D4C9E">
        <w:t xml:space="preserve"> </w:t>
      </w:r>
      <w:r w:rsidR="00DA6415">
        <w:t xml:space="preserve"> </w:t>
      </w:r>
      <w:r w:rsidR="003D4C9E">
        <w:t>in the world</w:t>
      </w:r>
      <w:r w:rsidR="00711D32">
        <w:t>.</w:t>
      </w:r>
    </w:p>
    <w:p w14:paraId="6D6005BF" w14:textId="5BD86B9D" w:rsidR="00216435" w:rsidRDefault="00216435" w:rsidP="007B0CC1"/>
    <w:p w14:paraId="18A54FC3" w14:textId="2D6CE4F0" w:rsidR="00AD6A13" w:rsidRDefault="00AD6A13" w:rsidP="007B0CC1">
      <w:r>
        <w:lastRenderedPageBreak/>
        <w:t xml:space="preserve">It is called the </w:t>
      </w:r>
      <w:r w:rsidRPr="00E2726B">
        <w:rPr>
          <w:b/>
          <w:bCs/>
        </w:rPr>
        <w:t xml:space="preserve">Convention on the Rights of Persons with </w:t>
      </w:r>
      <w:r w:rsidR="00E2726B">
        <w:rPr>
          <w:b/>
          <w:bCs/>
        </w:rPr>
        <w:t>D</w:t>
      </w:r>
      <w:r w:rsidRPr="00E2726B">
        <w:rPr>
          <w:b/>
          <w:bCs/>
        </w:rPr>
        <w:t>isabilities</w:t>
      </w:r>
      <w:r>
        <w:t>.</w:t>
      </w:r>
    </w:p>
    <w:p w14:paraId="3D7262F7" w14:textId="1A9E30BF" w:rsidR="00AD6A13" w:rsidRDefault="00AD6A13" w:rsidP="007B0CC1"/>
    <w:p w14:paraId="3CFA81FD" w14:textId="0ED893B1" w:rsidR="007931D0" w:rsidRDefault="008B5EAA" w:rsidP="007B0CC1">
      <w:r>
        <w:rPr>
          <w:noProof/>
          <w:lang w:val="en-US"/>
        </w:rPr>
        <w:drawing>
          <wp:anchor distT="0" distB="0" distL="114300" distR="114300" simplePos="0" relativeHeight="252143616" behindDoc="0" locked="0" layoutInCell="1" allowOverlap="1" wp14:anchorId="4561D387" wp14:editId="1B8FB542">
            <wp:simplePos x="0" y="0"/>
            <wp:positionH relativeFrom="column">
              <wp:posOffset>-3093720</wp:posOffset>
            </wp:positionH>
            <wp:positionV relativeFrom="paragraph">
              <wp:posOffset>-413596</wp:posOffset>
            </wp:positionV>
            <wp:extent cx="2400300" cy="2197100"/>
            <wp:effectExtent l="0" t="0" r="0" b="0"/>
            <wp:wrapNone/>
            <wp:docPr id="117" name="Picture 1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31D0">
        <w:t xml:space="preserve">Make a </w:t>
      </w:r>
      <w:r w:rsidR="001B25EC">
        <w:t>plan</w:t>
      </w:r>
      <w:r w:rsidR="007931D0">
        <w:t xml:space="preserve"> about giving</w:t>
      </w:r>
      <w:r w:rsidR="001B25EC">
        <w:t xml:space="preserve"> </w:t>
      </w:r>
      <w:r w:rsidR="007931D0">
        <w:t xml:space="preserve">people </w:t>
      </w:r>
      <w:r w:rsidR="001B25EC">
        <w:t xml:space="preserve">               </w:t>
      </w:r>
      <w:r w:rsidR="007931D0">
        <w:t>with disabilities the right support</w:t>
      </w:r>
      <w:r w:rsidR="0004425F">
        <w:t xml:space="preserve"> </w:t>
      </w:r>
      <w:r w:rsidR="001B25EC">
        <w:t xml:space="preserve">                   </w:t>
      </w:r>
      <w:r w:rsidR="007931D0">
        <w:t>to do with their bodies, sex, relationships and having children.</w:t>
      </w:r>
    </w:p>
    <w:p w14:paraId="529EAEF3" w14:textId="2CAA7FD0" w:rsidR="007931D0" w:rsidRDefault="007931D0" w:rsidP="007B0CC1"/>
    <w:p w14:paraId="6530DF58" w14:textId="1EF51E7E" w:rsidR="00FD2E82" w:rsidRDefault="00FD2E82" w:rsidP="007B0CC1"/>
    <w:p w14:paraId="3C9F945A" w14:textId="510B0C99" w:rsidR="00FD2E82" w:rsidRDefault="00FD2E82" w:rsidP="007B0CC1"/>
    <w:p w14:paraId="2FEF237F" w14:textId="043197C8" w:rsidR="00FD2E82" w:rsidRDefault="00FD2E82" w:rsidP="007B0CC1"/>
    <w:p w14:paraId="7D98828F" w14:textId="77777777" w:rsidR="00FD2E82" w:rsidRDefault="00FD2E82" w:rsidP="007B0CC1"/>
    <w:p w14:paraId="5BFCAD84" w14:textId="1B76CCD8" w:rsidR="00035A5F" w:rsidRDefault="00AE5669" w:rsidP="007B0CC1">
      <w:r>
        <w:rPr>
          <w:b/>
          <w:noProof/>
          <w:lang w:val="en-US"/>
        </w:rPr>
        <w:drawing>
          <wp:anchor distT="0" distB="0" distL="114300" distR="114300" simplePos="0" relativeHeight="252145664" behindDoc="0" locked="0" layoutInCell="1" allowOverlap="1" wp14:anchorId="12CFE68C" wp14:editId="5AB8B8A7">
            <wp:simplePos x="0" y="0"/>
            <wp:positionH relativeFrom="column">
              <wp:posOffset>-2570083</wp:posOffset>
            </wp:positionH>
            <wp:positionV relativeFrom="paragraph">
              <wp:posOffset>-496661</wp:posOffset>
            </wp:positionV>
            <wp:extent cx="1553280" cy="2011014"/>
            <wp:effectExtent l="0" t="0" r="0" b="0"/>
            <wp:wrapNone/>
            <wp:docPr id="118" name="Picture 11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3280" cy="20110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2F5B">
        <w:t xml:space="preserve">Make it easier for </w:t>
      </w:r>
      <w:r w:rsidR="000C3183">
        <w:t xml:space="preserve">people with disabilities </w:t>
      </w:r>
      <w:r w:rsidR="00142F5B">
        <w:t>to get</w:t>
      </w:r>
      <w:r w:rsidR="000C3183">
        <w:t xml:space="preserve"> </w:t>
      </w:r>
      <w:r w:rsidR="00D2483B">
        <w:t>the right</w:t>
      </w:r>
      <w:r w:rsidR="000C3183">
        <w:t xml:space="preserve"> support</w:t>
      </w:r>
      <w:r w:rsidR="00AD53DA">
        <w:t xml:space="preserve">          </w:t>
      </w:r>
      <w:r w:rsidR="000C3183">
        <w:t xml:space="preserve"> to do with</w:t>
      </w:r>
      <w:r w:rsidR="00142F5B">
        <w:t xml:space="preserve"> </w:t>
      </w:r>
      <w:r w:rsidR="00D2483B">
        <w:t xml:space="preserve">their bodies, </w:t>
      </w:r>
      <w:r w:rsidR="000C3183">
        <w:t>sex</w:t>
      </w:r>
      <w:r w:rsidR="001B25EC">
        <w:t>, relationships</w:t>
      </w:r>
      <w:r w:rsidR="00142F5B">
        <w:t xml:space="preserve"> </w:t>
      </w:r>
      <w:r w:rsidR="000C3183">
        <w:t>and</w:t>
      </w:r>
      <w:r w:rsidR="0083239C">
        <w:t xml:space="preserve"> </w:t>
      </w:r>
      <w:r w:rsidR="000C3183">
        <w:t>having children.</w:t>
      </w:r>
    </w:p>
    <w:p w14:paraId="536167A3" w14:textId="171AAED6" w:rsidR="000C3183" w:rsidRDefault="000C3183" w:rsidP="007B0CC1"/>
    <w:p w14:paraId="7739AF9A" w14:textId="797F586B" w:rsidR="000C3183" w:rsidRDefault="000C3183" w:rsidP="007B0CC1"/>
    <w:p w14:paraId="59678561" w14:textId="4804ECE0" w:rsidR="009069B4" w:rsidRDefault="00274BEB" w:rsidP="007B0CC1">
      <w:r>
        <w:rPr>
          <w:noProof/>
          <w:lang w:val="en-US"/>
        </w:rPr>
        <w:drawing>
          <wp:anchor distT="0" distB="0" distL="114300" distR="114300" simplePos="0" relativeHeight="252147712" behindDoc="0" locked="0" layoutInCell="1" allowOverlap="1" wp14:anchorId="7427A1A8" wp14:editId="4D529D56">
            <wp:simplePos x="0" y="0"/>
            <wp:positionH relativeFrom="column">
              <wp:posOffset>-2870200</wp:posOffset>
            </wp:positionH>
            <wp:positionV relativeFrom="paragraph">
              <wp:posOffset>526506</wp:posOffset>
            </wp:positionV>
            <wp:extent cx="2569029" cy="2419744"/>
            <wp:effectExtent l="0" t="0" r="0" b="0"/>
            <wp:wrapNone/>
            <wp:docPr id="119" name="Picture 11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 descr="A picture containing drawing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69029" cy="2419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39C">
        <w:t>For example:</w:t>
      </w:r>
      <w:r w:rsidR="005252F8" w:rsidRPr="005252F8">
        <w:rPr>
          <w:noProof/>
        </w:rPr>
        <w:t xml:space="preserve"> </w:t>
      </w:r>
    </w:p>
    <w:p w14:paraId="1F82FB7A" w14:textId="4990832B" w:rsidR="0083239C" w:rsidRDefault="0083239C" w:rsidP="007B0CC1"/>
    <w:p w14:paraId="4478A9EB" w14:textId="34810A79" w:rsidR="0083239C" w:rsidRDefault="00B22D0B" w:rsidP="002D1455">
      <w:pPr>
        <w:pStyle w:val="ListParagraph"/>
        <w:numPr>
          <w:ilvl w:val="0"/>
          <w:numId w:val="37"/>
        </w:numPr>
        <w:ind w:left="360"/>
      </w:pPr>
      <w:r>
        <w:t xml:space="preserve">Tell </w:t>
      </w:r>
      <w:r w:rsidR="00E00690">
        <w:t xml:space="preserve">health </w:t>
      </w:r>
      <w:r>
        <w:t xml:space="preserve">workers how to make             their services work well for             </w:t>
      </w:r>
      <w:r w:rsidR="0083239C">
        <w:t>people with disabilities</w:t>
      </w:r>
    </w:p>
    <w:p w14:paraId="7B3F2FE9" w14:textId="6BE33104" w:rsidR="0083239C" w:rsidRDefault="0083239C" w:rsidP="00B22D0B">
      <w:pPr>
        <w:ind w:left="360"/>
      </w:pPr>
    </w:p>
    <w:p w14:paraId="101108A7" w14:textId="725B7A80" w:rsidR="0083239C" w:rsidRDefault="00B22D0B" w:rsidP="00B22D0B">
      <w:pPr>
        <w:ind w:left="360"/>
      </w:pPr>
      <w:r>
        <w:t>There should be rules about this</w:t>
      </w:r>
    </w:p>
    <w:p w14:paraId="7770637F" w14:textId="40F074F1" w:rsidR="00B22D0B" w:rsidRDefault="00B22D0B" w:rsidP="00B22D0B">
      <w:pPr>
        <w:ind w:left="360"/>
      </w:pPr>
    </w:p>
    <w:p w14:paraId="5A734A6F" w14:textId="7C6361DB" w:rsidR="002D1455" w:rsidRDefault="002D1455" w:rsidP="002D1455"/>
    <w:p w14:paraId="53AFB35E" w14:textId="687C9383" w:rsidR="00AE5669" w:rsidRDefault="0083239C" w:rsidP="002D1455">
      <w:pPr>
        <w:pStyle w:val="ListParagraph"/>
        <w:numPr>
          <w:ilvl w:val="0"/>
          <w:numId w:val="37"/>
        </w:numPr>
        <w:ind w:left="360"/>
      </w:pPr>
      <w:r>
        <w:t xml:space="preserve">Give people </w:t>
      </w:r>
      <w:r w:rsidR="002D1455">
        <w:t xml:space="preserve">with disabilities </w:t>
      </w:r>
      <w:r>
        <w:t>information they can understand</w:t>
      </w:r>
      <w:r w:rsidR="001639D2">
        <w:t xml:space="preserve"> about health services</w:t>
      </w:r>
      <w:r>
        <w:t xml:space="preserve">. </w:t>
      </w:r>
    </w:p>
    <w:p w14:paraId="701F5095" w14:textId="77777777" w:rsidR="00AE5669" w:rsidRDefault="00AE5669" w:rsidP="00AE5669">
      <w:pPr>
        <w:pStyle w:val="ListParagraph"/>
        <w:ind w:left="360"/>
      </w:pPr>
    </w:p>
    <w:p w14:paraId="3BFD3C58" w14:textId="16810EBE" w:rsidR="0083239C" w:rsidRDefault="0083239C" w:rsidP="00AE5669">
      <w:pPr>
        <w:pStyle w:val="ListParagraph"/>
        <w:ind w:left="360"/>
      </w:pPr>
      <w:r>
        <w:t xml:space="preserve">And support to </w:t>
      </w:r>
      <w:r w:rsidR="00F3158B">
        <w:t>go to health appointments</w:t>
      </w:r>
      <w:r>
        <w:t xml:space="preserve"> if they need it.</w:t>
      </w:r>
    </w:p>
    <w:p w14:paraId="6CAE4D52" w14:textId="027A166B" w:rsidR="0083239C" w:rsidRDefault="0083239C" w:rsidP="007B0CC1"/>
    <w:p w14:paraId="3B11846F" w14:textId="004EBBE6" w:rsidR="0083239C" w:rsidRDefault="0083239C" w:rsidP="007B0CC1"/>
    <w:p w14:paraId="2A3719AF" w14:textId="5D261DE8" w:rsidR="002D1455" w:rsidRDefault="002D1455" w:rsidP="007B0CC1"/>
    <w:p w14:paraId="3BDB9E95" w14:textId="017F220F" w:rsidR="002D1455" w:rsidRDefault="002D1455" w:rsidP="007B0CC1"/>
    <w:p w14:paraId="32387FBC" w14:textId="2E028EBF" w:rsidR="002D1455" w:rsidRDefault="002D1455" w:rsidP="007B0CC1"/>
    <w:p w14:paraId="6D9F1867" w14:textId="678B0F50" w:rsidR="0083239C" w:rsidRPr="009D67EB" w:rsidRDefault="00FD2E82" w:rsidP="007B0CC1">
      <w:r>
        <w:rPr>
          <w:noProof/>
          <w:lang w:val="en-US"/>
        </w:rPr>
        <w:drawing>
          <wp:anchor distT="0" distB="0" distL="114300" distR="114300" simplePos="0" relativeHeight="252161024" behindDoc="0" locked="0" layoutInCell="1" allowOverlap="1" wp14:anchorId="038D3E3E" wp14:editId="77C6BE11">
            <wp:simplePos x="0" y="0"/>
            <wp:positionH relativeFrom="column">
              <wp:posOffset>-2565492</wp:posOffset>
            </wp:positionH>
            <wp:positionV relativeFrom="paragraph">
              <wp:posOffset>-712674</wp:posOffset>
            </wp:positionV>
            <wp:extent cx="1884045" cy="2794667"/>
            <wp:effectExtent l="0" t="0" r="0" b="0"/>
            <wp:wrapNone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891549" cy="2805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39C" w:rsidRPr="009D67EB">
        <w:t>Check all health services to do with sex</w:t>
      </w:r>
      <w:r w:rsidR="00E00690" w:rsidRPr="009D67EB">
        <w:t>, relationships</w:t>
      </w:r>
      <w:r w:rsidR="0083239C" w:rsidRPr="009D67EB">
        <w:t xml:space="preserve"> and having children.</w:t>
      </w:r>
    </w:p>
    <w:p w14:paraId="54CC79AD" w14:textId="77777777" w:rsidR="002D1455" w:rsidRPr="009D67EB" w:rsidRDefault="002D1455" w:rsidP="007B0CC1"/>
    <w:p w14:paraId="37D37EEF" w14:textId="703F99D1" w:rsidR="0083239C" w:rsidRDefault="00BF62DC" w:rsidP="007B0CC1">
      <w:r w:rsidRPr="009D67EB">
        <w:t xml:space="preserve">Make plans about </w:t>
      </w:r>
      <w:r w:rsidR="004941ED" w:rsidRPr="009D67EB">
        <w:t xml:space="preserve">what needs to change for </w:t>
      </w:r>
      <w:r w:rsidR="00984550" w:rsidRPr="009D67EB">
        <w:t>people with disabilities</w:t>
      </w:r>
      <w:r w:rsidRPr="009D67EB">
        <w:t>.</w:t>
      </w:r>
    </w:p>
    <w:p w14:paraId="51983BC6" w14:textId="0AE67545" w:rsidR="00BF62DC" w:rsidRDefault="00BF62DC" w:rsidP="007B0CC1"/>
    <w:p w14:paraId="713BF36C" w14:textId="462D8300" w:rsidR="008B5EAA" w:rsidRDefault="008B5EAA" w:rsidP="007B0CC1">
      <w:r w:rsidRPr="00241AFE">
        <w:rPr>
          <w:noProof/>
          <w:lang w:val="en-US"/>
        </w:rPr>
        <w:drawing>
          <wp:anchor distT="0" distB="0" distL="114300" distR="114300" simplePos="0" relativeHeight="252151808" behindDoc="0" locked="0" layoutInCell="1" allowOverlap="1" wp14:anchorId="0C581BD6" wp14:editId="7AA8C893">
            <wp:simplePos x="0" y="0"/>
            <wp:positionH relativeFrom="column">
              <wp:posOffset>-2720431</wp:posOffset>
            </wp:positionH>
            <wp:positionV relativeFrom="paragraph">
              <wp:posOffset>445588</wp:posOffset>
            </wp:positionV>
            <wp:extent cx="2416628" cy="1991756"/>
            <wp:effectExtent l="0" t="0" r="0" b="2540"/>
            <wp:wrapNone/>
            <wp:docPr id="122" name="Picture 122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 descr="A drawing of a pers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16628" cy="1991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D7CD9A" w14:textId="3EEEFBBA" w:rsidR="00BF62DC" w:rsidRDefault="008B5EAA" w:rsidP="007B0CC1">
      <w:r w:rsidRPr="00241AFE">
        <w:rPr>
          <w:noProof/>
          <w:lang w:val="en-US"/>
        </w:rPr>
        <w:drawing>
          <wp:anchor distT="0" distB="0" distL="114300" distR="114300" simplePos="0" relativeHeight="252152832" behindDoc="0" locked="0" layoutInCell="1" allowOverlap="1" wp14:anchorId="7FBED084" wp14:editId="525CE07B">
            <wp:simplePos x="0" y="0"/>
            <wp:positionH relativeFrom="column">
              <wp:posOffset>-1666240</wp:posOffset>
            </wp:positionH>
            <wp:positionV relativeFrom="paragraph">
              <wp:posOffset>321945</wp:posOffset>
            </wp:positionV>
            <wp:extent cx="1109980" cy="1016000"/>
            <wp:effectExtent l="0" t="0" r="0" b="0"/>
            <wp:wrapNone/>
            <wp:docPr id="123" name="Picture 123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drawing of a cartoon charac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0998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1EE5FD" w14:textId="77777777" w:rsidR="00C631BB" w:rsidRDefault="00C631BB" w:rsidP="007B0CC1"/>
    <w:p w14:paraId="54F11EBE" w14:textId="044DF3AE" w:rsidR="00BF62DC" w:rsidRDefault="00C631BB" w:rsidP="007B0CC1">
      <w:r>
        <w:t>Make sure health workers get training about the ri</w:t>
      </w:r>
      <w:r w:rsidR="00275CF4">
        <w:t>g</w:t>
      </w:r>
      <w:r>
        <w:t>hts of people with disabilities.</w:t>
      </w:r>
    </w:p>
    <w:p w14:paraId="4464ED19" w14:textId="53D8D34A" w:rsidR="00275CF4" w:rsidRDefault="00275CF4" w:rsidP="007B0CC1"/>
    <w:p w14:paraId="402E8FEE" w14:textId="2734CD0B" w:rsidR="00241AFE" w:rsidRDefault="00241AFE" w:rsidP="007B0CC1"/>
    <w:p w14:paraId="2F1D1901" w14:textId="5256A044" w:rsidR="00241AFE" w:rsidRDefault="00241AFE" w:rsidP="007B0CC1"/>
    <w:p w14:paraId="604F2658" w14:textId="3EB06BB8" w:rsidR="008B5EAA" w:rsidRDefault="00274BEB" w:rsidP="007B0CC1">
      <w:r>
        <w:rPr>
          <w:noProof/>
          <w:lang w:val="en-US"/>
        </w:rPr>
        <w:drawing>
          <wp:anchor distT="0" distB="0" distL="114300" distR="114300" simplePos="0" relativeHeight="252154880" behindDoc="0" locked="0" layoutInCell="1" allowOverlap="1" wp14:anchorId="3E6547E3" wp14:editId="5D8FD179">
            <wp:simplePos x="0" y="0"/>
            <wp:positionH relativeFrom="column">
              <wp:posOffset>-2721610</wp:posOffset>
            </wp:positionH>
            <wp:positionV relativeFrom="paragraph">
              <wp:posOffset>552450</wp:posOffset>
            </wp:positionV>
            <wp:extent cx="2165985" cy="1763395"/>
            <wp:effectExtent l="0" t="0" r="5715" b="1905"/>
            <wp:wrapNone/>
            <wp:docPr id="124" name="Picture 12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picture containing drawing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5985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B67693" w14:textId="7B95D8F0" w:rsidR="00241AFE" w:rsidRDefault="00241AFE" w:rsidP="007B0CC1"/>
    <w:p w14:paraId="6DF097EC" w14:textId="0613D524" w:rsidR="002C0D15" w:rsidRDefault="002C0D15" w:rsidP="007B0CC1">
      <w:r>
        <w:t>Work with people with disabilities to:</w:t>
      </w:r>
    </w:p>
    <w:p w14:paraId="2A11BDDD" w14:textId="62E0F145" w:rsidR="002C0D15" w:rsidRDefault="002C0D15" w:rsidP="007B0CC1"/>
    <w:p w14:paraId="6D118813" w14:textId="54D7D42D" w:rsidR="002C0D15" w:rsidRDefault="002C0D15" w:rsidP="002C0D15">
      <w:pPr>
        <w:pStyle w:val="ListParagraph"/>
        <w:numPr>
          <w:ilvl w:val="0"/>
          <w:numId w:val="33"/>
        </w:numPr>
        <w:ind w:left="360"/>
      </w:pPr>
      <w:r>
        <w:t>Make plans about health care</w:t>
      </w:r>
      <w:r w:rsidR="00A97ED3">
        <w:t xml:space="preserve">          </w:t>
      </w:r>
      <w:r w:rsidR="00FD00D9">
        <w:t xml:space="preserve"> to do with relationships, sex </w:t>
      </w:r>
      <w:r w:rsidR="00A97ED3">
        <w:t xml:space="preserve">           </w:t>
      </w:r>
      <w:r w:rsidR="00FD00D9">
        <w:t>and having children</w:t>
      </w:r>
    </w:p>
    <w:p w14:paraId="1151C2E5" w14:textId="51726A15" w:rsidR="002C0D15" w:rsidRDefault="002C0D15" w:rsidP="002C0D15"/>
    <w:p w14:paraId="2911A9CD" w14:textId="785E9CC7" w:rsidR="002C0D15" w:rsidRDefault="002C0D15" w:rsidP="002C0D15">
      <w:pPr>
        <w:pStyle w:val="ListParagraph"/>
        <w:numPr>
          <w:ilvl w:val="0"/>
          <w:numId w:val="33"/>
        </w:numPr>
        <w:ind w:left="360"/>
      </w:pPr>
      <w:r>
        <w:t xml:space="preserve">Check how the health care is working </w:t>
      </w:r>
    </w:p>
    <w:p w14:paraId="4601CC2F" w14:textId="23867AA2" w:rsidR="00C631BB" w:rsidRDefault="00C631BB" w:rsidP="007B0CC1"/>
    <w:p w14:paraId="2839FB0F" w14:textId="58654679" w:rsidR="0083239C" w:rsidRDefault="0083239C" w:rsidP="007B0CC1">
      <w:r>
        <w:t xml:space="preserve"> </w:t>
      </w:r>
    </w:p>
    <w:p w14:paraId="6A7A957D" w14:textId="404D7230" w:rsidR="008B5EAA" w:rsidRDefault="00B86A38" w:rsidP="007B0CC1">
      <w:r>
        <w:rPr>
          <w:noProof/>
          <w:lang w:val="en-US"/>
        </w:rPr>
        <w:drawing>
          <wp:anchor distT="0" distB="0" distL="114300" distR="114300" simplePos="0" relativeHeight="252156928" behindDoc="0" locked="0" layoutInCell="1" allowOverlap="1" wp14:anchorId="431A9176" wp14:editId="50FD9077">
            <wp:simplePos x="0" y="0"/>
            <wp:positionH relativeFrom="column">
              <wp:posOffset>-2717800</wp:posOffset>
            </wp:positionH>
            <wp:positionV relativeFrom="paragraph">
              <wp:posOffset>412297</wp:posOffset>
            </wp:positionV>
            <wp:extent cx="2036515" cy="1588770"/>
            <wp:effectExtent l="0" t="0" r="0" b="0"/>
            <wp:wrapNone/>
            <wp:docPr id="125" name="Picture 12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Shap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36515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AB2B7" w14:textId="77777777" w:rsidR="008B5EAA" w:rsidRDefault="008B5EAA" w:rsidP="007B0CC1"/>
    <w:p w14:paraId="620AB43C" w14:textId="77777777" w:rsidR="00E00690" w:rsidRDefault="00E00690" w:rsidP="007B0CC1"/>
    <w:p w14:paraId="7E0DB926" w14:textId="42476F02" w:rsidR="0083239C" w:rsidRDefault="00DB27C1" w:rsidP="007B0CC1">
      <w:r>
        <w:t>Get information about what is happening to people with disabilities</w:t>
      </w:r>
      <w:r w:rsidR="003E0B7A">
        <w:t xml:space="preserve"> </w:t>
      </w:r>
      <w:r>
        <w:t>to do with relationships, sex and having children.</w:t>
      </w:r>
      <w:r w:rsidR="00B16AA0">
        <w:t xml:space="preserve"> </w:t>
      </w:r>
    </w:p>
    <w:p w14:paraId="082E9D35" w14:textId="77777777" w:rsidR="008B5EAA" w:rsidRDefault="008B5EAA" w:rsidP="007B0CC1"/>
    <w:p w14:paraId="2BD8CC42" w14:textId="0AB9C269" w:rsidR="00147E63" w:rsidRDefault="008B5EAA" w:rsidP="007B0CC1">
      <w:r>
        <w:rPr>
          <w:noProof/>
          <w:lang w:val="en-US"/>
        </w:rPr>
        <w:lastRenderedPageBreak/>
        <w:drawing>
          <wp:anchor distT="0" distB="0" distL="114300" distR="114300" simplePos="0" relativeHeight="252157952" behindDoc="0" locked="0" layoutInCell="1" allowOverlap="1" wp14:anchorId="65EAFB34" wp14:editId="48779EEB">
            <wp:simplePos x="0" y="0"/>
            <wp:positionH relativeFrom="column">
              <wp:posOffset>-2738573</wp:posOffset>
            </wp:positionH>
            <wp:positionV relativeFrom="paragraph">
              <wp:posOffset>-16510</wp:posOffset>
            </wp:positionV>
            <wp:extent cx="1872343" cy="1576710"/>
            <wp:effectExtent l="0" t="0" r="0" b="0"/>
            <wp:wrapNone/>
            <wp:docPr id="126" name="Picture 12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Shap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872343" cy="1576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E04">
        <w:t>Y</w:t>
      </w:r>
      <w:r w:rsidR="00147E63">
        <w:t>ou can also read this report</w:t>
      </w:r>
      <w:r w:rsidR="00736E04">
        <w:t xml:space="preserve"> for more information</w:t>
      </w:r>
      <w:r w:rsidR="00147E63">
        <w:t xml:space="preserve">. </w:t>
      </w:r>
    </w:p>
    <w:p w14:paraId="1363DE29" w14:textId="794E7E38" w:rsidR="002A29D2" w:rsidRDefault="002A29D2" w:rsidP="007B0CC1"/>
    <w:p w14:paraId="534D1471" w14:textId="019F026A" w:rsidR="002A29D2" w:rsidRDefault="002A29D2" w:rsidP="007B0CC1">
      <w:r>
        <w:t>It has easy words with pictures</w:t>
      </w:r>
      <w:r w:rsidR="00487C7B">
        <w:t>:</w:t>
      </w:r>
    </w:p>
    <w:p w14:paraId="09208FBC" w14:textId="33C0F3C5" w:rsidR="00147E63" w:rsidRDefault="00147E63" w:rsidP="007B0CC1"/>
    <w:p w14:paraId="74768CA8" w14:textId="262D78C2" w:rsidR="00480416" w:rsidRPr="00F45807" w:rsidRDefault="00E5714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53DFB3D2" wp14:editId="1749F3A7">
                <wp:simplePos x="0" y="0"/>
                <wp:positionH relativeFrom="column">
                  <wp:posOffset>-2563223</wp:posOffset>
                </wp:positionH>
                <wp:positionV relativeFrom="paragraph">
                  <wp:posOffset>7621724</wp:posOffset>
                </wp:positionV>
                <wp:extent cx="6068906" cy="694267"/>
                <wp:effectExtent l="0" t="0" r="1905" b="4445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8906" cy="6942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D7A7B3" w14:textId="77777777" w:rsidR="00E5714B" w:rsidRDefault="00E5714B" w:rsidP="00E5714B">
                            <w:pPr>
                              <w:snapToGrid w:val="0"/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8"/>
                                <w:szCs w:val="18"/>
                                <w:u w:val="single" w:color="103CC0"/>
                              </w:rPr>
                            </w:pP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Pictures by </w:t>
                            </w:r>
                            <w:r w:rsidRPr="00B00D28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The Picture Communication Symbols ©1981–2016 by Ma</w:t>
                            </w: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yer-Johnson LLC a Tobii Dynavox </w:t>
                            </w:r>
                            <w:r w:rsidRPr="00B00D28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company. All Rights Reserved Worldwide. Thousands of resources available for free at</w:t>
                            </w: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55" w:history="1">
                              <w:r w:rsidRPr="00B00D28">
                                <w:rPr>
                                  <w:rFonts w:ascii="Calibri Bold Italic" w:hAnsi="Calibri Bold Italic" w:cs="Calibri Bold Italic"/>
                                  <w:b/>
                                  <w:bCs/>
                                  <w:color w:val="103CC0"/>
                                  <w:sz w:val="18"/>
                                  <w:szCs w:val="18"/>
                                  <w:u w:val="single" w:color="103CC0"/>
                                </w:rPr>
                                <w:t>www.boardmakeronline.com</w:t>
                              </w:r>
                            </w:hyperlink>
                          </w:p>
                          <w:p w14:paraId="2F492ECF" w14:textId="77777777" w:rsidR="00E5714B" w:rsidRPr="008F4BA2" w:rsidRDefault="00E5714B" w:rsidP="00E5714B">
                            <w:pPr>
                              <w:snapToGrid w:val="0"/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Document c</w:t>
                            </w:r>
                            <w:r w:rsidRPr="00457D06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hecked by Hackney People First.</w:t>
                            </w: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57D06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© European Easy-to-Read Logo: Inclusion Europe. More information</w:t>
                            </w: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57D06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8"/>
                                <w:szCs w:val="18"/>
                              </w:rPr>
                              <w:t>at </w:t>
                            </w:r>
                            <w:hyperlink r:id="rId56" w:history="1">
                              <w:r w:rsidRPr="00120FAF">
                                <w:rPr>
                                  <w:rStyle w:val="Hyperlink"/>
                                  <w:rFonts w:ascii="Calibri Bold Italic" w:hAnsi="Calibri Bold Italic" w:cs="Calibri Bold Italic"/>
                                  <w:b/>
                                  <w:bCs/>
                                  <w:sz w:val="18"/>
                                  <w:szCs w:val="18"/>
                                </w:rPr>
                                <w:t>www.easy-to-read.eu.</w:t>
                              </w:r>
                            </w:hyperlink>
                          </w:p>
                          <w:p w14:paraId="25957831" w14:textId="77777777" w:rsidR="00E5714B" w:rsidRPr="00A60D1E" w:rsidRDefault="00E5714B" w:rsidP="00E571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FB3D2" id="Text Box 127" o:spid="_x0000_s1029" type="#_x0000_t202" style="position:absolute;margin-left:-201.85pt;margin-top:600.15pt;width:477.85pt;height:54.65pt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" fillcolor="white [3201]" stroked="f" strokeweight=".5pt">
                <v:textbox>
                  <w:txbxContent>
                    <w:p w14:paraId="1FD7A7B3" w14:textId="77777777" w:rsidR="00E5714B" w:rsidRDefault="00E5714B" w:rsidP="00E5714B">
                      <w:pPr>
                        <w:snapToGrid w:val="0"/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8"/>
                          <w:szCs w:val="18"/>
                          <w:u w:val="single" w:color="103CC0"/>
                        </w:rPr>
                      </w:pP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Pictures by </w:t>
                      </w:r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The Picture Communication Symbols ©1981–2016 by Ma</w:t>
                      </w: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yer-Johnson LLC a Tobii Dynavox </w:t>
                      </w:r>
                      <w:r w:rsidRPr="00B00D28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company. All Rights Reserved Worldwide. Thousands of resources available for free at</w:t>
                      </w: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 </w:t>
                      </w:r>
                      <w:hyperlink r:id="rId57" w:history="1">
                        <w:r w:rsidRPr="00B00D28">
                          <w:rPr>
                            <w:rFonts w:ascii="Calibri Bold Italic" w:hAnsi="Calibri Bold Italic" w:cs="Calibri Bold Italic"/>
                            <w:b/>
                            <w:bCs/>
                            <w:color w:val="103CC0"/>
                            <w:sz w:val="18"/>
                            <w:szCs w:val="18"/>
                            <w:u w:val="single" w:color="103CC0"/>
                          </w:rPr>
                          <w:t>www.boardmakeronline.com</w:t>
                        </w:r>
                      </w:hyperlink>
                    </w:p>
                    <w:p w14:paraId="2F492ECF" w14:textId="77777777" w:rsidR="00E5714B" w:rsidRPr="008F4BA2" w:rsidRDefault="00E5714B" w:rsidP="00E5714B">
                      <w:pPr>
                        <w:snapToGrid w:val="0"/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</w:pP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Document c</w:t>
                      </w:r>
                      <w:r w:rsidRPr="00457D06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hecked by Hackney People First.</w:t>
                      </w: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 </w:t>
                      </w:r>
                      <w:r w:rsidRPr="00457D06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© European Easy-to-Read Logo: Inclusion Europe. More information</w:t>
                      </w: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 xml:space="preserve"> </w:t>
                      </w:r>
                      <w:r w:rsidRPr="00457D06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8"/>
                          <w:szCs w:val="18"/>
                        </w:rPr>
                        <w:t>at </w:t>
                      </w:r>
                      <w:hyperlink r:id="rId58" w:history="1">
                        <w:r w:rsidRPr="00120FAF">
                          <w:rPr>
                            <w:rStyle w:val="Hyperlink"/>
                            <w:rFonts w:ascii="Calibri Bold Italic" w:hAnsi="Calibri Bold Italic" w:cs="Calibri Bold Italic"/>
                            <w:b/>
                            <w:bCs/>
                            <w:sz w:val="18"/>
                            <w:szCs w:val="18"/>
                          </w:rPr>
                          <w:t>www.easy-to-read.eu.</w:t>
                        </w:r>
                      </w:hyperlink>
                    </w:p>
                    <w:p w14:paraId="25957831" w14:textId="77777777" w:rsidR="00E5714B" w:rsidRPr="00A60D1E" w:rsidRDefault="00E5714B" w:rsidP="00E5714B"/>
                  </w:txbxContent>
                </v:textbox>
              </v:shape>
            </w:pict>
          </mc:Fallback>
        </mc:AlternateContent>
      </w:r>
      <w:hyperlink r:id="rId59" w:history="1">
        <w:r w:rsidR="002065D3" w:rsidRPr="002065D3">
          <w:rPr>
            <w:rStyle w:val="Hyperlink"/>
            <w:rFonts w:eastAsia="Times New Roman" w:cs="Arial"/>
            <w:shd w:val="clear" w:color="auto" w:fill="FFFFFF"/>
            <w:lang w:eastAsia="en-GB"/>
          </w:rPr>
          <w:t>https://tinyurl.com/UNFPa-Guidelines</w:t>
        </w:r>
      </w:hyperlink>
    </w:p>
    <w:sectPr w:rsidR="00480416" w:rsidRPr="00F45807" w:rsidSect="00480416">
      <w:pgSz w:w="11901" w:h="16817"/>
      <w:pgMar w:top="1440" w:right="1440" w:bottom="1440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80F59" w14:textId="77777777" w:rsidR="00AF02C1" w:rsidRDefault="00AF02C1">
      <w:r>
        <w:separator/>
      </w:r>
    </w:p>
  </w:endnote>
  <w:endnote w:type="continuationSeparator" w:id="0">
    <w:p w14:paraId="3A6FFE13" w14:textId="77777777" w:rsidR="00AF02C1" w:rsidRDefault="00AF0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Bold Italic">
    <w:altName w:val="Calibri"/>
    <w:panose1 w:val="020F07020304040A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18D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66CBD1" w14:textId="77777777" w:rsidR="00E42902" w:rsidRDefault="00E42902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F1D2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162B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DE128B" w14:textId="77777777" w:rsidR="00E42902" w:rsidRDefault="00E42902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7E685" w14:textId="77777777" w:rsidR="00AF02C1" w:rsidRDefault="00AF02C1">
      <w:r>
        <w:separator/>
      </w:r>
    </w:p>
  </w:footnote>
  <w:footnote w:type="continuationSeparator" w:id="0">
    <w:p w14:paraId="3FB8F58F" w14:textId="77777777" w:rsidR="00AF02C1" w:rsidRDefault="00AF0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B95"/>
    <w:multiLevelType w:val="hybridMultilevel"/>
    <w:tmpl w:val="44E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07D4A"/>
    <w:multiLevelType w:val="hybridMultilevel"/>
    <w:tmpl w:val="A00C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213"/>
    <w:multiLevelType w:val="hybridMultilevel"/>
    <w:tmpl w:val="9D54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071F"/>
    <w:multiLevelType w:val="hybridMultilevel"/>
    <w:tmpl w:val="CCF0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74420"/>
    <w:multiLevelType w:val="hybridMultilevel"/>
    <w:tmpl w:val="7844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72F69"/>
    <w:multiLevelType w:val="hybridMultilevel"/>
    <w:tmpl w:val="2246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96E98"/>
    <w:multiLevelType w:val="hybridMultilevel"/>
    <w:tmpl w:val="8DD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A616E"/>
    <w:multiLevelType w:val="hybridMultilevel"/>
    <w:tmpl w:val="2D52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400C4"/>
    <w:multiLevelType w:val="hybridMultilevel"/>
    <w:tmpl w:val="1004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214EB"/>
    <w:multiLevelType w:val="hybridMultilevel"/>
    <w:tmpl w:val="354AB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21A91"/>
    <w:multiLevelType w:val="hybridMultilevel"/>
    <w:tmpl w:val="6A721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21570B"/>
    <w:multiLevelType w:val="hybridMultilevel"/>
    <w:tmpl w:val="27DE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7417C"/>
    <w:multiLevelType w:val="hybridMultilevel"/>
    <w:tmpl w:val="A10CC768"/>
    <w:lvl w:ilvl="0" w:tplc="03701D6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CB378E"/>
    <w:multiLevelType w:val="hybridMultilevel"/>
    <w:tmpl w:val="FF02A334"/>
    <w:lvl w:ilvl="0" w:tplc="761C7B6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5B1D4F"/>
    <w:multiLevelType w:val="hybridMultilevel"/>
    <w:tmpl w:val="08D2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87387"/>
    <w:multiLevelType w:val="hybridMultilevel"/>
    <w:tmpl w:val="B912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F4C88"/>
    <w:multiLevelType w:val="hybridMultilevel"/>
    <w:tmpl w:val="61684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5E3"/>
    <w:multiLevelType w:val="hybridMultilevel"/>
    <w:tmpl w:val="7550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46676"/>
    <w:multiLevelType w:val="hybridMultilevel"/>
    <w:tmpl w:val="2BBA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E3D7D"/>
    <w:multiLevelType w:val="hybridMultilevel"/>
    <w:tmpl w:val="539E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CF51847"/>
    <w:multiLevelType w:val="hybridMultilevel"/>
    <w:tmpl w:val="C26A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2F7442"/>
    <w:multiLevelType w:val="hybridMultilevel"/>
    <w:tmpl w:val="AC76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FA05BF"/>
    <w:multiLevelType w:val="hybridMultilevel"/>
    <w:tmpl w:val="5C88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855938"/>
    <w:multiLevelType w:val="hybridMultilevel"/>
    <w:tmpl w:val="C74A1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417E55"/>
    <w:multiLevelType w:val="hybridMultilevel"/>
    <w:tmpl w:val="CCE28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805F7D"/>
    <w:multiLevelType w:val="hybridMultilevel"/>
    <w:tmpl w:val="0D04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0105A"/>
    <w:multiLevelType w:val="hybridMultilevel"/>
    <w:tmpl w:val="0D0C0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003AF"/>
    <w:multiLevelType w:val="hybridMultilevel"/>
    <w:tmpl w:val="EF1C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10193"/>
    <w:multiLevelType w:val="hybridMultilevel"/>
    <w:tmpl w:val="478A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F5984"/>
    <w:multiLevelType w:val="hybridMultilevel"/>
    <w:tmpl w:val="C9DC7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D9A6DD4"/>
    <w:multiLevelType w:val="hybridMultilevel"/>
    <w:tmpl w:val="7570C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AA47D5"/>
    <w:multiLevelType w:val="hybridMultilevel"/>
    <w:tmpl w:val="DB4EE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400543"/>
    <w:multiLevelType w:val="hybridMultilevel"/>
    <w:tmpl w:val="21D4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32D95"/>
    <w:multiLevelType w:val="hybridMultilevel"/>
    <w:tmpl w:val="DF0C7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D96E7D"/>
    <w:multiLevelType w:val="hybridMultilevel"/>
    <w:tmpl w:val="0D70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72889"/>
    <w:multiLevelType w:val="hybridMultilevel"/>
    <w:tmpl w:val="6ED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0407ED"/>
    <w:multiLevelType w:val="hybridMultilevel"/>
    <w:tmpl w:val="A26E02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9"/>
  </w:num>
  <w:num w:numId="3">
    <w:abstractNumId w:val="21"/>
  </w:num>
  <w:num w:numId="4">
    <w:abstractNumId w:val="27"/>
  </w:num>
  <w:num w:numId="5">
    <w:abstractNumId w:val="17"/>
  </w:num>
  <w:num w:numId="6">
    <w:abstractNumId w:val="34"/>
  </w:num>
  <w:num w:numId="7">
    <w:abstractNumId w:val="19"/>
  </w:num>
  <w:num w:numId="8">
    <w:abstractNumId w:val="29"/>
  </w:num>
  <w:num w:numId="9">
    <w:abstractNumId w:val="11"/>
  </w:num>
  <w:num w:numId="10">
    <w:abstractNumId w:val="14"/>
  </w:num>
  <w:num w:numId="11">
    <w:abstractNumId w:val="23"/>
  </w:num>
  <w:num w:numId="12">
    <w:abstractNumId w:val="36"/>
  </w:num>
  <w:num w:numId="13">
    <w:abstractNumId w:val="18"/>
  </w:num>
  <w:num w:numId="14">
    <w:abstractNumId w:val="3"/>
  </w:num>
  <w:num w:numId="15">
    <w:abstractNumId w:val="4"/>
  </w:num>
  <w:num w:numId="16">
    <w:abstractNumId w:val="20"/>
  </w:num>
  <w:num w:numId="17">
    <w:abstractNumId w:val="1"/>
  </w:num>
  <w:num w:numId="18">
    <w:abstractNumId w:val="28"/>
  </w:num>
  <w:num w:numId="19">
    <w:abstractNumId w:val="25"/>
  </w:num>
  <w:num w:numId="20">
    <w:abstractNumId w:val="22"/>
  </w:num>
  <w:num w:numId="21">
    <w:abstractNumId w:val="7"/>
  </w:num>
  <w:num w:numId="22">
    <w:abstractNumId w:val="2"/>
  </w:num>
  <w:num w:numId="23">
    <w:abstractNumId w:val="33"/>
  </w:num>
  <w:num w:numId="24">
    <w:abstractNumId w:val="10"/>
  </w:num>
  <w:num w:numId="25">
    <w:abstractNumId w:val="0"/>
  </w:num>
  <w:num w:numId="26">
    <w:abstractNumId w:val="5"/>
  </w:num>
  <w:num w:numId="27">
    <w:abstractNumId w:val="30"/>
  </w:num>
  <w:num w:numId="28">
    <w:abstractNumId w:val="24"/>
  </w:num>
  <w:num w:numId="29">
    <w:abstractNumId w:val="13"/>
  </w:num>
  <w:num w:numId="30">
    <w:abstractNumId w:val="31"/>
  </w:num>
  <w:num w:numId="31">
    <w:abstractNumId w:val="37"/>
  </w:num>
  <w:num w:numId="32">
    <w:abstractNumId w:val="6"/>
  </w:num>
  <w:num w:numId="33">
    <w:abstractNumId w:val="26"/>
  </w:num>
  <w:num w:numId="34">
    <w:abstractNumId w:val="8"/>
  </w:num>
  <w:num w:numId="35">
    <w:abstractNumId w:val="15"/>
  </w:num>
  <w:num w:numId="36">
    <w:abstractNumId w:val="12"/>
  </w:num>
  <w:num w:numId="37">
    <w:abstractNumId w:val="16"/>
  </w:num>
  <w:num w:numId="38">
    <w:abstractNumId w:val="32"/>
  </w:num>
  <w:num w:numId="39">
    <w:abstractNumId w:val="13"/>
  </w:num>
  <w:num w:numId="40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tDQzNLQwtzAyNjZV0lEKTi0uzszPAykwrAUA3ZriAywAAAA="/>
  </w:docVars>
  <w:rsids>
    <w:rsidRoot w:val="0023628E"/>
    <w:rsid w:val="000001DE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7A90"/>
    <w:rsid w:val="00021304"/>
    <w:rsid w:val="0002268A"/>
    <w:rsid w:val="00027FEB"/>
    <w:rsid w:val="00032FC3"/>
    <w:rsid w:val="000343D2"/>
    <w:rsid w:val="0003458B"/>
    <w:rsid w:val="00035A5F"/>
    <w:rsid w:val="00035C8F"/>
    <w:rsid w:val="000405FF"/>
    <w:rsid w:val="00043E65"/>
    <w:rsid w:val="0004425F"/>
    <w:rsid w:val="00045688"/>
    <w:rsid w:val="00052600"/>
    <w:rsid w:val="0005364E"/>
    <w:rsid w:val="000547CB"/>
    <w:rsid w:val="00055B37"/>
    <w:rsid w:val="0005677D"/>
    <w:rsid w:val="00056A0C"/>
    <w:rsid w:val="00060F02"/>
    <w:rsid w:val="000611A9"/>
    <w:rsid w:val="00062B8D"/>
    <w:rsid w:val="00063C20"/>
    <w:rsid w:val="00063FAD"/>
    <w:rsid w:val="000657F8"/>
    <w:rsid w:val="00071C52"/>
    <w:rsid w:val="00075E4D"/>
    <w:rsid w:val="00076076"/>
    <w:rsid w:val="0008235A"/>
    <w:rsid w:val="00087D3A"/>
    <w:rsid w:val="00095536"/>
    <w:rsid w:val="00096AF8"/>
    <w:rsid w:val="00097A37"/>
    <w:rsid w:val="00097C67"/>
    <w:rsid w:val="000A04A2"/>
    <w:rsid w:val="000A19BA"/>
    <w:rsid w:val="000A36DE"/>
    <w:rsid w:val="000A3EB1"/>
    <w:rsid w:val="000A60D5"/>
    <w:rsid w:val="000A738F"/>
    <w:rsid w:val="000A7E07"/>
    <w:rsid w:val="000B3AE4"/>
    <w:rsid w:val="000B4347"/>
    <w:rsid w:val="000B44B6"/>
    <w:rsid w:val="000B5BBA"/>
    <w:rsid w:val="000C3183"/>
    <w:rsid w:val="000C475A"/>
    <w:rsid w:val="000C5541"/>
    <w:rsid w:val="000C743D"/>
    <w:rsid w:val="000C7FCE"/>
    <w:rsid w:val="000D0A25"/>
    <w:rsid w:val="000D39D3"/>
    <w:rsid w:val="000D3B5E"/>
    <w:rsid w:val="000D4386"/>
    <w:rsid w:val="000D5E57"/>
    <w:rsid w:val="000D6254"/>
    <w:rsid w:val="000F1709"/>
    <w:rsid w:val="000F553E"/>
    <w:rsid w:val="00100514"/>
    <w:rsid w:val="0010063C"/>
    <w:rsid w:val="00100F98"/>
    <w:rsid w:val="00101C57"/>
    <w:rsid w:val="001040E3"/>
    <w:rsid w:val="00104120"/>
    <w:rsid w:val="00104C0D"/>
    <w:rsid w:val="0010517A"/>
    <w:rsid w:val="00106B71"/>
    <w:rsid w:val="001075D8"/>
    <w:rsid w:val="0011394E"/>
    <w:rsid w:val="00115133"/>
    <w:rsid w:val="0011679E"/>
    <w:rsid w:val="00117141"/>
    <w:rsid w:val="00117554"/>
    <w:rsid w:val="00117D61"/>
    <w:rsid w:val="0012007C"/>
    <w:rsid w:val="00120094"/>
    <w:rsid w:val="001210E6"/>
    <w:rsid w:val="00124788"/>
    <w:rsid w:val="00133F99"/>
    <w:rsid w:val="0013501D"/>
    <w:rsid w:val="00142F5B"/>
    <w:rsid w:val="001468C5"/>
    <w:rsid w:val="001475CA"/>
    <w:rsid w:val="00147E63"/>
    <w:rsid w:val="00153C95"/>
    <w:rsid w:val="00153ED8"/>
    <w:rsid w:val="00160780"/>
    <w:rsid w:val="00160C07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4A53"/>
    <w:rsid w:val="001759F2"/>
    <w:rsid w:val="001815D0"/>
    <w:rsid w:val="00181B45"/>
    <w:rsid w:val="001863D8"/>
    <w:rsid w:val="001879ED"/>
    <w:rsid w:val="00193BEA"/>
    <w:rsid w:val="00194293"/>
    <w:rsid w:val="00194CA9"/>
    <w:rsid w:val="00194CFE"/>
    <w:rsid w:val="001974C7"/>
    <w:rsid w:val="001A5123"/>
    <w:rsid w:val="001B14FB"/>
    <w:rsid w:val="001B25EC"/>
    <w:rsid w:val="001B2690"/>
    <w:rsid w:val="001B4D7C"/>
    <w:rsid w:val="001B63FF"/>
    <w:rsid w:val="001C00C5"/>
    <w:rsid w:val="001C0A86"/>
    <w:rsid w:val="001C0ABD"/>
    <w:rsid w:val="001C0B5E"/>
    <w:rsid w:val="001C3C78"/>
    <w:rsid w:val="001C4C09"/>
    <w:rsid w:val="001C503C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22DD"/>
    <w:rsid w:val="001E26B1"/>
    <w:rsid w:val="001E2822"/>
    <w:rsid w:val="001E3122"/>
    <w:rsid w:val="001F0819"/>
    <w:rsid w:val="001F2A08"/>
    <w:rsid w:val="001F43DF"/>
    <w:rsid w:val="001F5A9D"/>
    <w:rsid w:val="001F6610"/>
    <w:rsid w:val="00203B18"/>
    <w:rsid w:val="002065D3"/>
    <w:rsid w:val="002068A0"/>
    <w:rsid w:val="00210F5D"/>
    <w:rsid w:val="00211CF2"/>
    <w:rsid w:val="00212F89"/>
    <w:rsid w:val="002139C4"/>
    <w:rsid w:val="00214765"/>
    <w:rsid w:val="00214817"/>
    <w:rsid w:val="00216435"/>
    <w:rsid w:val="00217021"/>
    <w:rsid w:val="002224DC"/>
    <w:rsid w:val="00222C88"/>
    <w:rsid w:val="0022444B"/>
    <w:rsid w:val="00225470"/>
    <w:rsid w:val="002255AA"/>
    <w:rsid w:val="00230009"/>
    <w:rsid w:val="00230624"/>
    <w:rsid w:val="002339CE"/>
    <w:rsid w:val="00233FA9"/>
    <w:rsid w:val="002348BF"/>
    <w:rsid w:val="00235CD8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44F6"/>
    <w:rsid w:val="002448E3"/>
    <w:rsid w:val="002459A3"/>
    <w:rsid w:val="00250474"/>
    <w:rsid w:val="002507CA"/>
    <w:rsid w:val="00255ACE"/>
    <w:rsid w:val="0025680F"/>
    <w:rsid w:val="00257C2C"/>
    <w:rsid w:val="00260674"/>
    <w:rsid w:val="00261992"/>
    <w:rsid w:val="00262C85"/>
    <w:rsid w:val="00263057"/>
    <w:rsid w:val="00264B60"/>
    <w:rsid w:val="00264EDF"/>
    <w:rsid w:val="00265DA3"/>
    <w:rsid w:val="00267048"/>
    <w:rsid w:val="00273D0C"/>
    <w:rsid w:val="00274BEB"/>
    <w:rsid w:val="00275A89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91D1A"/>
    <w:rsid w:val="002948F0"/>
    <w:rsid w:val="00295860"/>
    <w:rsid w:val="00295AAF"/>
    <w:rsid w:val="002A29A2"/>
    <w:rsid w:val="002A29D2"/>
    <w:rsid w:val="002A5C2D"/>
    <w:rsid w:val="002A6F4B"/>
    <w:rsid w:val="002B000E"/>
    <w:rsid w:val="002B75A7"/>
    <w:rsid w:val="002B769C"/>
    <w:rsid w:val="002C0350"/>
    <w:rsid w:val="002C0D15"/>
    <w:rsid w:val="002C1DC6"/>
    <w:rsid w:val="002C2E8C"/>
    <w:rsid w:val="002C590D"/>
    <w:rsid w:val="002D1455"/>
    <w:rsid w:val="002D1FD3"/>
    <w:rsid w:val="002D299C"/>
    <w:rsid w:val="002D5AA5"/>
    <w:rsid w:val="002E12B4"/>
    <w:rsid w:val="002E1CBA"/>
    <w:rsid w:val="002E27E9"/>
    <w:rsid w:val="002E36AC"/>
    <w:rsid w:val="002E3F19"/>
    <w:rsid w:val="002E680B"/>
    <w:rsid w:val="002F07F3"/>
    <w:rsid w:val="002F620A"/>
    <w:rsid w:val="002F6EC1"/>
    <w:rsid w:val="002F72F5"/>
    <w:rsid w:val="002F7F48"/>
    <w:rsid w:val="00305EFC"/>
    <w:rsid w:val="00305FFB"/>
    <w:rsid w:val="003063B6"/>
    <w:rsid w:val="00306E24"/>
    <w:rsid w:val="00312B20"/>
    <w:rsid w:val="003143FF"/>
    <w:rsid w:val="003148A5"/>
    <w:rsid w:val="00316267"/>
    <w:rsid w:val="00320CAB"/>
    <w:rsid w:val="003246D6"/>
    <w:rsid w:val="0032613A"/>
    <w:rsid w:val="003269E0"/>
    <w:rsid w:val="00326DDE"/>
    <w:rsid w:val="0033461F"/>
    <w:rsid w:val="00335E07"/>
    <w:rsid w:val="003360B1"/>
    <w:rsid w:val="00337A54"/>
    <w:rsid w:val="00345586"/>
    <w:rsid w:val="00345BA3"/>
    <w:rsid w:val="003469BB"/>
    <w:rsid w:val="00347D94"/>
    <w:rsid w:val="0035024D"/>
    <w:rsid w:val="00350BD2"/>
    <w:rsid w:val="00351A70"/>
    <w:rsid w:val="00352CE6"/>
    <w:rsid w:val="0036012D"/>
    <w:rsid w:val="00360D9F"/>
    <w:rsid w:val="00362340"/>
    <w:rsid w:val="00365A64"/>
    <w:rsid w:val="0036785E"/>
    <w:rsid w:val="003700CF"/>
    <w:rsid w:val="0037074C"/>
    <w:rsid w:val="0037188E"/>
    <w:rsid w:val="00374B2A"/>
    <w:rsid w:val="00375828"/>
    <w:rsid w:val="00376238"/>
    <w:rsid w:val="0037651B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7700"/>
    <w:rsid w:val="003904C7"/>
    <w:rsid w:val="0039460E"/>
    <w:rsid w:val="0039730B"/>
    <w:rsid w:val="003A1632"/>
    <w:rsid w:val="003A1770"/>
    <w:rsid w:val="003A20C4"/>
    <w:rsid w:val="003A4915"/>
    <w:rsid w:val="003B023F"/>
    <w:rsid w:val="003B119C"/>
    <w:rsid w:val="003B1423"/>
    <w:rsid w:val="003B46ED"/>
    <w:rsid w:val="003B67A7"/>
    <w:rsid w:val="003C19DF"/>
    <w:rsid w:val="003C2291"/>
    <w:rsid w:val="003C42BB"/>
    <w:rsid w:val="003C6958"/>
    <w:rsid w:val="003C77D4"/>
    <w:rsid w:val="003D0922"/>
    <w:rsid w:val="003D26CF"/>
    <w:rsid w:val="003D2F85"/>
    <w:rsid w:val="003D4C9E"/>
    <w:rsid w:val="003D4DBD"/>
    <w:rsid w:val="003D64AE"/>
    <w:rsid w:val="003D6DA0"/>
    <w:rsid w:val="003D78FC"/>
    <w:rsid w:val="003E0B7A"/>
    <w:rsid w:val="003E6B90"/>
    <w:rsid w:val="003F091C"/>
    <w:rsid w:val="003F209D"/>
    <w:rsid w:val="003F785F"/>
    <w:rsid w:val="004001B3"/>
    <w:rsid w:val="0040257C"/>
    <w:rsid w:val="00403BC4"/>
    <w:rsid w:val="0040630C"/>
    <w:rsid w:val="004065CF"/>
    <w:rsid w:val="0040732F"/>
    <w:rsid w:val="00407586"/>
    <w:rsid w:val="00412D05"/>
    <w:rsid w:val="00415CEC"/>
    <w:rsid w:val="00415EE1"/>
    <w:rsid w:val="00416091"/>
    <w:rsid w:val="004172CE"/>
    <w:rsid w:val="00421D65"/>
    <w:rsid w:val="004220FA"/>
    <w:rsid w:val="00424A33"/>
    <w:rsid w:val="00425431"/>
    <w:rsid w:val="004261B2"/>
    <w:rsid w:val="00426E2A"/>
    <w:rsid w:val="00431A6D"/>
    <w:rsid w:val="00431DD3"/>
    <w:rsid w:val="00435EC3"/>
    <w:rsid w:val="0043656C"/>
    <w:rsid w:val="004373B7"/>
    <w:rsid w:val="00440918"/>
    <w:rsid w:val="004410A6"/>
    <w:rsid w:val="00442E60"/>
    <w:rsid w:val="00442EC8"/>
    <w:rsid w:val="0044649C"/>
    <w:rsid w:val="00446B4E"/>
    <w:rsid w:val="00455C4C"/>
    <w:rsid w:val="00457D08"/>
    <w:rsid w:val="004602FA"/>
    <w:rsid w:val="00460F4D"/>
    <w:rsid w:val="00462CB5"/>
    <w:rsid w:val="00463A0F"/>
    <w:rsid w:val="004644C6"/>
    <w:rsid w:val="00465B1C"/>
    <w:rsid w:val="00466F3C"/>
    <w:rsid w:val="004720A7"/>
    <w:rsid w:val="00472124"/>
    <w:rsid w:val="00472C78"/>
    <w:rsid w:val="004737E2"/>
    <w:rsid w:val="00474D8B"/>
    <w:rsid w:val="00477349"/>
    <w:rsid w:val="00477BCF"/>
    <w:rsid w:val="00477DA6"/>
    <w:rsid w:val="00480416"/>
    <w:rsid w:val="00480FD1"/>
    <w:rsid w:val="00485B62"/>
    <w:rsid w:val="00486B7A"/>
    <w:rsid w:val="00486B7F"/>
    <w:rsid w:val="00487C7B"/>
    <w:rsid w:val="004941ED"/>
    <w:rsid w:val="00495B2C"/>
    <w:rsid w:val="00495F6D"/>
    <w:rsid w:val="0049632D"/>
    <w:rsid w:val="004A173A"/>
    <w:rsid w:val="004A35F1"/>
    <w:rsid w:val="004A4840"/>
    <w:rsid w:val="004A6364"/>
    <w:rsid w:val="004A72D2"/>
    <w:rsid w:val="004B0B56"/>
    <w:rsid w:val="004B0C0D"/>
    <w:rsid w:val="004B34DD"/>
    <w:rsid w:val="004B36F9"/>
    <w:rsid w:val="004B64CE"/>
    <w:rsid w:val="004B7DA6"/>
    <w:rsid w:val="004C42AF"/>
    <w:rsid w:val="004C64C6"/>
    <w:rsid w:val="004D0DCD"/>
    <w:rsid w:val="004D1C41"/>
    <w:rsid w:val="004D257C"/>
    <w:rsid w:val="004D2885"/>
    <w:rsid w:val="004D4593"/>
    <w:rsid w:val="004E0BA0"/>
    <w:rsid w:val="004E3C22"/>
    <w:rsid w:val="004E5BB4"/>
    <w:rsid w:val="004F34FC"/>
    <w:rsid w:val="004F3D37"/>
    <w:rsid w:val="004F5C42"/>
    <w:rsid w:val="004F61D4"/>
    <w:rsid w:val="004F6C54"/>
    <w:rsid w:val="005003DA"/>
    <w:rsid w:val="005014D8"/>
    <w:rsid w:val="00503C24"/>
    <w:rsid w:val="00505DF7"/>
    <w:rsid w:val="00506CC9"/>
    <w:rsid w:val="00514773"/>
    <w:rsid w:val="00514E29"/>
    <w:rsid w:val="00521024"/>
    <w:rsid w:val="00522B5D"/>
    <w:rsid w:val="00524BB3"/>
    <w:rsid w:val="005252F8"/>
    <w:rsid w:val="0052608F"/>
    <w:rsid w:val="0053150F"/>
    <w:rsid w:val="00531520"/>
    <w:rsid w:val="00531FB0"/>
    <w:rsid w:val="00532296"/>
    <w:rsid w:val="0053267F"/>
    <w:rsid w:val="005328F8"/>
    <w:rsid w:val="005345B7"/>
    <w:rsid w:val="005356BC"/>
    <w:rsid w:val="00540215"/>
    <w:rsid w:val="00540DCF"/>
    <w:rsid w:val="00541639"/>
    <w:rsid w:val="00542636"/>
    <w:rsid w:val="00547EF7"/>
    <w:rsid w:val="00550134"/>
    <w:rsid w:val="005510EA"/>
    <w:rsid w:val="00551F2A"/>
    <w:rsid w:val="00555444"/>
    <w:rsid w:val="00557447"/>
    <w:rsid w:val="00560884"/>
    <w:rsid w:val="005633E4"/>
    <w:rsid w:val="00563B40"/>
    <w:rsid w:val="00564215"/>
    <w:rsid w:val="00565840"/>
    <w:rsid w:val="00566FC3"/>
    <w:rsid w:val="00570E53"/>
    <w:rsid w:val="00576737"/>
    <w:rsid w:val="00576BF6"/>
    <w:rsid w:val="00576F43"/>
    <w:rsid w:val="00581749"/>
    <w:rsid w:val="00582229"/>
    <w:rsid w:val="00586EBD"/>
    <w:rsid w:val="005875AA"/>
    <w:rsid w:val="00592F7B"/>
    <w:rsid w:val="0059404B"/>
    <w:rsid w:val="00594BEB"/>
    <w:rsid w:val="00596DF7"/>
    <w:rsid w:val="005A0D24"/>
    <w:rsid w:val="005A1347"/>
    <w:rsid w:val="005A29CD"/>
    <w:rsid w:val="005A48C6"/>
    <w:rsid w:val="005B201A"/>
    <w:rsid w:val="005B4470"/>
    <w:rsid w:val="005B5454"/>
    <w:rsid w:val="005B76D2"/>
    <w:rsid w:val="005C0F90"/>
    <w:rsid w:val="005C1545"/>
    <w:rsid w:val="005C318B"/>
    <w:rsid w:val="005C3B05"/>
    <w:rsid w:val="005C79B7"/>
    <w:rsid w:val="005D0124"/>
    <w:rsid w:val="005D0C66"/>
    <w:rsid w:val="005D1229"/>
    <w:rsid w:val="005D4414"/>
    <w:rsid w:val="005D590D"/>
    <w:rsid w:val="005D729C"/>
    <w:rsid w:val="005E007B"/>
    <w:rsid w:val="005F3B7F"/>
    <w:rsid w:val="005F7399"/>
    <w:rsid w:val="005F7E50"/>
    <w:rsid w:val="00607A1F"/>
    <w:rsid w:val="0061169A"/>
    <w:rsid w:val="00615445"/>
    <w:rsid w:val="00615BD9"/>
    <w:rsid w:val="006172E7"/>
    <w:rsid w:val="006225DA"/>
    <w:rsid w:val="00623590"/>
    <w:rsid w:val="00623A7F"/>
    <w:rsid w:val="006244D7"/>
    <w:rsid w:val="00625BBF"/>
    <w:rsid w:val="00626025"/>
    <w:rsid w:val="0063035F"/>
    <w:rsid w:val="0063102F"/>
    <w:rsid w:val="00632048"/>
    <w:rsid w:val="0063372E"/>
    <w:rsid w:val="00633AB1"/>
    <w:rsid w:val="006351BB"/>
    <w:rsid w:val="006364FE"/>
    <w:rsid w:val="00640836"/>
    <w:rsid w:val="0065501D"/>
    <w:rsid w:val="00655AF2"/>
    <w:rsid w:val="00657F9A"/>
    <w:rsid w:val="00660785"/>
    <w:rsid w:val="0066302B"/>
    <w:rsid w:val="00664D09"/>
    <w:rsid w:val="00672675"/>
    <w:rsid w:val="00673196"/>
    <w:rsid w:val="0067434E"/>
    <w:rsid w:val="006774FC"/>
    <w:rsid w:val="00682532"/>
    <w:rsid w:val="00682CDA"/>
    <w:rsid w:val="006843D8"/>
    <w:rsid w:val="00684B60"/>
    <w:rsid w:val="0068605A"/>
    <w:rsid w:val="00690B21"/>
    <w:rsid w:val="00691B4D"/>
    <w:rsid w:val="00692FCB"/>
    <w:rsid w:val="00695CB8"/>
    <w:rsid w:val="0069675B"/>
    <w:rsid w:val="00697A7D"/>
    <w:rsid w:val="006A1F7D"/>
    <w:rsid w:val="006A4BFF"/>
    <w:rsid w:val="006B2438"/>
    <w:rsid w:val="006B56F7"/>
    <w:rsid w:val="006B6297"/>
    <w:rsid w:val="006B76EC"/>
    <w:rsid w:val="006B7ADF"/>
    <w:rsid w:val="006C4DFE"/>
    <w:rsid w:val="006C55FE"/>
    <w:rsid w:val="006C66BC"/>
    <w:rsid w:val="006C7FDD"/>
    <w:rsid w:val="006D2F4E"/>
    <w:rsid w:val="006D4887"/>
    <w:rsid w:val="006D4AF8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598A"/>
    <w:rsid w:val="006F792B"/>
    <w:rsid w:val="006F7AA4"/>
    <w:rsid w:val="007007ED"/>
    <w:rsid w:val="0070137A"/>
    <w:rsid w:val="00701D33"/>
    <w:rsid w:val="007030CF"/>
    <w:rsid w:val="00703C63"/>
    <w:rsid w:val="007043B2"/>
    <w:rsid w:val="00706682"/>
    <w:rsid w:val="00711D32"/>
    <w:rsid w:val="0071506F"/>
    <w:rsid w:val="00717B4B"/>
    <w:rsid w:val="00721ABD"/>
    <w:rsid w:val="0072201E"/>
    <w:rsid w:val="00731629"/>
    <w:rsid w:val="00731822"/>
    <w:rsid w:val="00732FEB"/>
    <w:rsid w:val="0073525E"/>
    <w:rsid w:val="00736E04"/>
    <w:rsid w:val="00746A8D"/>
    <w:rsid w:val="00751B43"/>
    <w:rsid w:val="00752B04"/>
    <w:rsid w:val="00755DF7"/>
    <w:rsid w:val="00756824"/>
    <w:rsid w:val="00765527"/>
    <w:rsid w:val="007674D8"/>
    <w:rsid w:val="00771AE3"/>
    <w:rsid w:val="007728C7"/>
    <w:rsid w:val="0077354C"/>
    <w:rsid w:val="00773D5F"/>
    <w:rsid w:val="00776DA8"/>
    <w:rsid w:val="00784005"/>
    <w:rsid w:val="00784DD4"/>
    <w:rsid w:val="007931D0"/>
    <w:rsid w:val="00793E06"/>
    <w:rsid w:val="007947C3"/>
    <w:rsid w:val="00796668"/>
    <w:rsid w:val="007A0DFD"/>
    <w:rsid w:val="007A104E"/>
    <w:rsid w:val="007A33CB"/>
    <w:rsid w:val="007A56A2"/>
    <w:rsid w:val="007B0CC1"/>
    <w:rsid w:val="007B1C21"/>
    <w:rsid w:val="007B45F4"/>
    <w:rsid w:val="007B4CBA"/>
    <w:rsid w:val="007C230F"/>
    <w:rsid w:val="007C294D"/>
    <w:rsid w:val="007C29DD"/>
    <w:rsid w:val="007C4DDA"/>
    <w:rsid w:val="007C7895"/>
    <w:rsid w:val="007D16BB"/>
    <w:rsid w:val="007D4358"/>
    <w:rsid w:val="007D4F25"/>
    <w:rsid w:val="007E0860"/>
    <w:rsid w:val="007E0D0D"/>
    <w:rsid w:val="007E1E08"/>
    <w:rsid w:val="007E2749"/>
    <w:rsid w:val="007E2F5D"/>
    <w:rsid w:val="007E3B1A"/>
    <w:rsid w:val="007F025A"/>
    <w:rsid w:val="007F0FBA"/>
    <w:rsid w:val="007F197C"/>
    <w:rsid w:val="007F3D8A"/>
    <w:rsid w:val="007F6A06"/>
    <w:rsid w:val="007F7279"/>
    <w:rsid w:val="00801306"/>
    <w:rsid w:val="00804C85"/>
    <w:rsid w:val="008079A9"/>
    <w:rsid w:val="00810AB5"/>
    <w:rsid w:val="00811229"/>
    <w:rsid w:val="0081285E"/>
    <w:rsid w:val="00815D16"/>
    <w:rsid w:val="00816529"/>
    <w:rsid w:val="008203E3"/>
    <w:rsid w:val="00820976"/>
    <w:rsid w:val="00820DC6"/>
    <w:rsid w:val="00821F95"/>
    <w:rsid w:val="00821FE0"/>
    <w:rsid w:val="00824932"/>
    <w:rsid w:val="00825107"/>
    <w:rsid w:val="0083239C"/>
    <w:rsid w:val="008354A8"/>
    <w:rsid w:val="00840B37"/>
    <w:rsid w:val="00841718"/>
    <w:rsid w:val="00844BDB"/>
    <w:rsid w:val="00845218"/>
    <w:rsid w:val="00845647"/>
    <w:rsid w:val="00847757"/>
    <w:rsid w:val="00850B3A"/>
    <w:rsid w:val="00860A6C"/>
    <w:rsid w:val="00862048"/>
    <w:rsid w:val="008668A6"/>
    <w:rsid w:val="008672E4"/>
    <w:rsid w:val="00870C87"/>
    <w:rsid w:val="00871A50"/>
    <w:rsid w:val="00874F27"/>
    <w:rsid w:val="008772A2"/>
    <w:rsid w:val="00877AC0"/>
    <w:rsid w:val="008840A2"/>
    <w:rsid w:val="0088486F"/>
    <w:rsid w:val="00886A4C"/>
    <w:rsid w:val="00890BAC"/>
    <w:rsid w:val="00891AB9"/>
    <w:rsid w:val="0089212B"/>
    <w:rsid w:val="00895C1D"/>
    <w:rsid w:val="008A1731"/>
    <w:rsid w:val="008A22B6"/>
    <w:rsid w:val="008A3317"/>
    <w:rsid w:val="008A3410"/>
    <w:rsid w:val="008A726B"/>
    <w:rsid w:val="008A7A14"/>
    <w:rsid w:val="008B1CF0"/>
    <w:rsid w:val="008B22F3"/>
    <w:rsid w:val="008B2FBF"/>
    <w:rsid w:val="008B2FE7"/>
    <w:rsid w:val="008B5BCE"/>
    <w:rsid w:val="008B5EAA"/>
    <w:rsid w:val="008B6AC9"/>
    <w:rsid w:val="008C0BC0"/>
    <w:rsid w:val="008C6EC4"/>
    <w:rsid w:val="008D2CBC"/>
    <w:rsid w:val="008D4380"/>
    <w:rsid w:val="008D4E7B"/>
    <w:rsid w:val="008D5327"/>
    <w:rsid w:val="008D62DD"/>
    <w:rsid w:val="008E00F4"/>
    <w:rsid w:val="008E3241"/>
    <w:rsid w:val="008E3D44"/>
    <w:rsid w:val="008E52A6"/>
    <w:rsid w:val="008E682C"/>
    <w:rsid w:val="008E6AE9"/>
    <w:rsid w:val="008E6C25"/>
    <w:rsid w:val="008F200F"/>
    <w:rsid w:val="008F3176"/>
    <w:rsid w:val="008F36BC"/>
    <w:rsid w:val="008F38BC"/>
    <w:rsid w:val="008F5CF8"/>
    <w:rsid w:val="008F7443"/>
    <w:rsid w:val="009045CC"/>
    <w:rsid w:val="009045F7"/>
    <w:rsid w:val="00904B1E"/>
    <w:rsid w:val="009069B4"/>
    <w:rsid w:val="00912E91"/>
    <w:rsid w:val="009131E8"/>
    <w:rsid w:val="00913A86"/>
    <w:rsid w:val="00916012"/>
    <w:rsid w:val="00916799"/>
    <w:rsid w:val="00924D4C"/>
    <w:rsid w:val="00927011"/>
    <w:rsid w:val="00927329"/>
    <w:rsid w:val="00927860"/>
    <w:rsid w:val="00931267"/>
    <w:rsid w:val="00931760"/>
    <w:rsid w:val="009329E5"/>
    <w:rsid w:val="00934488"/>
    <w:rsid w:val="00935839"/>
    <w:rsid w:val="00943123"/>
    <w:rsid w:val="00944754"/>
    <w:rsid w:val="0094793C"/>
    <w:rsid w:val="00951243"/>
    <w:rsid w:val="00951FA5"/>
    <w:rsid w:val="0095339A"/>
    <w:rsid w:val="0096041A"/>
    <w:rsid w:val="00961242"/>
    <w:rsid w:val="00961ACD"/>
    <w:rsid w:val="00963DF0"/>
    <w:rsid w:val="009651F0"/>
    <w:rsid w:val="00965838"/>
    <w:rsid w:val="00971B06"/>
    <w:rsid w:val="00971D59"/>
    <w:rsid w:val="00972F2E"/>
    <w:rsid w:val="009755EC"/>
    <w:rsid w:val="00983A47"/>
    <w:rsid w:val="00984550"/>
    <w:rsid w:val="00985647"/>
    <w:rsid w:val="00985701"/>
    <w:rsid w:val="00985806"/>
    <w:rsid w:val="00986ECB"/>
    <w:rsid w:val="009871C3"/>
    <w:rsid w:val="00990BB9"/>
    <w:rsid w:val="009911C8"/>
    <w:rsid w:val="00993743"/>
    <w:rsid w:val="00993FF2"/>
    <w:rsid w:val="00995046"/>
    <w:rsid w:val="0099698B"/>
    <w:rsid w:val="009A068E"/>
    <w:rsid w:val="009A1120"/>
    <w:rsid w:val="009A13EF"/>
    <w:rsid w:val="009A2877"/>
    <w:rsid w:val="009A3EB6"/>
    <w:rsid w:val="009A4B37"/>
    <w:rsid w:val="009A5E6C"/>
    <w:rsid w:val="009B0EA4"/>
    <w:rsid w:val="009B19D2"/>
    <w:rsid w:val="009B42DC"/>
    <w:rsid w:val="009B5251"/>
    <w:rsid w:val="009C070D"/>
    <w:rsid w:val="009C121A"/>
    <w:rsid w:val="009C3142"/>
    <w:rsid w:val="009C60FD"/>
    <w:rsid w:val="009D2363"/>
    <w:rsid w:val="009D33FE"/>
    <w:rsid w:val="009D3CDA"/>
    <w:rsid w:val="009D40FA"/>
    <w:rsid w:val="009D67EB"/>
    <w:rsid w:val="009E1E10"/>
    <w:rsid w:val="009E5A00"/>
    <w:rsid w:val="009E6E91"/>
    <w:rsid w:val="009E7307"/>
    <w:rsid w:val="009E7FC0"/>
    <w:rsid w:val="009F007F"/>
    <w:rsid w:val="009F16D0"/>
    <w:rsid w:val="009F288F"/>
    <w:rsid w:val="009F511C"/>
    <w:rsid w:val="009F544E"/>
    <w:rsid w:val="009F6645"/>
    <w:rsid w:val="009F74BA"/>
    <w:rsid w:val="00A002F1"/>
    <w:rsid w:val="00A004B5"/>
    <w:rsid w:val="00A008D4"/>
    <w:rsid w:val="00A01B6C"/>
    <w:rsid w:val="00A01F70"/>
    <w:rsid w:val="00A03466"/>
    <w:rsid w:val="00A0435E"/>
    <w:rsid w:val="00A052ED"/>
    <w:rsid w:val="00A05337"/>
    <w:rsid w:val="00A1201C"/>
    <w:rsid w:val="00A12E2A"/>
    <w:rsid w:val="00A173E0"/>
    <w:rsid w:val="00A2408B"/>
    <w:rsid w:val="00A278F0"/>
    <w:rsid w:val="00A31576"/>
    <w:rsid w:val="00A31C7B"/>
    <w:rsid w:val="00A3451C"/>
    <w:rsid w:val="00A345DE"/>
    <w:rsid w:val="00A35252"/>
    <w:rsid w:val="00A4108B"/>
    <w:rsid w:val="00A478FC"/>
    <w:rsid w:val="00A47A03"/>
    <w:rsid w:val="00A50C38"/>
    <w:rsid w:val="00A50D51"/>
    <w:rsid w:val="00A515B2"/>
    <w:rsid w:val="00A51D59"/>
    <w:rsid w:val="00A533A5"/>
    <w:rsid w:val="00A539D2"/>
    <w:rsid w:val="00A53A23"/>
    <w:rsid w:val="00A53E8A"/>
    <w:rsid w:val="00A57FFC"/>
    <w:rsid w:val="00A61220"/>
    <w:rsid w:val="00A624FC"/>
    <w:rsid w:val="00A62AB2"/>
    <w:rsid w:val="00A64600"/>
    <w:rsid w:val="00A65D53"/>
    <w:rsid w:val="00A66960"/>
    <w:rsid w:val="00A700B7"/>
    <w:rsid w:val="00A71167"/>
    <w:rsid w:val="00A71F30"/>
    <w:rsid w:val="00A74012"/>
    <w:rsid w:val="00A76465"/>
    <w:rsid w:val="00A77DC4"/>
    <w:rsid w:val="00A84AFA"/>
    <w:rsid w:val="00A903F5"/>
    <w:rsid w:val="00A90C10"/>
    <w:rsid w:val="00A94007"/>
    <w:rsid w:val="00A955B7"/>
    <w:rsid w:val="00A97ED3"/>
    <w:rsid w:val="00AA236D"/>
    <w:rsid w:val="00AA281F"/>
    <w:rsid w:val="00AA28F9"/>
    <w:rsid w:val="00AA40A0"/>
    <w:rsid w:val="00AB28D4"/>
    <w:rsid w:val="00AB5D06"/>
    <w:rsid w:val="00AB5D6B"/>
    <w:rsid w:val="00AB62AF"/>
    <w:rsid w:val="00AC04D9"/>
    <w:rsid w:val="00AC4016"/>
    <w:rsid w:val="00AC5B84"/>
    <w:rsid w:val="00AC6F9F"/>
    <w:rsid w:val="00AD288F"/>
    <w:rsid w:val="00AD53DA"/>
    <w:rsid w:val="00AD62DA"/>
    <w:rsid w:val="00AD62E7"/>
    <w:rsid w:val="00AD6A13"/>
    <w:rsid w:val="00AE124D"/>
    <w:rsid w:val="00AE16D9"/>
    <w:rsid w:val="00AE1DF3"/>
    <w:rsid w:val="00AE1EAC"/>
    <w:rsid w:val="00AE46CF"/>
    <w:rsid w:val="00AE5669"/>
    <w:rsid w:val="00AF02C1"/>
    <w:rsid w:val="00AF0AD4"/>
    <w:rsid w:val="00AF0B0B"/>
    <w:rsid w:val="00AF0F74"/>
    <w:rsid w:val="00AF3137"/>
    <w:rsid w:val="00AF4BFE"/>
    <w:rsid w:val="00AF6830"/>
    <w:rsid w:val="00AF6DC2"/>
    <w:rsid w:val="00B121D6"/>
    <w:rsid w:val="00B16526"/>
    <w:rsid w:val="00B169A5"/>
    <w:rsid w:val="00B16A89"/>
    <w:rsid w:val="00B16AA0"/>
    <w:rsid w:val="00B17978"/>
    <w:rsid w:val="00B20CB9"/>
    <w:rsid w:val="00B20CCE"/>
    <w:rsid w:val="00B22D0B"/>
    <w:rsid w:val="00B237FA"/>
    <w:rsid w:val="00B26537"/>
    <w:rsid w:val="00B26B6C"/>
    <w:rsid w:val="00B3419D"/>
    <w:rsid w:val="00B344CA"/>
    <w:rsid w:val="00B358EE"/>
    <w:rsid w:val="00B36255"/>
    <w:rsid w:val="00B370EC"/>
    <w:rsid w:val="00B40AC6"/>
    <w:rsid w:val="00B42A6A"/>
    <w:rsid w:val="00B43172"/>
    <w:rsid w:val="00B43463"/>
    <w:rsid w:val="00B474DB"/>
    <w:rsid w:val="00B54C63"/>
    <w:rsid w:val="00B6091B"/>
    <w:rsid w:val="00B62E85"/>
    <w:rsid w:val="00B6429E"/>
    <w:rsid w:val="00B66F40"/>
    <w:rsid w:val="00B672CD"/>
    <w:rsid w:val="00B67B1C"/>
    <w:rsid w:val="00B67C24"/>
    <w:rsid w:val="00B775D6"/>
    <w:rsid w:val="00B77ABA"/>
    <w:rsid w:val="00B81E23"/>
    <w:rsid w:val="00B8299F"/>
    <w:rsid w:val="00B82F31"/>
    <w:rsid w:val="00B837FE"/>
    <w:rsid w:val="00B84D12"/>
    <w:rsid w:val="00B86A38"/>
    <w:rsid w:val="00B87539"/>
    <w:rsid w:val="00B87E71"/>
    <w:rsid w:val="00B9111F"/>
    <w:rsid w:val="00B973E9"/>
    <w:rsid w:val="00B97B7A"/>
    <w:rsid w:val="00BA284B"/>
    <w:rsid w:val="00BA6F32"/>
    <w:rsid w:val="00BB1891"/>
    <w:rsid w:val="00BB4766"/>
    <w:rsid w:val="00BB7920"/>
    <w:rsid w:val="00BC492B"/>
    <w:rsid w:val="00BC7A6A"/>
    <w:rsid w:val="00BD2CAF"/>
    <w:rsid w:val="00BD709F"/>
    <w:rsid w:val="00BD71F9"/>
    <w:rsid w:val="00BE2D60"/>
    <w:rsid w:val="00BE5967"/>
    <w:rsid w:val="00BE706A"/>
    <w:rsid w:val="00BE780C"/>
    <w:rsid w:val="00BF27D5"/>
    <w:rsid w:val="00BF27F6"/>
    <w:rsid w:val="00BF6185"/>
    <w:rsid w:val="00BF62DC"/>
    <w:rsid w:val="00C01691"/>
    <w:rsid w:val="00C016CD"/>
    <w:rsid w:val="00C03C43"/>
    <w:rsid w:val="00C04F67"/>
    <w:rsid w:val="00C0694E"/>
    <w:rsid w:val="00C11257"/>
    <w:rsid w:val="00C14632"/>
    <w:rsid w:val="00C15EF5"/>
    <w:rsid w:val="00C16C83"/>
    <w:rsid w:val="00C16F0B"/>
    <w:rsid w:val="00C17CC1"/>
    <w:rsid w:val="00C20694"/>
    <w:rsid w:val="00C23EE7"/>
    <w:rsid w:val="00C252D6"/>
    <w:rsid w:val="00C25513"/>
    <w:rsid w:val="00C2574C"/>
    <w:rsid w:val="00C25988"/>
    <w:rsid w:val="00C25D2B"/>
    <w:rsid w:val="00C25FC5"/>
    <w:rsid w:val="00C33845"/>
    <w:rsid w:val="00C3576C"/>
    <w:rsid w:val="00C36D9B"/>
    <w:rsid w:val="00C41F43"/>
    <w:rsid w:val="00C451CF"/>
    <w:rsid w:val="00C464F3"/>
    <w:rsid w:val="00C50D2C"/>
    <w:rsid w:val="00C51390"/>
    <w:rsid w:val="00C53F84"/>
    <w:rsid w:val="00C55920"/>
    <w:rsid w:val="00C56C37"/>
    <w:rsid w:val="00C5753E"/>
    <w:rsid w:val="00C60F1F"/>
    <w:rsid w:val="00C631BB"/>
    <w:rsid w:val="00C63C9F"/>
    <w:rsid w:val="00C647AA"/>
    <w:rsid w:val="00C65E37"/>
    <w:rsid w:val="00C66729"/>
    <w:rsid w:val="00C70188"/>
    <w:rsid w:val="00C7031E"/>
    <w:rsid w:val="00C7053C"/>
    <w:rsid w:val="00C71DB6"/>
    <w:rsid w:val="00C72F35"/>
    <w:rsid w:val="00C83C55"/>
    <w:rsid w:val="00C83EA5"/>
    <w:rsid w:val="00C84799"/>
    <w:rsid w:val="00C859BE"/>
    <w:rsid w:val="00C86474"/>
    <w:rsid w:val="00C86F37"/>
    <w:rsid w:val="00C8703F"/>
    <w:rsid w:val="00C9368A"/>
    <w:rsid w:val="00C957A5"/>
    <w:rsid w:val="00CA074E"/>
    <w:rsid w:val="00CB0F52"/>
    <w:rsid w:val="00CB57AA"/>
    <w:rsid w:val="00CB5D0E"/>
    <w:rsid w:val="00CC3A63"/>
    <w:rsid w:val="00CC5D7E"/>
    <w:rsid w:val="00CD0466"/>
    <w:rsid w:val="00CD2829"/>
    <w:rsid w:val="00CD46AF"/>
    <w:rsid w:val="00CD6A2C"/>
    <w:rsid w:val="00CD6BC0"/>
    <w:rsid w:val="00CE4ADB"/>
    <w:rsid w:val="00CE716D"/>
    <w:rsid w:val="00CF3715"/>
    <w:rsid w:val="00CF57ED"/>
    <w:rsid w:val="00CF594E"/>
    <w:rsid w:val="00D018D4"/>
    <w:rsid w:val="00D200D1"/>
    <w:rsid w:val="00D21B2D"/>
    <w:rsid w:val="00D23846"/>
    <w:rsid w:val="00D2483B"/>
    <w:rsid w:val="00D24C7E"/>
    <w:rsid w:val="00D24D86"/>
    <w:rsid w:val="00D26031"/>
    <w:rsid w:val="00D316BE"/>
    <w:rsid w:val="00D31DC9"/>
    <w:rsid w:val="00D37E5D"/>
    <w:rsid w:val="00D42AD1"/>
    <w:rsid w:val="00D42D3B"/>
    <w:rsid w:val="00D4343D"/>
    <w:rsid w:val="00D46E94"/>
    <w:rsid w:val="00D4756F"/>
    <w:rsid w:val="00D47AA5"/>
    <w:rsid w:val="00D47CFA"/>
    <w:rsid w:val="00D50066"/>
    <w:rsid w:val="00D50FBE"/>
    <w:rsid w:val="00D52C4A"/>
    <w:rsid w:val="00D536B6"/>
    <w:rsid w:val="00D53BF4"/>
    <w:rsid w:val="00D54D53"/>
    <w:rsid w:val="00D54E34"/>
    <w:rsid w:val="00D60317"/>
    <w:rsid w:val="00D60322"/>
    <w:rsid w:val="00D60BB7"/>
    <w:rsid w:val="00D60CC8"/>
    <w:rsid w:val="00D6117D"/>
    <w:rsid w:val="00D622F5"/>
    <w:rsid w:val="00D645C5"/>
    <w:rsid w:val="00D64D64"/>
    <w:rsid w:val="00D65917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80C45"/>
    <w:rsid w:val="00D8243D"/>
    <w:rsid w:val="00D82A3D"/>
    <w:rsid w:val="00D82B14"/>
    <w:rsid w:val="00D86364"/>
    <w:rsid w:val="00D87D1F"/>
    <w:rsid w:val="00D87D2E"/>
    <w:rsid w:val="00D921F0"/>
    <w:rsid w:val="00D96266"/>
    <w:rsid w:val="00D96CAE"/>
    <w:rsid w:val="00D97080"/>
    <w:rsid w:val="00D976FC"/>
    <w:rsid w:val="00DA33D9"/>
    <w:rsid w:val="00DA35CA"/>
    <w:rsid w:val="00DA6415"/>
    <w:rsid w:val="00DA6645"/>
    <w:rsid w:val="00DA670D"/>
    <w:rsid w:val="00DB10D3"/>
    <w:rsid w:val="00DB27C1"/>
    <w:rsid w:val="00DB3AF1"/>
    <w:rsid w:val="00DB5C43"/>
    <w:rsid w:val="00DC4360"/>
    <w:rsid w:val="00DC4797"/>
    <w:rsid w:val="00DD42B8"/>
    <w:rsid w:val="00DD5456"/>
    <w:rsid w:val="00DD658A"/>
    <w:rsid w:val="00DD66D9"/>
    <w:rsid w:val="00DD7DD3"/>
    <w:rsid w:val="00DE0CED"/>
    <w:rsid w:val="00DE2582"/>
    <w:rsid w:val="00DE6174"/>
    <w:rsid w:val="00DF60A7"/>
    <w:rsid w:val="00DF6817"/>
    <w:rsid w:val="00E00564"/>
    <w:rsid w:val="00E00690"/>
    <w:rsid w:val="00E01110"/>
    <w:rsid w:val="00E04238"/>
    <w:rsid w:val="00E11EFE"/>
    <w:rsid w:val="00E14FB8"/>
    <w:rsid w:val="00E15728"/>
    <w:rsid w:val="00E177C7"/>
    <w:rsid w:val="00E17D0B"/>
    <w:rsid w:val="00E2042F"/>
    <w:rsid w:val="00E207A3"/>
    <w:rsid w:val="00E2311D"/>
    <w:rsid w:val="00E253C3"/>
    <w:rsid w:val="00E2628C"/>
    <w:rsid w:val="00E2726B"/>
    <w:rsid w:val="00E27761"/>
    <w:rsid w:val="00E32BBE"/>
    <w:rsid w:val="00E37CA6"/>
    <w:rsid w:val="00E42902"/>
    <w:rsid w:val="00E4429C"/>
    <w:rsid w:val="00E4534A"/>
    <w:rsid w:val="00E474CC"/>
    <w:rsid w:val="00E55F8C"/>
    <w:rsid w:val="00E5714B"/>
    <w:rsid w:val="00E57258"/>
    <w:rsid w:val="00E66E7E"/>
    <w:rsid w:val="00E72292"/>
    <w:rsid w:val="00E72B3D"/>
    <w:rsid w:val="00E75C10"/>
    <w:rsid w:val="00E77766"/>
    <w:rsid w:val="00E86BDE"/>
    <w:rsid w:val="00E87DA9"/>
    <w:rsid w:val="00E94C32"/>
    <w:rsid w:val="00E95E4C"/>
    <w:rsid w:val="00EA1993"/>
    <w:rsid w:val="00EA2895"/>
    <w:rsid w:val="00EB2FD1"/>
    <w:rsid w:val="00EB30F9"/>
    <w:rsid w:val="00EB3C25"/>
    <w:rsid w:val="00EB490A"/>
    <w:rsid w:val="00EB53BC"/>
    <w:rsid w:val="00EB63AD"/>
    <w:rsid w:val="00EC07CD"/>
    <w:rsid w:val="00EC12BA"/>
    <w:rsid w:val="00EC1833"/>
    <w:rsid w:val="00EC213D"/>
    <w:rsid w:val="00EC76AE"/>
    <w:rsid w:val="00EC799E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E0C24"/>
    <w:rsid w:val="00EE619A"/>
    <w:rsid w:val="00EF045A"/>
    <w:rsid w:val="00EF1681"/>
    <w:rsid w:val="00EF203D"/>
    <w:rsid w:val="00EF2F4C"/>
    <w:rsid w:val="00EF46A4"/>
    <w:rsid w:val="00EF54FF"/>
    <w:rsid w:val="00EF6685"/>
    <w:rsid w:val="00EF788A"/>
    <w:rsid w:val="00F03D18"/>
    <w:rsid w:val="00F04598"/>
    <w:rsid w:val="00F05CB5"/>
    <w:rsid w:val="00F07CC5"/>
    <w:rsid w:val="00F10073"/>
    <w:rsid w:val="00F1060F"/>
    <w:rsid w:val="00F1078A"/>
    <w:rsid w:val="00F12ACD"/>
    <w:rsid w:val="00F15F90"/>
    <w:rsid w:val="00F1633A"/>
    <w:rsid w:val="00F16C23"/>
    <w:rsid w:val="00F17198"/>
    <w:rsid w:val="00F2061A"/>
    <w:rsid w:val="00F220A0"/>
    <w:rsid w:val="00F23F2F"/>
    <w:rsid w:val="00F24E91"/>
    <w:rsid w:val="00F25864"/>
    <w:rsid w:val="00F26D84"/>
    <w:rsid w:val="00F3158B"/>
    <w:rsid w:val="00F33A20"/>
    <w:rsid w:val="00F4535D"/>
    <w:rsid w:val="00F45807"/>
    <w:rsid w:val="00F46860"/>
    <w:rsid w:val="00F46BD0"/>
    <w:rsid w:val="00F47546"/>
    <w:rsid w:val="00F51B4E"/>
    <w:rsid w:val="00F5243E"/>
    <w:rsid w:val="00F541EA"/>
    <w:rsid w:val="00F56CBD"/>
    <w:rsid w:val="00F577FB"/>
    <w:rsid w:val="00F616C3"/>
    <w:rsid w:val="00F64AF1"/>
    <w:rsid w:val="00F7162B"/>
    <w:rsid w:val="00F718C6"/>
    <w:rsid w:val="00F72179"/>
    <w:rsid w:val="00F7542E"/>
    <w:rsid w:val="00F7709C"/>
    <w:rsid w:val="00F77A23"/>
    <w:rsid w:val="00F80743"/>
    <w:rsid w:val="00F84A0A"/>
    <w:rsid w:val="00F85DB7"/>
    <w:rsid w:val="00F87486"/>
    <w:rsid w:val="00F87782"/>
    <w:rsid w:val="00F90E06"/>
    <w:rsid w:val="00F92EDE"/>
    <w:rsid w:val="00F93C41"/>
    <w:rsid w:val="00F9573B"/>
    <w:rsid w:val="00FA0084"/>
    <w:rsid w:val="00FA2983"/>
    <w:rsid w:val="00FA2F7B"/>
    <w:rsid w:val="00FB20CE"/>
    <w:rsid w:val="00FB2D19"/>
    <w:rsid w:val="00FB2F2F"/>
    <w:rsid w:val="00FB3B44"/>
    <w:rsid w:val="00FC1F15"/>
    <w:rsid w:val="00FC2C21"/>
    <w:rsid w:val="00FC6D75"/>
    <w:rsid w:val="00FC7DD4"/>
    <w:rsid w:val="00FD00D9"/>
    <w:rsid w:val="00FD12F2"/>
    <w:rsid w:val="00FD2E82"/>
    <w:rsid w:val="00FD48EC"/>
    <w:rsid w:val="00FD6C0C"/>
    <w:rsid w:val="00FE1673"/>
    <w:rsid w:val="00FE3CA5"/>
    <w:rsid w:val="00FE3FF6"/>
    <w:rsid w:val="00FE516F"/>
    <w:rsid w:val="00FE578C"/>
    <w:rsid w:val="00FF031D"/>
    <w:rsid w:val="00FF0AAD"/>
    <w:rsid w:val="00FF0FE9"/>
    <w:rsid w:val="00FF6955"/>
    <w:rsid w:val="00FF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EDF59"/>
  <w14:defaultImageDpi w14:val="300"/>
  <w15:docId w15:val="{F93DB395-0379-7949-9D12-EB610423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815D0"/>
    <w:pPr>
      <w:numPr>
        <w:numId w:val="29"/>
      </w:numPr>
      <w:outlineLvl w:val="1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E6C"/>
    <w:rPr>
      <w:lang w:val="en-GB"/>
    </w:rPr>
  </w:style>
  <w:style w:type="character" w:styleId="Strong">
    <w:name w:val="Strong"/>
    <w:basedOn w:val="DefaultParagraphFont"/>
    <w:uiPriority w:val="22"/>
    <w:qFormat/>
    <w:rsid w:val="007B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0CC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15D0"/>
    <w:rPr>
      <w:b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815D0"/>
    <w:rPr>
      <w:b/>
      <w:b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yperlink" Target="http://www.boardmakeronline.com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hyperlink" Target="http://www.easy-to-read.eu.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://www.easy-to-read.eu.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s://tinyurl.com/UNFPa-Guidelines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hyperlink" Target="http://www.boardmakeronline.com/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48E0170-E94F-D44E-B136-E006DF275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50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Alana Carvalho</cp:lastModifiedBy>
  <cp:revision>3</cp:revision>
  <cp:lastPrinted>2020-03-02T11:38:00Z</cp:lastPrinted>
  <dcterms:created xsi:type="dcterms:W3CDTF">2021-06-07T15:21:00Z</dcterms:created>
  <dcterms:modified xsi:type="dcterms:W3CDTF">2021-06-17T16:09:00Z</dcterms:modified>
</cp:coreProperties>
</file>